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6DAD"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color w:val="454545"/>
          <w:sz w:val="40"/>
          <w:szCs w:val="40"/>
        </w:rPr>
        <w:t># vi /etc/nginx/nginx.conf</w:t>
      </w:r>
    </w:p>
    <w:p w14:paraId="6ED87A5C" w14:textId="77777777" w:rsidR="00DD6755" w:rsidRPr="00DD6755" w:rsidRDefault="00DD6755" w:rsidP="00DD6755">
      <w:pPr>
        <w:pStyle w:val="NormalWeb"/>
        <w:shd w:val="clear" w:color="auto" w:fill="FFFFFF"/>
        <w:spacing w:before="0" w:beforeAutospacing="0" w:after="0" w:afterAutospacing="0"/>
        <w:rPr>
          <w:rFonts w:ascii="Helvetica Neue" w:hAnsi="Helvetica Neue"/>
          <w:color w:val="454545"/>
          <w:sz w:val="40"/>
          <w:szCs w:val="40"/>
        </w:rPr>
      </w:pPr>
    </w:p>
    <w:p w14:paraId="01DB0693" w14:textId="77777777" w:rsidR="00DD6755" w:rsidRPr="00DD6755" w:rsidRDefault="00DD6755" w:rsidP="00DD6755">
      <w:pPr>
        <w:pStyle w:val="NormalWeb"/>
        <w:shd w:val="clear" w:color="auto" w:fill="FFFFFF"/>
        <w:spacing w:before="0" w:beforeAutospacing="0" w:after="0" w:afterAutospacing="0"/>
        <w:rPr>
          <w:rFonts w:ascii="Helvetica Neue" w:hAnsi="Helvetica Neue"/>
          <w:color w:val="454545"/>
          <w:sz w:val="40"/>
          <w:szCs w:val="40"/>
        </w:rPr>
      </w:pPr>
    </w:p>
    <w:p w14:paraId="4A97DF49"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color w:val="454545"/>
          <w:sz w:val="40"/>
          <w:szCs w:val="40"/>
        </w:rPr>
        <w:t>Add the following line to </w:t>
      </w:r>
      <w:r w:rsidRPr="00DD6755">
        <w:rPr>
          <w:rFonts w:ascii="Helvetica Neue" w:hAnsi="Helvetica Neue" w:cs="Arial"/>
          <w:b/>
          <w:bCs/>
          <w:color w:val="454545"/>
          <w:sz w:val="40"/>
          <w:szCs w:val="40"/>
        </w:rPr>
        <w:t>http or server or location context</w:t>
      </w:r>
      <w:r w:rsidRPr="00DD6755">
        <w:rPr>
          <w:rFonts w:ascii="Helvetica Neue" w:hAnsi="Helvetica Neue" w:cs="Arial"/>
          <w:color w:val="454545"/>
          <w:sz w:val="40"/>
          <w:szCs w:val="40"/>
        </w:rPr>
        <w:t> to increase the size limit in nginx.conf, enter:</w:t>
      </w:r>
    </w:p>
    <w:p w14:paraId="3F5DE1F7"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i/>
          <w:iCs/>
          <w:color w:val="454545"/>
          <w:sz w:val="40"/>
          <w:szCs w:val="40"/>
        </w:rPr>
        <w:t># set client body size to 2M #</w:t>
      </w:r>
    </w:p>
    <w:p w14:paraId="0FB2A789"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color w:val="454545"/>
          <w:sz w:val="40"/>
          <w:szCs w:val="40"/>
        </w:rPr>
        <w:t>client_max_body_size 2M;</w:t>
      </w:r>
    </w:p>
    <w:p w14:paraId="53D1EE56" w14:textId="77777777" w:rsidR="00DD6755" w:rsidRPr="00DD6755" w:rsidRDefault="00DD6755" w:rsidP="00DD6755">
      <w:pPr>
        <w:pStyle w:val="NormalWeb"/>
        <w:shd w:val="clear" w:color="auto" w:fill="FFFFFF"/>
        <w:spacing w:before="0" w:beforeAutospacing="0" w:after="0" w:afterAutospacing="0"/>
        <w:rPr>
          <w:rFonts w:ascii="Helvetica Neue" w:hAnsi="Helvetica Neue"/>
          <w:color w:val="454545"/>
          <w:sz w:val="40"/>
          <w:szCs w:val="40"/>
        </w:rPr>
      </w:pPr>
    </w:p>
    <w:p w14:paraId="37B14298"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color w:val="454545"/>
          <w:sz w:val="40"/>
          <w:szCs w:val="40"/>
        </w:rPr>
        <w:t>Now restart Server</w:t>
      </w:r>
      <w:r w:rsidRPr="00DD6755">
        <w:rPr>
          <w:rStyle w:val="m-6059247074472254139apple-converted-space"/>
          <w:rFonts w:ascii="Helvetica Neue" w:hAnsi="Helvetica Neue" w:cs="Arial"/>
          <w:color w:val="454545"/>
          <w:sz w:val="40"/>
          <w:szCs w:val="40"/>
        </w:rPr>
        <w:t> </w:t>
      </w:r>
    </w:p>
    <w:p w14:paraId="26548388" w14:textId="77777777" w:rsidR="00DD6755" w:rsidRPr="00DD6755" w:rsidRDefault="00DD6755" w:rsidP="00DD6755">
      <w:pPr>
        <w:pStyle w:val="NormalWeb"/>
        <w:shd w:val="clear" w:color="auto" w:fill="FFFFFF"/>
        <w:spacing w:before="0" w:beforeAutospacing="0" w:after="0" w:afterAutospacing="0"/>
        <w:rPr>
          <w:rFonts w:ascii="Helvetica Neue" w:hAnsi="Helvetica Neue"/>
          <w:color w:val="454545"/>
          <w:sz w:val="40"/>
          <w:szCs w:val="40"/>
        </w:rPr>
      </w:pPr>
    </w:p>
    <w:p w14:paraId="1346C8BC" w14:textId="77777777" w:rsidR="00DD6755" w:rsidRPr="00DD6755" w:rsidRDefault="00DD6755" w:rsidP="00DD6755">
      <w:pPr>
        <w:pStyle w:val="NormalWeb"/>
        <w:shd w:val="clear" w:color="auto" w:fill="FFFFFF"/>
        <w:spacing w:before="0" w:beforeAutospacing="0" w:after="0" w:afterAutospacing="0"/>
        <w:rPr>
          <w:rFonts w:ascii="Arial" w:hAnsi="Arial" w:cs="Arial"/>
          <w:color w:val="222222"/>
          <w:sz w:val="40"/>
          <w:szCs w:val="40"/>
        </w:rPr>
      </w:pPr>
      <w:r w:rsidRPr="00DD6755">
        <w:rPr>
          <w:rFonts w:ascii="Helvetica Neue" w:hAnsi="Helvetica Neue" w:cs="Arial"/>
          <w:color w:val="454545"/>
          <w:sz w:val="40"/>
          <w:szCs w:val="40"/>
        </w:rPr>
        <w:t>sudo /etc/init.d/nginx restart</w:t>
      </w:r>
    </w:p>
    <w:p w14:paraId="1D8F7CFC" w14:textId="77777777" w:rsidR="002B409C" w:rsidRDefault="002B409C">
      <w:pPr>
        <w:rPr>
          <w:sz w:val="40"/>
          <w:szCs w:val="40"/>
        </w:rPr>
      </w:pPr>
    </w:p>
    <w:p w14:paraId="24BA9B3A" w14:textId="77777777" w:rsidR="00DD6755" w:rsidRDefault="00DD6755">
      <w:pPr>
        <w:rPr>
          <w:sz w:val="40"/>
          <w:szCs w:val="40"/>
        </w:rPr>
      </w:pPr>
    </w:p>
    <w:p w14:paraId="25E1C515" w14:textId="77777777" w:rsidR="00DD6755" w:rsidRDefault="00DD6755">
      <w:pPr>
        <w:pBdr>
          <w:bottom w:val="single" w:sz="6" w:space="1" w:color="auto"/>
        </w:pBdr>
        <w:rPr>
          <w:sz w:val="40"/>
          <w:szCs w:val="40"/>
        </w:rPr>
      </w:pPr>
    </w:p>
    <w:p w14:paraId="61527544" w14:textId="77777777" w:rsidR="00DD6755" w:rsidRDefault="00DD6755">
      <w:pPr>
        <w:rPr>
          <w:sz w:val="40"/>
          <w:szCs w:val="40"/>
        </w:rPr>
      </w:pPr>
    </w:p>
    <w:p w14:paraId="3369AC36" w14:textId="77777777" w:rsidR="00DD6755" w:rsidRDefault="00DD6755">
      <w:pPr>
        <w:rPr>
          <w:sz w:val="40"/>
          <w:szCs w:val="40"/>
        </w:rPr>
      </w:pPr>
    </w:p>
    <w:p w14:paraId="78006CC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Install</w:t>
      </w:r>
    </w:p>
    <w:p w14:paraId="435A145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1CB25C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udo apt-get install apache2 mysql-client mysql-server</w:t>
      </w:r>
    </w:p>
    <w:p w14:paraId="1975D4E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87695C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Webservices</w:t>
      </w:r>
      <w:r>
        <w:rPr>
          <w:rStyle w:val="m-1406287173792719117apple-converted-space"/>
          <w:rFonts w:ascii="Helvetica Neue" w:hAnsi="Helvetica Neue" w:cs="Arial"/>
          <w:color w:val="454545"/>
          <w:sz w:val="18"/>
          <w:szCs w:val="18"/>
        </w:rPr>
        <w:t> </w:t>
      </w:r>
    </w:p>
    <w:p w14:paraId="585D2C5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97BDEA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udo apt-get install libapache2-mod-wsgi</w:t>
      </w:r>
    </w:p>
    <w:p w14:paraId="7019719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B27FEF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irst, you'll need to run:</w:t>
      </w:r>
    </w:p>
    <w:p w14:paraId="686DBB86"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4BFE37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udo apt-get install apache2 mysql-client mysql-server</w:t>
      </w:r>
    </w:p>
    <w:p w14:paraId="60851EC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Once you do that, you'll get the start up page for MySQL, where you will need to set your root user for MySQL. This is the specific MySQL root user, not your server root user.</w:t>
      </w:r>
    </w:p>
    <w:p w14:paraId="6DFA58A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hat setup should take about 20-30 seconds. After that, we need to get WSGI, so run the following:</w:t>
      </w:r>
    </w:p>
    <w:p w14:paraId="3828373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9DB218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lastRenderedPageBreak/>
        <w:t>sudo apt-get install libapache2-mod-wsgi</w:t>
      </w:r>
    </w:p>
    <w:p w14:paraId="66A13A9C"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252707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Once we have that, we need to make sure we've enabled WSGI with the following:</w:t>
      </w:r>
    </w:p>
    <w:p w14:paraId="3FB1D13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3B2E24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udo a2enmod wsgi</w:t>
      </w:r>
    </w:p>
    <w:p w14:paraId="209E737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9C14BC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It is probably already enabled from the installation, but it is a good idea to make sure.</w:t>
      </w:r>
    </w:p>
    <w:p w14:paraId="0784716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ext we are ready to set up our Flask environment.</w:t>
      </w:r>
    </w:p>
    <w:p w14:paraId="7EFE3B5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A36DBF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Run:</w:t>
      </w:r>
    </w:p>
    <w:p w14:paraId="25A21DB4"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75A3D0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cd /var/www/</w:t>
      </w:r>
    </w:p>
    <w:p w14:paraId="3BE54AE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67773A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let's make our Flask environment directory:</w:t>
      </w:r>
    </w:p>
    <w:p w14:paraId="0F9DCC6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3B75E5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mkdir FlaskApp</w:t>
      </w:r>
    </w:p>
    <w:p w14:paraId="1CABF28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B84B9C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Move into that directory:</w:t>
      </w:r>
    </w:p>
    <w:p w14:paraId="7DD6F33B"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A3E21A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cd FlaskApp</w:t>
      </w:r>
    </w:p>
    <w:p w14:paraId="7C9D1FC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2D95D5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make the actual application directory:</w:t>
      </w:r>
    </w:p>
    <w:p w14:paraId="57DF1EE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5B29D7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mkdir FlaskApp</w:t>
      </w:r>
    </w:p>
    <w:p w14:paraId="5050255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DB45FA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let's go in there:</w:t>
      </w:r>
    </w:p>
    <w:p w14:paraId="7BC6719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700AB9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cd FlaskApp/</w:t>
      </w:r>
    </w:p>
    <w:p w14:paraId="3FC36B8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we're going to make two directories, static and template:</w:t>
      </w:r>
    </w:p>
    <w:p w14:paraId="4701630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B3FD6F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mkdir static</w:t>
      </w:r>
    </w:p>
    <w:p w14:paraId="7B274F2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mkdir templates</w:t>
      </w:r>
    </w:p>
    <w:p w14:paraId="2E152BB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D3AF87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we're ready to create the main file for your first Flask App:</w:t>
      </w:r>
    </w:p>
    <w:p w14:paraId="5A5C2B5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CF8086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nano __init__.py</w:t>
      </w:r>
    </w:p>
    <w:p w14:paraId="7267B9D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051B6E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Here is where we have our initialization script for our Flask application. You can actually keep all of your main website code right here for simplicity's sake, and that's what we'll be doing. Within your __init__.py file, you will type:</w:t>
      </w:r>
    </w:p>
    <w:p w14:paraId="29E2027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rom flask import Flask</w:t>
      </w:r>
    </w:p>
    <w:p w14:paraId="5E84C36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649272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p = Flask(__name__)</w:t>
      </w:r>
    </w:p>
    <w:p w14:paraId="5F6FC9C0" w14:textId="77777777" w:rsidR="00DD6755" w:rsidRDefault="00DD6755" w:rsidP="00DD6755">
      <w:pPr>
        <w:pStyle w:val="NormalWeb"/>
        <w:shd w:val="clear" w:color="auto" w:fill="FFFFFF"/>
        <w:spacing w:before="0" w:beforeAutospacing="0" w:after="0" w:afterAutospacing="0"/>
        <w:rPr>
          <w:rFonts w:ascii="Helvetica Neue" w:hAnsi="Helvetica Neue"/>
          <w:color w:val="0433FF"/>
          <w:sz w:val="18"/>
          <w:szCs w:val="18"/>
        </w:rPr>
      </w:pPr>
    </w:p>
    <w:p w14:paraId="5E9BA8A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p.route('/')</w:t>
      </w:r>
    </w:p>
    <w:p w14:paraId="14A13F8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def homepage():</w:t>
      </w:r>
    </w:p>
    <w:p w14:paraId="090F988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return "Hi there, how ya doin?"</w:t>
      </w:r>
    </w:p>
    <w:p w14:paraId="365B5580" w14:textId="77777777" w:rsidR="00DD6755" w:rsidRDefault="00DD6755" w:rsidP="00DD6755">
      <w:pPr>
        <w:pStyle w:val="NormalWeb"/>
        <w:shd w:val="clear" w:color="auto" w:fill="FFFFFF"/>
        <w:spacing w:before="0" w:beforeAutospacing="0" w:after="0" w:afterAutospacing="0"/>
        <w:rPr>
          <w:rFonts w:ascii="Helvetica Neue" w:hAnsi="Helvetica Neue"/>
          <w:color w:val="0433FF"/>
          <w:sz w:val="18"/>
          <w:szCs w:val="18"/>
        </w:rPr>
      </w:pPr>
    </w:p>
    <w:p w14:paraId="68EBDCE6" w14:textId="77777777" w:rsidR="00DD6755" w:rsidRDefault="00DD6755" w:rsidP="00DD6755">
      <w:pPr>
        <w:pStyle w:val="NormalWeb"/>
        <w:shd w:val="clear" w:color="auto" w:fill="FFFFFF"/>
        <w:spacing w:before="0" w:beforeAutospacing="0" w:after="0" w:afterAutospacing="0"/>
        <w:rPr>
          <w:rFonts w:ascii="Helvetica Neue" w:hAnsi="Helvetica Neue"/>
          <w:color w:val="0433FF"/>
          <w:sz w:val="18"/>
          <w:szCs w:val="18"/>
        </w:rPr>
      </w:pPr>
    </w:p>
    <w:p w14:paraId="3B8655B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if __name__ == "__main__":</w:t>
      </w:r>
    </w:p>
    <w:p w14:paraId="2B94535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app.run()</w:t>
      </w:r>
    </w:p>
    <w:p w14:paraId="744DC0A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5E4287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Press control+x to save it, yes, enter.</w:t>
      </w:r>
    </w:p>
    <w:p w14:paraId="7CF17C2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we should probably actually get Flask. Let's do that now.</w:t>
      </w:r>
    </w:p>
    <w:p w14:paraId="5734C7F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ince this is likely a new server for you, you will want to go ahead and run:</w:t>
      </w:r>
    </w:p>
    <w:p w14:paraId="1EE8733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69839E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t-get update</w:t>
      </w:r>
    </w:p>
    <w:p w14:paraId="28F22C9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t-get upgrade</w:t>
      </w:r>
    </w:p>
    <w:p w14:paraId="6DA6206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936176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o get Flask, we're going to use pip, so you will need to first get pip if you do not already have it:</w:t>
      </w:r>
    </w:p>
    <w:p w14:paraId="4B2D0B0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A0E183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t-get install python-pip</w:t>
      </w:r>
    </w:p>
    <w:p w14:paraId="29C3C0B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5C3D71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that we have pip, we also need virtualenv to create the virtual environment for Flask to run Python and your application in:</w:t>
      </w:r>
    </w:p>
    <w:p w14:paraId="551F34D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93B11B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pip install virtualenv</w:t>
      </w:r>
    </w:p>
    <w:p w14:paraId="5A24869B"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64CC75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to set up the virtualenv directory:</w:t>
      </w:r>
    </w:p>
    <w:p w14:paraId="0A87548E"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4C3952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udo virtualenv venv</w:t>
      </w:r>
    </w:p>
    <w:p w14:paraId="5E3E545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ctivate the virtual environment:</w:t>
      </w:r>
    </w:p>
    <w:p w14:paraId="1836262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063A2B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ource venv/bin/activate</w:t>
      </w:r>
    </w:p>
    <w:p w14:paraId="3966A89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25F705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install Flask within your virtual environment</w:t>
      </w:r>
    </w:p>
    <w:p w14:paraId="12669E1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pip install Flask</w:t>
      </w:r>
    </w:p>
    <w:p w14:paraId="05CCA1D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ind out if everything worked out by going:</w:t>
      </w:r>
    </w:p>
    <w:p w14:paraId="16689C41"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63F2E7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python __init__.py</w:t>
      </w:r>
    </w:p>
    <w:p w14:paraId="00E6AF0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CD5559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If you didn't get any major errors, congrats!</w:t>
      </w:r>
    </w:p>
    <w:p w14:paraId="0F40741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Hit control+c to get out of the running text, then type deactivate to stop the virtual environment running locally. This is only a local version, so you wont be able to type in anything to your browser to access it.</w:t>
      </w:r>
    </w:p>
    <w:p w14:paraId="36B28896"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A2EA5B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o now we need to set up our Flask configuration file:</w:t>
      </w:r>
    </w:p>
    <w:p w14:paraId="6A993181"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20D06C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nano /etc/apache2/sites-available/FlaskApp.conf</w:t>
      </w:r>
    </w:p>
    <w:p w14:paraId="18CA66E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7DB490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his is where your Flask configuration goes, which will apply to your live web site. Here's the code that you need to include:</w:t>
      </w:r>
    </w:p>
    <w:p w14:paraId="228D242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454545"/>
          <w:sz w:val="18"/>
          <w:szCs w:val="18"/>
        </w:rPr>
        <w:t>                </w:t>
      </w:r>
    </w:p>
    <w:p w14:paraId="1BAFBB4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lt;VirtualHost *:80&gt;</w:t>
      </w:r>
    </w:p>
    <w:p w14:paraId="3FAFD8C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ServerName</w:t>
      </w:r>
      <w:r>
        <w:rPr>
          <w:rStyle w:val="apple-converted-space"/>
          <w:rFonts w:ascii="Helvetica Neue" w:hAnsi="Helvetica Neue" w:cs="Arial"/>
          <w:color w:val="0433FF"/>
          <w:sz w:val="18"/>
          <w:szCs w:val="18"/>
        </w:rPr>
        <w:t> </w:t>
      </w:r>
      <w:hyperlink r:id="rId4" w:tgtFrame="_blank" w:history="1">
        <w:r>
          <w:rPr>
            <w:rStyle w:val="Hyperlink"/>
            <w:rFonts w:ascii="Helvetica Neue" w:hAnsi="Helvetica Neue" w:cs="Arial"/>
            <w:color w:val="1155CC"/>
            <w:sz w:val="18"/>
            <w:szCs w:val="18"/>
          </w:rPr>
          <w:t>yourdomain.com</w:t>
        </w:r>
      </w:hyperlink>
    </w:p>
    <w:p w14:paraId="581CF3A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ServerAdmin</w:t>
      </w:r>
      <w:r>
        <w:rPr>
          <w:rStyle w:val="apple-converted-space"/>
          <w:rFonts w:ascii="Helvetica Neue" w:hAnsi="Helvetica Neue" w:cs="Arial"/>
          <w:color w:val="0433FF"/>
          <w:sz w:val="18"/>
          <w:szCs w:val="18"/>
        </w:rPr>
        <w:t> </w:t>
      </w:r>
      <w:hyperlink r:id="rId5" w:tgtFrame="_blank" w:history="1">
        <w:r>
          <w:rPr>
            <w:rStyle w:val="Hyperlink"/>
            <w:rFonts w:ascii="Helvetica Neue" w:hAnsi="Helvetica Neue" w:cs="Arial"/>
            <w:color w:val="1155CC"/>
            <w:sz w:val="18"/>
            <w:szCs w:val="18"/>
          </w:rPr>
          <w:t>youemail@email.com</w:t>
        </w:r>
      </w:hyperlink>
    </w:p>
    <w:p w14:paraId="69BD57C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WSGIScriptAlias / /var/www/FlaskApp/flaskapp.wsgi</w:t>
      </w:r>
    </w:p>
    <w:p w14:paraId="1FDDCAB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lt;Directory /var/www/FlaskApp/FlaskApp/&gt;</w:t>
      </w:r>
    </w:p>
    <w:p w14:paraId="1AB651E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Order allow,deny</w:t>
      </w:r>
    </w:p>
    <w:p w14:paraId="5F71D89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Allow from all</w:t>
      </w:r>
    </w:p>
    <w:p w14:paraId="2D8E535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lt;/Directory&gt;</w:t>
      </w:r>
    </w:p>
    <w:p w14:paraId="481F5B6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Alias /static /var/www/FlaskApp/FlaskApp/static</w:t>
      </w:r>
    </w:p>
    <w:p w14:paraId="7602B73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lt;Directory /var/www/FlaskApp/FlaskApp/static/&gt;</w:t>
      </w:r>
    </w:p>
    <w:p w14:paraId="613AA9C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Order allow,deny</w:t>
      </w:r>
    </w:p>
    <w:p w14:paraId="2290A63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Allow from all</w:t>
      </w:r>
    </w:p>
    <w:p w14:paraId="224655A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lt;/Directory&gt;</w:t>
      </w:r>
    </w:p>
    <w:p w14:paraId="7F513CF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ErrorLog ${APACHE_LOG_DIR}/error.log</w:t>
      </w:r>
    </w:p>
    <w:p w14:paraId="6A9D94C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LogLevel warn</w:t>
      </w:r>
    </w:p>
    <w:p w14:paraId="3A6121E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1406287173792719117apple-converted-space"/>
          <w:rFonts w:ascii="Helvetica Neue" w:hAnsi="Helvetica Neue" w:cs="Arial"/>
          <w:color w:val="0433FF"/>
          <w:sz w:val="18"/>
          <w:szCs w:val="18"/>
        </w:rPr>
        <w:t>               </w:t>
      </w:r>
      <w:r>
        <w:rPr>
          <w:rStyle w:val="apple-converted-space"/>
          <w:rFonts w:ascii="Helvetica Neue" w:hAnsi="Helvetica Neue" w:cs="Arial"/>
          <w:color w:val="0433FF"/>
          <w:sz w:val="18"/>
          <w:szCs w:val="18"/>
        </w:rPr>
        <w:t> </w:t>
      </w:r>
      <w:r>
        <w:rPr>
          <w:rFonts w:ascii="Helvetica Neue" w:hAnsi="Helvetica Neue" w:cs="Arial"/>
          <w:color w:val="0433FF"/>
          <w:sz w:val="18"/>
          <w:szCs w:val="18"/>
        </w:rPr>
        <w:t>CustomLog ${APACHE_LOG_DIR}/access.log combined</w:t>
      </w:r>
    </w:p>
    <w:p w14:paraId="3B5EA10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lt;/VirtualHost&gt;</w:t>
      </w:r>
    </w:p>
    <w:p w14:paraId="3854DBB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A7DE89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or your notes, if you want to add more domains/subdomains that point to the same Flask App, or a different app entirely, you can use a ServerAlias, added underneath the ServerAdmin line.</w:t>
      </w:r>
    </w:p>
    <w:p w14:paraId="3B503B3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We are now ready to enable the server.</w:t>
      </w:r>
    </w:p>
    <w:p w14:paraId="0FFCE22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37CFA4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Run:</w:t>
      </w:r>
    </w:p>
    <w:p w14:paraId="1C9BAA7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udo a2ensite FlaskApp</w:t>
      </w:r>
    </w:p>
    <w:p w14:paraId="1AE7D4E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ervice apache2 reload</w:t>
      </w:r>
    </w:p>
    <w:p w14:paraId="4ADE64F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0D3945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lmost there... now we just need to configure our WSGI file. To do this:</w:t>
      </w:r>
    </w:p>
    <w:p w14:paraId="5FEFCF0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DE673E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lastRenderedPageBreak/>
        <w:t>cd /var/www/FlaskApp</w:t>
      </w:r>
    </w:p>
    <w:p w14:paraId="5CF8FA0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nano flaskapp.wsgi</w:t>
      </w:r>
    </w:p>
    <w:p w14:paraId="569D80B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360BF7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Within the wsgi file, enter:</w:t>
      </w:r>
    </w:p>
    <w:p w14:paraId="619DBB7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B2D23C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usr/bin/python</w:t>
      </w:r>
    </w:p>
    <w:p w14:paraId="0DC2BD4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import sys</w:t>
      </w:r>
    </w:p>
    <w:p w14:paraId="02E3E59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import logging</w:t>
      </w:r>
    </w:p>
    <w:p w14:paraId="7BEBD6C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logging.basicConfig(stream=sys.stderr)</w:t>
      </w:r>
    </w:p>
    <w:p w14:paraId="219B72F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ys.path.insert(0,"/var/www/FlaskApp/")</w:t>
      </w:r>
    </w:p>
    <w:p w14:paraId="6396B3C4" w14:textId="77777777" w:rsidR="00DD6755" w:rsidRDefault="00DD6755" w:rsidP="00DD6755">
      <w:pPr>
        <w:pStyle w:val="NormalWeb"/>
        <w:shd w:val="clear" w:color="auto" w:fill="FFFFFF"/>
        <w:spacing w:before="0" w:beforeAutospacing="0" w:after="0" w:afterAutospacing="0"/>
        <w:rPr>
          <w:rFonts w:ascii="Helvetica Neue" w:hAnsi="Helvetica Neue"/>
          <w:color w:val="0433FF"/>
          <w:sz w:val="18"/>
          <w:szCs w:val="18"/>
        </w:rPr>
      </w:pPr>
    </w:p>
    <w:p w14:paraId="277B42F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from FlaskApp import app as application</w:t>
      </w:r>
    </w:p>
    <w:p w14:paraId="3EC4D2A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application.secret_key = 'your secret key. If you share your website, do NOT share it with this key.'</w:t>
      </w:r>
    </w:p>
    <w:p w14:paraId="1FD1164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34F4BB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ave and exit.</w:t>
      </w:r>
    </w:p>
    <w:p w14:paraId="0418D41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Once that is done, run:</w:t>
      </w:r>
    </w:p>
    <w:p w14:paraId="478C848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4C57F5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ervice apache2 restart</w:t>
      </w:r>
    </w:p>
    <w:p w14:paraId="57B32B4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F91558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Get used to running the above command. Flask is very finicky about your python file changes. Every .py file change you make to your webapp, you need to run this command.</w:t>
      </w:r>
    </w:p>
    <w:p w14:paraId="558B2875"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69BF97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8BEA984"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57A11E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Uninstall</w:t>
      </w:r>
      <w:r>
        <w:rPr>
          <w:rStyle w:val="m-1406287173792719117apple-converted-space"/>
          <w:rFonts w:ascii="Helvetica Neue" w:hAnsi="Helvetica Neue" w:cs="Arial"/>
          <w:color w:val="454545"/>
          <w:sz w:val="18"/>
          <w:szCs w:val="18"/>
        </w:rPr>
        <w:t> </w:t>
      </w:r>
    </w:p>
    <w:p w14:paraId="370CD847"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2D1F91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udo apt-get remove apache2</w:t>
      </w:r>
    </w:p>
    <w:p w14:paraId="4C4D539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udo apt-get remove --auto-remove apache2</w:t>
      </w:r>
    </w:p>
    <w:p w14:paraId="4D8C0A0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udo apt-get purge apache2</w:t>
      </w:r>
    </w:p>
    <w:p w14:paraId="106A181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udo apt-get purge --auto-remove apache2</w:t>
      </w:r>
    </w:p>
    <w:p w14:paraId="512B313A" w14:textId="77777777" w:rsidR="00DD6755" w:rsidRDefault="00DD6755">
      <w:pPr>
        <w:rPr>
          <w:sz w:val="40"/>
          <w:szCs w:val="40"/>
        </w:rPr>
      </w:pPr>
    </w:p>
    <w:p w14:paraId="010C561D" w14:textId="77777777" w:rsidR="00DD6755" w:rsidRDefault="00DD6755">
      <w:pPr>
        <w:pBdr>
          <w:bottom w:val="single" w:sz="6" w:space="1" w:color="auto"/>
        </w:pBdr>
        <w:rPr>
          <w:sz w:val="40"/>
          <w:szCs w:val="40"/>
        </w:rPr>
      </w:pPr>
    </w:p>
    <w:p w14:paraId="51505A6B" w14:textId="77777777" w:rsidR="00DD6755" w:rsidRDefault="00DD6755">
      <w:pPr>
        <w:rPr>
          <w:sz w:val="40"/>
          <w:szCs w:val="40"/>
        </w:rPr>
      </w:pPr>
    </w:p>
    <w:p w14:paraId="12A9AA7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or making a folder virtual env</w:t>
      </w:r>
      <w:r>
        <w:rPr>
          <w:rStyle w:val="apple-converted-space"/>
          <w:rFonts w:ascii="Helvetica Neue" w:hAnsi="Helvetica Neue" w:cs="Arial"/>
          <w:color w:val="454545"/>
          <w:sz w:val="18"/>
          <w:szCs w:val="18"/>
        </w:rPr>
        <w:t> </w:t>
      </w:r>
      <w:r>
        <w:rPr>
          <w:rStyle w:val="m4788599068291290345apple-converted-space"/>
          <w:rFonts w:ascii="Helvetica Neue" w:hAnsi="Helvetica Neue" w:cs="Arial"/>
          <w:color w:val="454545"/>
          <w:sz w:val="18"/>
          <w:szCs w:val="18"/>
        </w:rPr>
        <w:t> </w:t>
      </w:r>
    </w:p>
    <w:p w14:paraId="11FC81C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virtualenv env</w:t>
      </w:r>
    </w:p>
    <w:p w14:paraId="1F0A6E4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00000"/>
          <w:sz w:val="18"/>
          <w:szCs w:val="18"/>
        </w:rPr>
        <w:t>For activating virtual env</w:t>
      </w:r>
    </w:p>
    <w:p w14:paraId="6E35773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 env/bin/activate</w:t>
      </w:r>
    </w:p>
    <w:p w14:paraId="142BD95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00000"/>
          <w:sz w:val="18"/>
          <w:szCs w:val="18"/>
        </w:rPr>
        <w:t>For installing pip</w:t>
      </w:r>
    </w:p>
    <w:p w14:paraId="713CCBF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Easy_install pip</w:t>
      </w:r>
    </w:p>
    <w:p w14:paraId="4469D73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00000"/>
          <w:sz w:val="18"/>
          <w:szCs w:val="18"/>
        </w:rPr>
        <w:t>For installing virtualenv lib</w:t>
      </w:r>
    </w:p>
    <w:p w14:paraId="2B73199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easy_install virtualenv</w:t>
      </w:r>
    </w:p>
    <w:p w14:paraId="79A9E5A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00000"/>
          <w:sz w:val="18"/>
          <w:szCs w:val="18"/>
        </w:rPr>
        <w:t>After installing python3, to create new virtual environment</w:t>
      </w:r>
    </w:p>
    <w:p w14:paraId="05DB7D0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virtualenv -p python3 myenv</w:t>
      </w:r>
    </w:p>
    <w:p w14:paraId="50573A4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00000"/>
          <w:sz w:val="18"/>
          <w:szCs w:val="18"/>
        </w:rPr>
        <w:t>For Activating virtual environment</w:t>
      </w:r>
      <w:r>
        <w:rPr>
          <w:rStyle w:val="m4788599068291290345apple-converted-space"/>
          <w:rFonts w:ascii="Helvetica Neue" w:hAnsi="Helvetica Neue" w:cs="Arial"/>
          <w:color w:val="000000"/>
          <w:sz w:val="18"/>
          <w:szCs w:val="18"/>
        </w:rPr>
        <w:t> </w:t>
      </w:r>
    </w:p>
    <w:p w14:paraId="3D64528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0433FF"/>
          <w:sz w:val="18"/>
          <w:szCs w:val="18"/>
        </w:rPr>
        <w:t>source myenv/bin/activate</w:t>
      </w:r>
    </w:p>
    <w:p w14:paraId="4CBE9B25" w14:textId="77777777" w:rsidR="00DD6755" w:rsidRDefault="00DD6755">
      <w:pPr>
        <w:rPr>
          <w:sz w:val="40"/>
          <w:szCs w:val="40"/>
        </w:rPr>
      </w:pPr>
    </w:p>
    <w:p w14:paraId="4752CAAF" w14:textId="77777777" w:rsidR="00DD6755" w:rsidRDefault="00DD6755">
      <w:pPr>
        <w:pBdr>
          <w:bottom w:val="single" w:sz="6" w:space="1" w:color="auto"/>
        </w:pBdr>
        <w:rPr>
          <w:sz w:val="40"/>
          <w:szCs w:val="40"/>
        </w:rPr>
      </w:pPr>
    </w:p>
    <w:p w14:paraId="4E367929" w14:textId="77777777" w:rsidR="00DD6755" w:rsidRDefault="00DD6755">
      <w:pPr>
        <w:rPr>
          <w:sz w:val="40"/>
          <w:szCs w:val="40"/>
        </w:rPr>
      </w:pPr>
    </w:p>
    <w:p w14:paraId="1AD2EEB7"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Setup</w:t>
      </w:r>
    </w:p>
    <w:p w14:paraId="291CADA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Let’s get the basic configuration setup.</w:t>
      </w:r>
    </w:p>
    <w:p w14:paraId="4C3E00CF"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Add a new User</w:t>
      </w:r>
    </w:p>
    <w:p w14:paraId="01B1E0B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fter SSH’ing into the server as the ‘root’ user, run-</w:t>
      </w:r>
    </w:p>
    <w:p w14:paraId="20059176"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0AA275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adduser newuser</w:t>
      </w:r>
    </w:p>
    <w:p w14:paraId="6AB3624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adduser newuser sudo</w:t>
      </w:r>
    </w:p>
    <w:p w14:paraId="7ECD664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o create a new user with ‘sudo’ privileges.</w:t>
      </w:r>
    </w:p>
    <w:p w14:paraId="28D985A4"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Install the Requirements</w:t>
      </w:r>
    </w:p>
    <w:p w14:paraId="3BE8A1F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SH into the server with the new user, and then install the following packages:</w:t>
      </w:r>
    </w:p>
    <w:p w14:paraId="669991A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C76DF6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apt-get update</w:t>
      </w:r>
    </w:p>
    <w:p w14:paraId="67667EA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apt-get install -y python python-pip python-virtualenv nginx gunicorn</w:t>
      </w:r>
    </w:p>
    <w:p w14:paraId="621520D5"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Set up Flask</w:t>
      </w:r>
    </w:p>
    <w:p w14:paraId="5F99819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tart by creating a new directory, “/home/www”, to store the project:</w:t>
      </w:r>
    </w:p>
    <w:p w14:paraId="1F0E5601"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406226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mkdir /home/www</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amp;&amp;</w:t>
      </w:r>
      <w:r>
        <w:rPr>
          <w:rStyle w:val="apple-converted-space"/>
          <w:rFonts w:ascii="Helvetica Neue" w:hAnsi="Helvetica Neue" w:cs="Arial"/>
          <w:color w:val="454545"/>
          <w:sz w:val="18"/>
          <w:szCs w:val="18"/>
        </w:rPr>
        <w:t> </w:t>
      </w:r>
      <w:r>
        <w:rPr>
          <w:rFonts w:ascii="Helvetica Neue" w:hAnsi="Helvetica Neue" w:cs="Arial"/>
          <w:color w:val="454545"/>
          <w:sz w:val="18"/>
          <w:szCs w:val="18"/>
        </w:rPr>
        <w:t>cd /home/www</w:t>
      </w:r>
    </w:p>
    <w:p w14:paraId="7A62B28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hen create and activate a virtualenv:</w:t>
      </w:r>
    </w:p>
    <w:p w14:paraId="37685244"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828D78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virtualenv env</w:t>
      </w:r>
    </w:p>
    <w:p w14:paraId="11E1A4F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ource env/bin/activate</w:t>
      </w:r>
    </w:p>
    <w:p w14:paraId="188398A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Install the requirements:</w:t>
      </w:r>
    </w:p>
    <w:p w14:paraId="0B83826E"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F2F67F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pip install Flask</w:t>
      </w:r>
      <w:r>
        <w:rPr>
          <w:rFonts w:ascii="Helvetica Neue" w:hAnsi="Helvetica Neue" w:cs="Arial"/>
          <w:b/>
          <w:bCs/>
          <w:color w:val="454545"/>
          <w:sz w:val="18"/>
          <w:szCs w:val="18"/>
        </w:rPr>
        <w:t>==</w:t>
      </w:r>
      <w:r>
        <w:rPr>
          <w:rFonts w:ascii="Helvetica Neue" w:hAnsi="Helvetica Neue" w:cs="Arial"/>
          <w:color w:val="454545"/>
          <w:sz w:val="18"/>
          <w:szCs w:val="18"/>
        </w:rPr>
        <w:t>0.10.1</w:t>
      </w:r>
    </w:p>
    <w:p w14:paraId="68B341F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set up your project:</w:t>
      </w:r>
    </w:p>
    <w:p w14:paraId="3FF5C00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1D386B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mkdir flask_project</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amp;&amp;</w:t>
      </w:r>
      <w:r>
        <w:rPr>
          <w:rStyle w:val="apple-converted-space"/>
          <w:rFonts w:ascii="Helvetica Neue" w:hAnsi="Helvetica Neue" w:cs="Arial"/>
          <w:color w:val="454545"/>
          <w:sz w:val="18"/>
          <w:szCs w:val="18"/>
        </w:rPr>
        <w:t> </w:t>
      </w:r>
      <w:r>
        <w:rPr>
          <w:rFonts w:ascii="Helvetica Neue" w:hAnsi="Helvetica Neue" w:cs="Arial"/>
          <w:color w:val="454545"/>
          <w:sz w:val="18"/>
          <w:szCs w:val="18"/>
        </w:rPr>
        <w:t>cd flask_project</w:t>
      </w:r>
    </w:p>
    <w:p w14:paraId="3AE49FC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vim app.py</w:t>
      </w:r>
    </w:p>
    <w:p w14:paraId="6FD1979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dd the following code to </w:t>
      </w:r>
      <w:r>
        <w:rPr>
          <w:rFonts w:ascii="Helvetica Neue" w:hAnsi="Helvetica Neue" w:cs="Arial"/>
          <w:i/>
          <w:iCs/>
          <w:color w:val="454545"/>
          <w:sz w:val="18"/>
          <w:szCs w:val="18"/>
        </w:rPr>
        <w:t>app.py</w:t>
      </w:r>
      <w:r>
        <w:rPr>
          <w:rFonts w:ascii="Helvetica Neue" w:hAnsi="Helvetica Neue" w:cs="Arial"/>
          <w:color w:val="454545"/>
          <w:sz w:val="18"/>
          <w:szCs w:val="18"/>
        </w:rPr>
        <w:t>:</w:t>
      </w:r>
    </w:p>
    <w:p w14:paraId="56B0511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523E13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from flask import Flask, jsonify</w:t>
      </w:r>
    </w:p>
    <w:p w14:paraId="0C837FC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2BC9C0B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pp</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Flask(__name__)</w:t>
      </w:r>
    </w:p>
    <w:p w14:paraId="75F435D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4C2DD9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2BAB069"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pp.route('/')</w:t>
      </w:r>
    </w:p>
    <w:p w14:paraId="3F0E707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def</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index</w:t>
      </w:r>
      <w:r>
        <w:rPr>
          <w:rFonts w:ascii="Helvetica Neue" w:hAnsi="Helvetica Neue" w:cs="Arial"/>
          <w:color w:val="454545"/>
          <w:sz w:val="18"/>
          <w:szCs w:val="18"/>
        </w:rPr>
        <w:t>():</w:t>
      </w:r>
    </w:p>
    <w:p w14:paraId="27FDEB5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return 'Flask is running!'</w:t>
      </w:r>
    </w:p>
    <w:p w14:paraId="533A151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648CF53"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246A28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pp.route('/data')</w:t>
      </w:r>
    </w:p>
    <w:p w14:paraId="4AD60D2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def</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names</w:t>
      </w:r>
      <w:r>
        <w:rPr>
          <w:rFonts w:ascii="Helvetica Neue" w:hAnsi="Helvetica Neue" w:cs="Arial"/>
          <w:color w:val="454545"/>
          <w:sz w:val="18"/>
          <w:szCs w:val="18"/>
        </w:rPr>
        <w:t>():</w:t>
      </w:r>
    </w:p>
    <w:p w14:paraId="10C3718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data</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names": ["John", "Jacob", "Julie", "Jennifer"]}</w:t>
      </w:r>
    </w:p>
    <w:p w14:paraId="34E71226"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return jsonify(data)</w:t>
      </w:r>
    </w:p>
    <w:p w14:paraId="1FB007EF"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F2D244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1D5AA6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if __name__</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__main__':</w:t>
      </w:r>
    </w:p>
    <w:p w14:paraId="3CF83AB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app</w:t>
      </w:r>
      <w:r>
        <w:rPr>
          <w:rFonts w:ascii="Helvetica Neue" w:hAnsi="Helvetica Neue" w:cs="Arial"/>
          <w:b/>
          <w:bCs/>
          <w:color w:val="454545"/>
          <w:sz w:val="18"/>
          <w:szCs w:val="18"/>
        </w:rPr>
        <w:t>.</w:t>
      </w:r>
      <w:r>
        <w:rPr>
          <w:rFonts w:ascii="Helvetica Neue" w:hAnsi="Helvetica Neue" w:cs="Arial"/>
          <w:color w:val="454545"/>
          <w:sz w:val="18"/>
          <w:szCs w:val="18"/>
        </w:rPr>
        <w:t>run()</w:t>
      </w:r>
    </w:p>
    <w:p w14:paraId="19F168E2"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Within VIM, press “i” to enter the INSERT mode. Add the code, then press “escape” to leave INSERT mode to go into COMMAND mode. Finally type “:wq” to save and exit VIM.</w:t>
      </w:r>
    </w:p>
    <w:p w14:paraId="5D5156E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et up a static directory-</w:t>
      </w:r>
    </w:p>
    <w:p w14:paraId="147ED91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15B420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mkdir static</w:t>
      </w:r>
    </w:p>
    <w:p w14:paraId="0500543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nd then add an </w:t>
      </w:r>
      <w:r>
        <w:rPr>
          <w:rFonts w:ascii="Helvetica Neue" w:hAnsi="Helvetica Neue" w:cs="Arial"/>
          <w:i/>
          <w:iCs/>
          <w:color w:val="454545"/>
          <w:sz w:val="18"/>
          <w:szCs w:val="18"/>
        </w:rPr>
        <w:t>index.html</w:t>
      </w:r>
      <w:r>
        <w:rPr>
          <w:rFonts w:ascii="Helvetica Neue" w:hAnsi="Helvetica Neue" w:cs="Arial"/>
          <w:color w:val="454545"/>
          <w:sz w:val="18"/>
          <w:szCs w:val="18"/>
        </w:rPr>
        <w:t> (sudo vim static/index.html) file with the following html:</w:t>
      </w:r>
    </w:p>
    <w:p w14:paraId="78AAB33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7AB2A6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b/>
          <w:bCs/>
          <w:color w:val="454545"/>
          <w:sz w:val="18"/>
          <w:szCs w:val="18"/>
        </w:rPr>
        <w:t>&lt;h1&gt;</w:t>
      </w:r>
      <w:r>
        <w:rPr>
          <w:rFonts w:ascii="Helvetica Neue" w:hAnsi="Helvetica Neue" w:cs="Arial"/>
          <w:color w:val="454545"/>
          <w:sz w:val="18"/>
          <w:szCs w:val="18"/>
        </w:rPr>
        <w:t>Test!</w:t>
      </w:r>
      <w:r>
        <w:rPr>
          <w:rFonts w:ascii="Helvetica Neue" w:hAnsi="Helvetica Neue" w:cs="Arial"/>
          <w:b/>
          <w:bCs/>
          <w:color w:val="454545"/>
          <w:sz w:val="18"/>
          <w:szCs w:val="18"/>
        </w:rPr>
        <w:t>&lt;/h1&gt;</w:t>
      </w:r>
    </w:p>
    <w:p w14:paraId="0C86024B"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Configure nginx</w:t>
      </w:r>
    </w:p>
    <w:p w14:paraId="0C12A10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tart nginx:</w:t>
      </w:r>
    </w:p>
    <w:p w14:paraId="41B97D9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412D13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etc/init.d/nginx start</w:t>
      </w:r>
    </w:p>
    <w:p w14:paraId="60F1AF0E"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hen:</w:t>
      </w:r>
    </w:p>
    <w:p w14:paraId="32D59822"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473A275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rm /etc/nginx/sites-enabled/default</w:t>
      </w:r>
    </w:p>
    <w:p w14:paraId="1D04306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touch /etc/nginx/sites-available/flask_project</w:t>
      </w:r>
    </w:p>
    <w:p w14:paraId="44C1228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ln -s /etc/nginx/sites-available/flask_project /etc/nginx/sites-enabled/flask_project</w:t>
      </w:r>
    </w:p>
    <w:p w14:paraId="40556ED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Here, we remove the default nginx configuration, create a new config file (called </w:t>
      </w:r>
      <w:r>
        <w:rPr>
          <w:rFonts w:ascii="Helvetica Neue" w:hAnsi="Helvetica Neue" w:cs="Arial"/>
          <w:i/>
          <w:iCs/>
          <w:color w:val="454545"/>
          <w:sz w:val="18"/>
          <w:szCs w:val="18"/>
        </w:rPr>
        <w:t>flask_project</w:t>
      </w:r>
      <w:r>
        <w:rPr>
          <w:rFonts w:ascii="Helvetica Neue" w:hAnsi="Helvetica Neue" w:cs="Arial"/>
          <w:color w:val="454545"/>
          <w:sz w:val="18"/>
          <w:szCs w:val="18"/>
        </w:rPr>
        <w:t>), and, finally, set up a symlink to the config file we just created so that nginx loads it on startup.</w:t>
      </w:r>
    </w:p>
    <w:p w14:paraId="288A7FA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let’s add the config settings to </w:t>
      </w:r>
      <w:r>
        <w:rPr>
          <w:rFonts w:ascii="Helvetica Neue" w:hAnsi="Helvetica Neue" w:cs="Arial"/>
          <w:i/>
          <w:iCs/>
          <w:color w:val="454545"/>
          <w:sz w:val="18"/>
          <w:szCs w:val="18"/>
        </w:rPr>
        <w:t>flask_project</w:t>
      </w:r>
      <w:r>
        <w:rPr>
          <w:rFonts w:ascii="Helvetica Neue" w:hAnsi="Helvetica Neue" w:cs="Arial"/>
          <w:color w:val="454545"/>
          <w:sz w:val="18"/>
          <w:szCs w:val="18"/>
        </w:rPr>
        <w:t>:</w:t>
      </w:r>
    </w:p>
    <w:p w14:paraId="645111EC"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1529712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vim /etc/nginx/sites-enabled/flask_project</w:t>
      </w:r>
    </w:p>
    <w:p w14:paraId="71E7175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dd:</w:t>
      </w:r>
    </w:p>
    <w:p w14:paraId="497788EC"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09CCAC9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erver</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p>
    <w:p w14:paraId="0C06C59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location /</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p>
    <w:p w14:paraId="7AD6574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proxy_pass</w:t>
      </w:r>
      <w:r>
        <w:rPr>
          <w:rStyle w:val="apple-converted-space"/>
          <w:rFonts w:ascii="Helvetica Neue" w:hAnsi="Helvetica Neue" w:cs="Arial"/>
          <w:color w:val="454545"/>
          <w:sz w:val="18"/>
          <w:szCs w:val="18"/>
        </w:rPr>
        <w:t> </w:t>
      </w:r>
      <w:hyperlink r:id="rId6" w:tgtFrame="_blank" w:history="1">
        <w:r>
          <w:rPr>
            <w:rStyle w:val="Hyperlink"/>
            <w:rFonts w:ascii="Helvetica Neue" w:hAnsi="Helvetica Neue" w:cs="Arial"/>
            <w:color w:val="1155CC"/>
            <w:sz w:val="18"/>
            <w:szCs w:val="18"/>
          </w:rPr>
          <w:t>http://localhost:8000</w:t>
        </w:r>
      </w:hyperlink>
      <w:r>
        <w:rPr>
          <w:rFonts w:ascii="Helvetica Neue" w:hAnsi="Helvetica Neue" w:cs="Arial"/>
          <w:color w:val="454545"/>
          <w:sz w:val="18"/>
          <w:szCs w:val="18"/>
        </w:rPr>
        <w:t>;</w:t>
      </w:r>
    </w:p>
    <w:p w14:paraId="0BDEB4C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proxy_set_header Host $host;</w:t>
      </w:r>
    </w:p>
    <w:p w14:paraId="79C91D10"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proxy_set_header X-Real-IP $remote_addr;</w:t>
      </w:r>
    </w:p>
    <w:p w14:paraId="336CDD8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p>
    <w:p w14:paraId="727C7C6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location /static</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p>
    <w:p w14:paraId="2CBD8A3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alias</w:t>
      </w: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color w:val="454545"/>
          <w:sz w:val="18"/>
          <w:szCs w:val="18"/>
        </w:rPr>
        <w:t>/home/www/flask_project/static/;</w:t>
      </w:r>
    </w:p>
    <w:p w14:paraId="7E6CDB5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Style w:val="m7813934480584600578apple-converted-space"/>
          <w:rFonts w:ascii="Helvetica Neue" w:hAnsi="Helvetica Neue" w:cs="Arial"/>
          <w:color w:val="454545"/>
          <w:sz w:val="18"/>
          <w:szCs w:val="18"/>
        </w:rPr>
        <w:t>   </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p>
    <w:p w14:paraId="3128682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b/>
          <w:bCs/>
          <w:color w:val="454545"/>
          <w:sz w:val="18"/>
          <w:szCs w:val="18"/>
        </w:rPr>
        <w:t>}</w:t>
      </w:r>
    </w:p>
    <w:p w14:paraId="762FC92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o, HTTP requests that hit the / endpoint will be ‘</w:t>
      </w:r>
      <w:hyperlink r:id="rId7" w:tgtFrame="_blank" w:history="1">
        <w:r>
          <w:rPr>
            <w:rStyle w:val="Hyperlink"/>
            <w:rFonts w:ascii="Helvetica Neue" w:hAnsi="Helvetica Neue" w:cs="Arial"/>
            <w:color w:val="E4AF0A"/>
            <w:sz w:val="18"/>
            <w:szCs w:val="18"/>
          </w:rPr>
          <w:t>reverse proxied</w:t>
        </w:r>
      </w:hyperlink>
      <w:r>
        <w:rPr>
          <w:rFonts w:ascii="Helvetica Neue" w:hAnsi="Helvetica Neue" w:cs="Arial"/>
          <w:color w:val="454545"/>
          <w:sz w:val="18"/>
          <w:szCs w:val="18"/>
        </w:rPr>
        <w:t>’ to port 8000 on 127.0.0.1(or the “loopback ip” or “localhost”). This is same IP and port that gunicorn will use.</w:t>
      </w:r>
    </w:p>
    <w:p w14:paraId="2245A19C"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We also indicate that we want nginx to directly serve the static files from the “/home/www/flask_project/static/” directory rather than routing the requests through gunicorn/WSGI. This will speed up our site’s load time since nginx knows to serve that directory directly.</w:t>
      </w:r>
    </w:p>
    <w:p w14:paraId="6455A4A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Restart nginx:</w:t>
      </w:r>
    </w:p>
    <w:p w14:paraId="44998ED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20A1D4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etc/init.d/nginx restart</w:t>
      </w:r>
    </w:p>
    <w:p w14:paraId="6912360F"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Profit!</w:t>
      </w:r>
    </w:p>
    <w:p w14:paraId="7AB0D4A8"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CDB30D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cd /home/www/flask_project/</w:t>
      </w:r>
    </w:p>
    <w:p w14:paraId="2FEE3D44"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1B12F58"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gunicorn app:app -b localhost:8000</w:t>
      </w:r>
    </w:p>
    <w:p w14:paraId="65723469"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9517A2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The latter command manually runs gunicorn on localhost port 8000.</w:t>
      </w:r>
    </w:p>
    <w:p w14:paraId="75C749F5"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Open your browser and navigate to </w:t>
      </w:r>
      <w:hyperlink r:id="rId8" w:tgtFrame="_blank" w:history="1">
        <w:r>
          <w:rPr>
            <w:rStyle w:val="Hyperlink"/>
            <w:rFonts w:ascii="Helvetica Neue" w:hAnsi="Helvetica Neue" w:cs="Arial"/>
            <w:color w:val="E4AF0A"/>
            <w:sz w:val="18"/>
            <w:szCs w:val="18"/>
          </w:rPr>
          <w:t>http://your_domain_name_or_ip_address</w:t>
        </w:r>
      </w:hyperlink>
      <w:r>
        <w:rPr>
          <w:rFonts w:ascii="Helvetica Neue" w:hAnsi="Helvetica Neue" w:cs="Arial"/>
          <w:color w:val="454545"/>
          <w:sz w:val="18"/>
          <w:szCs w:val="18"/>
        </w:rPr>
        <w:t>.</w:t>
      </w:r>
    </w:p>
    <w:p w14:paraId="796D3383"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gain, you should see the “Flask is running!” message. Test out the other URL, /data, as well. If you navigate to </w:t>
      </w:r>
      <w:hyperlink r:id="rId9" w:tgtFrame="_blank" w:history="1">
        <w:r>
          <w:rPr>
            <w:rStyle w:val="Hyperlink"/>
            <w:rFonts w:ascii="Helvetica Neue" w:hAnsi="Helvetica Neue" w:cs="Arial"/>
            <w:color w:val="E4AF0A"/>
            <w:sz w:val="18"/>
            <w:szCs w:val="18"/>
          </w:rPr>
          <w:t>http://your_domain_name_or_ip_address/static</w:t>
        </w:r>
      </w:hyperlink>
      <w:r>
        <w:rPr>
          <w:rFonts w:ascii="Helvetica Neue" w:hAnsi="Helvetica Neue" w:cs="Arial"/>
          <w:color w:val="454545"/>
          <w:sz w:val="18"/>
          <w:szCs w:val="18"/>
        </w:rPr>
        <w:t>, you should see “Test!”, indicating that we’re serving static files correctly.</w:t>
      </w:r>
    </w:p>
    <w:p w14:paraId="6D5E1E00"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Part 2 – Supervisor</w:t>
      </w:r>
    </w:p>
    <w:p w14:paraId="4EB1D81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o, we have a working Flask app; however, there’s one problem: We have to manually (re)start gunicorn each time we make changes to our app. We can automate this with </w:t>
      </w:r>
      <w:hyperlink r:id="rId10" w:tgtFrame="_blank" w:history="1">
        <w:r>
          <w:rPr>
            <w:rStyle w:val="Hyperlink"/>
            <w:rFonts w:ascii="Helvetica Neue" w:hAnsi="Helvetica Neue" w:cs="Arial"/>
            <w:color w:val="E4AF0A"/>
            <w:sz w:val="18"/>
            <w:szCs w:val="18"/>
          </w:rPr>
          <w:t>Supervisor</w:t>
        </w:r>
      </w:hyperlink>
      <w:r>
        <w:rPr>
          <w:rFonts w:ascii="Helvetica Neue" w:hAnsi="Helvetica Neue" w:cs="Arial"/>
          <w:color w:val="454545"/>
          <w:sz w:val="18"/>
          <w:szCs w:val="18"/>
        </w:rPr>
        <w:t>.</w:t>
      </w:r>
    </w:p>
    <w:p w14:paraId="17BCC2F4"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Configure Supervisor</w:t>
      </w:r>
    </w:p>
    <w:p w14:paraId="3F8FCC21"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SH into your server, and then install Supervisor:</w:t>
      </w:r>
    </w:p>
    <w:p w14:paraId="0A96DE64"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8DE51F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apt-get install -y supervisor</w:t>
      </w:r>
    </w:p>
    <w:p w14:paraId="63FBF81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Now create a configuration file:</w:t>
      </w:r>
    </w:p>
    <w:p w14:paraId="5469E931"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7E23DE47"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vim /etc/supervisor/conf.d/flask_project.conf</w:t>
      </w:r>
    </w:p>
    <w:p w14:paraId="4113560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Add:</w:t>
      </w:r>
    </w:p>
    <w:p w14:paraId="1DD9587D"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3624817D"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b/>
          <w:bCs/>
          <w:color w:val="454545"/>
          <w:sz w:val="18"/>
          <w:szCs w:val="18"/>
        </w:rPr>
        <w:t>[</w:t>
      </w:r>
      <w:r>
        <w:rPr>
          <w:rFonts w:ascii="Helvetica Neue" w:hAnsi="Helvetica Neue" w:cs="Arial"/>
          <w:color w:val="454545"/>
          <w:sz w:val="18"/>
          <w:szCs w:val="18"/>
        </w:rPr>
        <w:t>program:flask_project</w:t>
      </w:r>
      <w:r>
        <w:rPr>
          <w:rFonts w:ascii="Helvetica Neue" w:hAnsi="Helvetica Neue" w:cs="Arial"/>
          <w:b/>
          <w:bCs/>
          <w:color w:val="454545"/>
          <w:sz w:val="18"/>
          <w:szCs w:val="18"/>
        </w:rPr>
        <w:t>]</w:t>
      </w:r>
    </w:p>
    <w:p w14:paraId="3188563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command</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gunicorn app:app -b localhost:8000</w:t>
      </w:r>
    </w:p>
    <w:p w14:paraId="5660C34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directory</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home/www/flask_project</w:t>
      </w:r>
    </w:p>
    <w:p w14:paraId="5930CE04"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user</w:t>
      </w:r>
      <w:r>
        <w:rPr>
          <w:rStyle w:val="apple-converted-space"/>
          <w:rFonts w:ascii="Helvetica Neue" w:hAnsi="Helvetica Neue" w:cs="Arial"/>
          <w:color w:val="454545"/>
          <w:sz w:val="18"/>
          <w:szCs w:val="18"/>
        </w:rPr>
        <w:t> </w:t>
      </w:r>
      <w:r>
        <w:rPr>
          <w:rFonts w:ascii="Helvetica Neue" w:hAnsi="Helvetica Neue" w:cs="Arial"/>
          <w:b/>
          <w:bCs/>
          <w:color w:val="454545"/>
          <w:sz w:val="18"/>
          <w:szCs w:val="18"/>
        </w:rPr>
        <w:t>=</w:t>
      </w:r>
      <w:r>
        <w:rPr>
          <w:rStyle w:val="apple-converted-space"/>
          <w:rFonts w:ascii="Helvetica Neue" w:hAnsi="Helvetica Neue" w:cs="Arial"/>
          <w:color w:val="454545"/>
          <w:sz w:val="18"/>
          <w:szCs w:val="18"/>
        </w:rPr>
        <w:t> </w:t>
      </w:r>
      <w:r>
        <w:rPr>
          <w:rFonts w:ascii="Helvetica Neue" w:hAnsi="Helvetica Neue" w:cs="Arial"/>
          <w:color w:val="454545"/>
          <w:sz w:val="18"/>
          <w:szCs w:val="18"/>
        </w:rPr>
        <w:t>newuser</w:t>
      </w:r>
    </w:p>
    <w:p w14:paraId="405C4B04" w14:textId="77777777" w:rsidR="00DD6755" w:rsidRDefault="00DD6755" w:rsidP="00DD6755">
      <w:pPr>
        <w:pStyle w:val="NormalWeb"/>
        <w:shd w:val="clear" w:color="auto" w:fill="FFFFFF"/>
        <w:spacing w:before="0" w:beforeAutospacing="0" w:after="30" w:afterAutospacing="0"/>
        <w:rPr>
          <w:rFonts w:ascii="Arial" w:hAnsi="Arial" w:cs="Arial"/>
          <w:color w:val="222222"/>
          <w:sz w:val="19"/>
          <w:szCs w:val="19"/>
        </w:rPr>
      </w:pPr>
      <w:r>
        <w:rPr>
          <w:rFonts w:ascii="Helvetica Neue" w:hAnsi="Helvetica Neue" w:cs="Arial"/>
          <w:b/>
          <w:bCs/>
          <w:color w:val="454545"/>
          <w:sz w:val="21"/>
          <w:szCs w:val="21"/>
        </w:rPr>
        <w:t>Profit!</w:t>
      </w:r>
    </w:p>
    <w:p w14:paraId="2FB6B0F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top gunicorn:</w:t>
      </w:r>
    </w:p>
    <w:p w14:paraId="0EAEFB40"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69E976B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pkill gunicorn</w:t>
      </w:r>
    </w:p>
    <w:p w14:paraId="3C7CAB6A"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Start gunicorn with supervisor:</w:t>
      </w:r>
    </w:p>
    <w:p w14:paraId="15C8E64A" w14:textId="77777777" w:rsidR="00DD6755" w:rsidRDefault="00DD6755" w:rsidP="00DD6755">
      <w:pPr>
        <w:pStyle w:val="NormalWeb"/>
        <w:shd w:val="clear" w:color="auto" w:fill="FFFFFF"/>
        <w:spacing w:before="0" w:beforeAutospacing="0" w:after="0" w:afterAutospacing="0"/>
        <w:rPr>
          <w:rFonts w:ascii="Helvetica Neue" w:hAnsi="Helvetica Neue"/>
          <w:color w:val="454545"/>
          <w:sz w:val="18"/>
          <w:szCs w:val="18"/>
        </w:rPr>
      </w:pPr>
    </w:p>
    <w:p w14:paraId="5737641F"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supervisorctl reread</w:t>
      </w:r>
    </w:p>
    <w:p w14:paraId="0308DEC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supervisorctl update</w:t>
      </w:r>
    </w:p>
    <w:p w14:paraId="0657C9F2"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 sudo supervisorctl start flask_project</w:t>
      </w:r>
    </w:p>
    <w:p w14:paraId="70EB053B" w14:textId="77777777" w:rsidR="00DD6755" w:rsidRDefault="00DD6755" w:rsidP="00DD6755">
      <w:pPr>
        <w:pStyle w:val="NormalWeb"/>
        <w:shd w:val="clear" w:color="auto" w:fill="FFFFFF"/>
        <w:spacing w:before="0" w:beforeAutospacing="0" w:after="0" w:afterAutospacing="0"/>
        <w:rPr>
          <w:rFonts w:ascii="Arial" w:hAnsi="Arial" w:cs="Arial"/>
          <w:color w:val="222222"/>
          <w:sz w:val="19"/>
          <w:szCs w:val="19"/>
        </w:rPr>
      </w:pPr>
      <w:r>
        <w:rPr>
          <w:rFonts w:ascii="Helvetica Neue" w:hAnsi="Helvetica Neue" w:cs="Arial"/>
          <w:color w:val="454545"/>
          <w:sz w:val="18"/>
          <w:szCs w:val="18"/>
        </w:rPr>
        <w:t>Make sure your app is still running at </w:t>
      </w:r>
      <w:hyperlink r:id="rId11" w:tgtFrame="_blank" w:history="1">
        <w:r>
          <w:rPr>
            <w:rStyle w:val="Hyperlink"/>
            <w:rFonts w:ascii="Helvetica Neue" w:hAnsi="Helvetica Neue" w:cs="Arial"/>
            <w:color w:val="E4AF0A"/>
            <w:sz w:val="18"/>
            <w:szCs w:val="18"/>
          </w:rPr>
          <w:t>http://your_domain_name_or_ip_address</w:t>
        </w:r>
      </w:hyperlink>
      <w:r>
        <w:rPr>
          <w:rFonts w:ascii="Helvetica Neue" w:hAnsi="Helvetica Neue" w:cs="Arial"/>
          <w:color w:val="454545"/>
          <w:sz w:val="18"/>
          <w:szCs w:val="18"/>
        </w:rPr>
        <w:t>. Check out the Supervisor </w:t>
      </w:r>
      <w:hyperlink r:id="rId12" w:tgtFrame="_blank" w:history="1">
        <w:r>
          <w:rPr>
            <w:rStyle w:val="Hyperlink"/>
            <w:rFonts w:ascii="Helvetica Neue" w:hAnsi="Helvetica Neue" w:cs="Arial"/>
            <w:color w:val="E4AF0A"/>
            <w:sz w:val="18"/>
            <w:szCs w:val="18"/>
          </w:rPr>
          <w:t>documentation</w:t>
        </w:r>
      </w:hyperlink>
      <w:r>
        <w:rPr>
          <w:rFonts w:ascii="Helvetica Neue" w:hAnsi="Helvetica Neue" w:cs="Arial"/>
          <w:color w:val="454545"/>
          <w:sz w:val="18"/>
          <w:szCs w:val="18"/>
        </w:rPr>
        <w:t> for custom configuration info.</w:t>
      </w:r>
    </w:p>
    <w:p w14:paraId="0334A1BD" w14:textId="77777777" w:rsidR="00775296" w:rsidRDefault="00775296" w:rsidP="00775296">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Segoe UI" w:hAnsi="Segoe UI" w:cs="Segoe UI"/>
          <w:color w:val="000000"/>
          <w:sz w:val="20"/>
          <w:szCs w:val="20"/>
        </w:rPr>
      </w:pPr>
      <w:r>
        <w:rPr>
          <w:rFonts w:ascii="Segoe UI" w:hAnsi="Segoe UI" w:cs="Segoe UI"/>
          <w:color w:val="000000"/>
          <w:sz w:val="20"/>
          <w:szCs w:val="20"/>
        </w:rPr>
        <w:t>source deactivate myenv</w:t>
      </w:r>
    </w:p>
    <w:p w14:paraId="152D76DA" w14:textId="77777777" w:rsidR="00FD1730" w:rsidRPr="00FD1730" w:rsidRDefault="00FD1730" w:rsidP="00FD17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D1730">
        <w:rPr>
          <w:rFonts w:ascii="Courier New" w:eastAsia="Times New Roman" w:hAnsi="Courier New" w:cs="Courier New"/>
          <w:color w:val="000000"/>
          <w:sz w:val="20"/>
          <w:szCs w:val="20"/>
        </w:rPr>
        <w:t>zypper addrepo -G -t yum -c 'http://nginx.org/packages/sles/12' nginx</w:t>
      </w:r>
    </w:p>
    <w:p w14:paraId="0C353C9A" w14:textId="77777777" w:rsidR="00FD1730" w:rsidRDefault="00FD1730" w:rsidP="00775296">
      <w:pPr>
        <w:rPr>
          <w:rFonts w:ascii="Segoe UI" w:hAnsi="Segoe UI" w:cs="Segoe UI"/>
          <w:color w:val="000000"/>
          <w:sz w:val="20"/>
          <w:szCs w:val="20"/>
        </w:rPr>
      </w:pPr>
    </w:p>
    <w:p w14:paraId="71629B49" w14:textId="77777777" w:rsidR="00FD1730" w:rsidRDefault="00FD1730" w:rsidP="00775296">
      <w:pPr>
        <w:rPr>
          <w:rFonts w:ascii="Segoe UI" w:hAnsi="Segoe UI" w:cs="Segoe UI"/>
          <w:color w:val="000000"/>
          <w:sz w:val="20"/>
          <w:szCs w:val="20"/>
        </w:rPr>
      </w:pPr>
    </w:p>
    <w:p w14:paraId="6EEC3A53" w14:textId="77777777" w:rsidR="00DD6755" w:rsidRDefault="00775296" w:rsidP="00775296">
      <w:pPr>
        <w:rPr>
          <w:rFonts w:ascii="Segoe UI" w:hAnsi="Segoe UI" w:cs="Segoe UI"/>
          <w:color w:val="000000"/>
          <w:sz w:val="20"/>
          <w:szCs w:val="20"/>
        </w:rPr>
      </w:pPr>
      <w:r>
        <w:rPr>
          <w:rFonts w:ascii="Segoe UI" w:hAnsi="Segoe UI" w:cs="Segoe UI"/>
          <w:color w:val="000000"/>
          <w:sz w:val="20"/>
          <w:szCs w:val="20"/>
        </w:rPr>
        <w:t xml:space="preserve">conda create -n </w:t>
      </w:r>
      <w:r w:rsidR="00763F8B">
        <w:rPr>
          <w:rFonts w:ascii="Segoe UI" w:hAnsi="Segoe UI" w:cs="Segoe UI"/>
          <w:color w:val="000000"/>
          <w:sz w:val="20"/>
          <w:szCs w:val="20"/>
        </w:rPr>
        <w:t>myenv</w:t>
      </w:r>
      <w:r>
        <w:rPr>
          <w:rFonts w:ascii="Segoe UI" w:hAnsi="Segoe UI" w:cs="Segoe UI"/>
          <w:color w:val="000000"/>
          <w:sz w:val="20"/>
          <w:szCs w:val="20"/>
        </w:rPr>
        <w:t xml:space="preserve"> --clone root</w:t>
      </w:r>
    </w:p>
    <w:p w14:paraId="77867743" w14:textId="77777777" w:rsidR="004D5CEC" w:rsidRDefault="004D5CEC" w:rsidP="00775296">
      <w:pPr>
        <w:rPr>
          <w:rFonts w:ascii="Segoe UI" w:hAnsi="Segoe UI" w:cs="Segoe UI"/>
          <w:color w:val="000000"/>
          <w:sz w:val="20"/>
          <w:szCs w:val="20"/>
        </w:rPr>
      </w:pPr>
    </w:p>
    <w:p w14:paraId="7C9A41F1" w14:textId="77777777" w:rsidR="004D5CEC" w:rsidRDefault="004D5CEC" w:rsidP="00775296">
      <w:pPr>
        <w:rPr>
          <w:rFonts w:ascii="Segoe UI" w:hAnsi="Segoe UI" w:cs="Segoe UI"/>
          <w:color w:val="000000"/>
          <w:sz w:val="20"/>
          <w:szCs w:val="20"/>
        </w:rPr>
      </w:pPr>
    </w:p>
    <w:p w14:paraId="44E0BD73" w14:textId="77777777" w:rsidR="004D5CEC" w:rsidRPr="004D5CEC" w:rsidRDefault="004D5CEC" w:rsidP="004D5CEC">
      <w:pPr>
        <w:rPr>
          <w:sz w:val="40"/>
          <w:szCs w:val="40"/>
        </w:rPr>
      </w:pPr>
      <w:r w:rsidRPr="004D5CEC">
        <w:rPr>
          <w:sz w:val="40"/>
          <w:szCs w:val="40"/>
        </w:rPr>
        <w:t># To activate this environment, use:</w:t>
      </w:r>
    </w:p>
    <w:p w14:paraId="7CD0CB33" w14:textId="77777777" w:rsidR="004D5CEC" w:rsidRPr="004D5CEC" w:rsidRDefault="004D5CEC" w:rsidP="004D5CEC">
      <w:pPr>
        <w:rPr>
          <w:sz w:val="40"/>
          <w:szCs w:val="40"/>
        </w:rPr>
      </w:pPr>
      <w:r w:rsidRPr="004D5CEC">
        <w:rPr>
          <w:sz w:val="40"/>
          <w:szCs w:val="40"/>
        </w:rPr>
        <w:t># &gt; source activate myenv</w:t>
      </w:r>
    </w:p>
    <w:p w14:paraId="71106F57" w14:textId="77777777" w:rsidR="004D5CEC" w:rsidRPr="004D5CEC" w:rsidRDefault="004D5CEC" w:rsidP="004D5CEC">
      <w:pPr>
        <w:rPr>
          <w:sz w:val="40"/>
          <w:szCs w:val="40"/>
        </w:rPr>
      </w:pPr>
      <w:r w:rsidRPr="004D5CEC">
        <w:rPr>
          <w:sz w:val="40"/>
          <w:szCs w:val="40"/>
        </w:rPr>
        <w:t>#</w:t>
      </w:r>
    </w:p>
    <w:p w14:paraId="1E8C5AB6" w14:textId="77777777" w:rsidR="004D5CEC" w:rsidRPr="004D5CEC" w:rsidRDefault="004D5CEC" w:rsidP="004D5CEC">
      <w:pPr>
        <w:rPr>
          <w:sz w:val="40"/>
          <w:szCs w:val="40"/>
        </w:rPr>
      </w:pPr>
      <w:r w:rsidRPr="004D5CEC">
        <w:rPr>
          <w:sz w:val="40"/>
          <w:szCs w:val="40"/>
        </w:rPr>
        <w:t># To deactivate this environment, use:</w:t>
      </w:r>
    </w:p>
    <w:p w14:paraId="0980C692" w14:textId="77777777" w:rsidR="008E1E94" w:rsidRDefault="004D5CEC" w:rsidP="004D5CEC">
      <w:pPr>
        <w:rPr>
          <w:sz w:val="40"/>
          <w:szCs w:val="40"/>
        </w:rPr>
      </w:pPr>
      <w:r w:rsidRPr="004D5CEC">
        <w:rPr>
          <w:sz w:val="40"/>
          <w:szCs w:val="40"/>
        </w:rPr>
        <w:t># &gt; source deactivate myenv</w:t>
      </w:r>
    </w:p>
    <w:p w14:paraId="2C4E8956" w14:textId="77777777" w:rsidR="008E1E94" w:rsidRDefault="008E1E94" w:rsidP="004D5CEC">
      <w:pPr>
        <w:rPr>
          <w:sz w:val="40"/>
          <w:szCs w:val="40"/>
        </w:rPr>
      </w:pPr>
      <w:r w:rsidRPr="008E1E94">
        <w:rPr>
          <w:sz w:val="40"/>
          <w:szCs w:val="40"/>
        </w:rPr>
        <w:t>conda install --offline -f gunicorn-19.1.0-py36_0.tar.bz2</w:t>
      </w:r>
    </w:p>
    <w:p w14:paraId="5BF767DB" w14:textId="77777777" w:rsidR="007D4D05" w:rsidRDefault="007D4D05" w:rsidP="004D5CEC">
      <w:pPr>
        <w:rPr>
          <w:sz w:val="40"/>
          <w:szCs w:val="40"/>
        </w:rPr>
      </w:pPr>
    </w:p>
    <w:p w14:paraId="3D581E91" w14:textId="77777777" w:rsidR="007D4D05" w:rsidRDefault="007D4D05" w:rsidP="004D5CEC">
      <w:pPr>
        <w:rPr>
          <w:sz w:val="40"/>
          <w:szCs w:val="40"/>
        </w:rPr>
      </w:pPr>
      <w:r w:rsidRPr="008E1E94">
        <w:rPr>
          <w:sz w:val="40"/>
          <w:szCs w:val="40"/>
        </w:rPr>
        <w:t xml:space="preserve">conda install --offline -f </w:t>
      </w:r>
      <w:r w:rsidRPr="007D4D05">
        <w:rPr>
          <w:sz w:val="40"/>
          <w:szCs w:val="40"/>
        </w:rPr>
        <w:t>supervisor-3.3.1-py27_0.tar.bz2</w:t>
      </w:r>
    </w:p>
    <w:p w14:paraId="78996AA0" w14:textId="77777777" w:rsidR="00AE30A6" w:rsidRDefault="00AE30A6" w:rsidP="004D5CEC">
      <w:pPr>
        <w:rPr>
          <w:sz w:val="40"/>
          <w:szCs w:val="40"/>
        </w:rPr>
      </w:pPr>
    </w:p>
    <w:p w14:paraId="309C870B" w14:textId="77777777" w:rsidR="00AE30A6" w:rsidRPr="00BC4009" w:rsidRDefault="002D41E5" w:rsidP="00BC4009">
      <w:pPr>
        <w:pBdr>
          <w:top w:val="single" w:sz="18" w:space="4" w:color="CEC793"/>
          <w:left w:val="single" w:sz="18" w:space="4" w:color="CEC793"/>
          <w:bottom w:val="single" w:sz="18" w:space="4" w:color="CEC793"/>
          <w:right w:val="single" w:sz="18" w:space="4" w:color="CEC793"/>
        </w:pBdr>
        <w:shd w:val="clear" w:color="auto" w:fill="FAFA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93939"/>
          <w:sz w:val="18"/>
          <w:szCs w:val="18"/>
        </w:rPr>
      </w:pPr>
      <w:r>
        <w:rPr>
          <w:rFonts w:ascii="Courier New" w:eastAsia="Times New Roman" w:hAnsi="Courier New" w:cs="Courier New"/>
          <w:color w:val="000000"/>
          <w:sz w:val="20"/>
          <w:szCs w:val="20"/>
          <w:bdr w:val="none" w:sz="0" w:space="0" w:color="auto" w:frame="1"/>
        </w:rPr>
        <w:t xml:space="preserve">gunicorn </w:t>
      </w:r>
      <w:r w:rsidR="00456CB6" w:rsidRPr="00456CB6">
        <w:rPr>
          <w:rFonts w:ascii="Courier New" w:eastAsia="Times New Roman" w:hAnsi="Courier New" w:cs="Courier New"/>
          <w:color w:val="000000"/>
          <w:sz w:val="20"/>
          <w:szCs w:val="20"/>
          <w:bdr w:val="none" w:sz="0" w:space="0" w:color="auto" w:frame="1"/>
        </w:rPr>
        <w:t>wsgi</w:t>
      </w:r>
      <w:r w:rsidR="00456CB6" w:rsidRPr="00456CB6">
        <w:rPr>
          <w:rFonts w:ascii="Courier New" w:eastAsia="Times New Roman" w:hAnsi="Courier New" w:cs="Courier New"/>
          <w:color w:val="666600"/>
          <w:sz w:val="20"/>
          <w:szCs w:val="20"/>
          <w:bdr w:val="none" w:sz="0" w:space="0" w:color="auto" w:frame="1"/>
        </w:rPr>
        <w:t>:</w:t>
      </w:r>
      <w:r>
        <w:rPr>
          <w:rFonts w:ascii="Courier New" w:eastAsia="Times New Roman" w:hAnsi="Courier New" w:cs="Courier New"/>
          <w:color w:val="000000"/>
          <w:sz w:val="20"/>
          <w:szCs w:val="20"/>
          <w:bdr w:val="none" w:sz="0" w:space="0" w:color="auto" w:frame="1"/>
        </w:rPr>
        <w:t>app</w:t>
      </w:r>
      <w:r w:rsidR="00456CB6" w:rsidRPr="00456CB6">
        <w:rPr>
          <w:rFonts w:ascii="Courier New" w:eastAsia="Times New Roman" w:hAnsi="Courier New" w:cs="Courier New"/>
          <w:color w:val="000000"/>
          <w:sz w:val="20"/>
          <w:szCs w:val="20"/>
          <w:bdr w:val="none" w:sz="0" w:space="0" w:color="auto" w:frame="1"/>
        </w:rPr>
        <w:t xml:space="preserve"> </w:t>
      </w:r>
      <w:r w:rsidR="00456CB6" w:rsidRPr="00456CB6">
        <w:rPr>
          <w:rFonts w:ascii="Courier New" w:eastAsia="Times New Roman" w:hAnsi="Courier New" w:cs="Courier New"/>
          <w:color w:val="666600"/>
          <w:sz w:val="20"/>
          <w:szCs w:val="20"/>
          <w:bdr w:val="none" w:sz="0" w:space="0" w:color="auto" w:frame="1"/>
        </w:rPr>
        <w:t>--</w:t>
      </w:r>
      <w:r w:rsidR="00456CB6" w:rsidRPr="00456CB6">
        <w:rPr>
          <w:rFonts w:ascii="Courier New" w:eastAsia="Times New Roman" w:hAnsi="Courier New" w:cs="Courier New"/>
          <w:color w:val="000000"/>
          <w:sz w:val="20"/>
          <w:szCs w:val="20"/>
          <w:bdr w:val="none" w:sz="0" w:space="0" w:color="auto" w:frame="1"/>
        </w:rPr>
        <w:t xml:space="preserve">bind </w:t>
      </w:r>
      <w:r w:rsidR="00456CB6" w:rsidRPr="00456CB6">
        <w:rPr>
          <w:rFonts w:ascii="Courier New" w:eastAsia="Times New Roman" w:hAnsi="Courier New" w:cs="Courier New"/>
          <w:color w:val="006666"/>
          <w:sz w:val="20"/>
          <w:szCs w:val="20"/>
          <w:bdr w:val="none" w:sz="0" w:space="0" w:color="auto" w:frame="1"/>
        </w:rPr>
        <w:t>127.0.0.1</w:t>
      </w:r>
      <w:r w:rsidR="00456CB6" w:rsidRPr="00456CB6">
        <w:rPr>
          <w:rFonts w:ascii="Courier New" w:eastAsia="Times New Roman" w:hAnsi="Courier New" w:cs="Courier New"/>
          <w:color w:val="666600"/>
          <w:sz w:val="20"/>
          <w:szCs w:val="20"/>
          <w:bdr w:val="none" w:sz="0" w:space="0" w:color="auto" w:frame="1"/>
        </w:rPr>
        <w:t>:</w:t>
      </w:r>
      <w:r w:rsidR="00456CB6" w:rsidRPr="00456CB6">
        <w:rPr>
          <w:rFonts w:ascii="Courier New" w:eastAsia="Times New Roman" w:hAnsi="Courier New" w:cs="Courier New"/>
          <w:color w:val="006666"/>
          <w:sz w:val="20"/>
          <w:szCs w:val="20"/>
          <w:bdr w:val="none" w:sz="0" w:space="0" w:color="auto" w:frame="1"/>
        </w:rPr>
        <w:t>8000</w:t>
      </w:r>
      <w:r w:rsidR="00456CB6" w:rsidRPr="00456CB6">
        <w:rPr>
          <w:rFonts w:ascii="Courier New" w:eastAsia="Times New Roman" w:hAnsi="Courier New" w:cs="Courier New"/>
          <w:color w:val="000000"/>
          <w:sz w:val="20"/>
          <w:szCs w:val="20"/>
          <w:bdr w:val="none" w:sz="0" w:space="0" w:color="auto" w:frame="1"/>
        </w:rPr>
        <w:t xml:space="preserve"> </w:t>
      </w:r>
    </w:p>
    <w:p w14:paraId="7FF581D7" w14:textId="77777777" w:rsidR="00AE30A6" w:rsidRDefault="00AE30A6" w:rsidP="004D5CEC">
      <w:pPr>
        <w:rPr>
          <w:sz w:val="40"/>
          <w:szCs w:val="40"/>
        </w:rPr>
      </w:pPr>
    </w:p>
    <w:p w14:paraId="088314F0" w14:textId="77777777" w:rsidR="00DD6755" w:rsidRDefault="00323EB2">
      <w:pPr>
        <w:rPr>
          <w:b/>
          <w:sz w:val="40"/>
          <w:szCs w:val="40"/>
        </w:rPr>
      </w:pPr>
      <w:r w:rsidRPr="00254E35">
        <w:rPr>
          <w:b/>
          <w:sz w:val="40"/>
          <w:szCs w:val="40"/>
        </w:rPr>
        <w:t xml:space="preserve">gunicorn -c config.py </w:t>
      </w:r>
      <w:r w:rsidR="00C06998" w:rsidRPr="00254E35">
        <w:rPr>
          <w:b/>
          <w:sz w:val="40"/>
          <w:szCs w:val="40"/>
        </w:rPr>
        <w:t>wsgi</w:t>
      </w:r>
      <w:r w:rsidRPr="00254E35">
        <w:rPr>
          <w:b/>
          <w:sz w:val="40"/>
          <w:szCs w:val="40"/>
        </w:rPr>
        <w:t>:app -b localhost:8000</w:t>
      </w:r>
      <w:r w:rsidR="00801DC5" w:rsidRPr="00254E35">
        <w:rPr>
          <w:b/>
          <w:sz w:val="40"/>
          <w:szCs w:val="40"/>
        </w:rPr>
        <w:t xml:space="preserve"> </w:t>
      </w:r>
      <w:r w:rsidR="00820FCE">
        <w:rPr>
          <w:b/>
          <w:sz w:val="40"/>
          <w:szCs w:val="40"/>
        </w:rPr>
        <w:t>–</w:t>
      </w:r>
      <w:r w:rsidR="00801DC5" w:rsidRPr="00254E35">
        <w:rPr>
          <w:b/>
          <w:sz w:val="40"/>
          <w:szCs w:val="40"/>
        </w:rPr>
        <w:t>D</w:t>
      </w:r>
    </w:p>
    <w:p w14:paraId="27C6EA2B" w14:textId="77777777" w:rsidR="00820FCE" w:rsidRDefault="00964771">
      <w:pPr>
        <w:rPr>
          <w:b/>
          <w:sz w:val="40"/>
          <w:szCs w:val="40"/>
        </w:rPr>
      </w:pPr>
      <w:r>
        <w:rPr>
          <w:b/>
          <w:sz w:val="40"/>
          <w:szCs w:val="40"/>
        </w:rPr>
        <w:t>Current:</w:t>
      </w:r>
    </w:p>
    <w:p w14:paraId="15124931" w14:textId="77777777" w:rsidR="00820FCE" w:rsidRPr="00254E35" w:rsidRDefault="00820FCE">
      <w:pPr>
        <w:rPr>
          <w:b/>
          <w:sz w:val="40"/>
          <w:szCs w:val="40"/>
        </w:rPr>
      </w:pPr>
      <w:r w:rsidRPr="00820FCE">
        <w:rPr>
          <w:b/>
          <w:sz w:val="40"/>
          <w:szCs w:val="40"/>
        </w:rPr>
        <w:t xml:space="preserve">gunicorn </w:t>
      </w:r>
      <w:r w:rsidR="00B73B33" w:rsidRPr="00254E35">
        <w:rPr>
          <w:b/>
          <w:sz w:val="40"/>
          <w:szCs w:val="40"/>
        </w:rPr>
        <w:t>-c config.py</w:t>
      </w:r>
      <w:r w:rsidR="00B73B33" w:rsidRPr="00820FCE">
        <w:rPr>
          <w:b/>
          <w:sz w:val="40"/>
          <w:szCs w:val="40"/>
        </w:rPr>
        <w:t xml:space="preserve"> </w:t>
      </w:r>
      <w:r w:rsidR="00B73B33">
        <w:rPr>
          <w:b/>
          <w:sz w:val="40"/>
          <w:szCs w:val="40"/>
        </w:rPr>
        <w:t xml:space="preserve"> </w:t>
      </w:r>
      <w:r w:rsidRPr="00820FCE">
        <w:rPr>
          <w:b/>
          <w:sz w:val="40"/>
          <w:szCs w:val="40"/>
        </w:rPr>
        <w:t xml:space="preserve">_init_:app -b localhost:8000 </w:t>
      </w:r>
      <w:r w:rsidR="00964771">
        <w:rPr>
          <w:b/>
          <w:sz w:val="40"/>
          <w:szCs w:val="40"/>
        </w:rPr>
        <w:t>–</w:t>
      </w:r>
      <w:r w:rsidRPr="00820FCE">
        <w:rPr>
          <w:b/>
          <w:sz w:val="40"/>
          <w:szCs w:val="40"/>
        </w:rPr>
        <w:t>D</w:t>
      </w:r>
      <w:r w:rsidR="00964771">
        <w:rPr>
          <w:b/>
          <w:sz w:val="40"/>
          <w:szCs w:val="40"/>
        </w:rPr>
        <w:t xml:space="preserve">  </w:t>
      </w:r>
    </w:p>
    <w:p w14:paraId="798EA0E8" w14:textId="77777777" w:rsidR="00B72693" w:rsidRDefault="00B72693">
      <w:pPr>
        <w:rPr>
          <w:sz w:val="40"/>
          <w:szCs w:val="40"/>
        </w:rPr>
      </w:pPr>
    </w:p>
    <w:p w14:paraId="6FBFE8C0" w14:textId="77777777" w:rsidR="002D6989" w:rsidRDefault="002D6989">
      <w:pPr>
        <w:rPr>
          <w:b/>
          <w:sz w:val="40"/>
          <w:szCs w:val="40"/>
        </w:rPr>
      </w:pPr>
      <w:r w:rsidRPr="00254E35">
        <w:rPr>
          <w:b/>
          <w:sz w:val="40"/>
          <w:szCs w:val="40"/>
        </w:rPr>
        <w:t>gunicorn -c config.py wsgi:</w:t>
      </w:r>
      <w:r w:rsidR="00820B37">
        <w:rPr>
          <w:b/>
          <w:sz w:val="40"/>
          <w:szCs w:val="40"/>
        </w:rPr>
        <w:t>_init_</w:t>
      </w:r>
      <w:r w:rsidRPr="00254E35">
        <w:rPr>
          <w:b/>
          <w:sz w:val="40"/>
          <w:szCs w:val="40"/>
        </w:rPr>
        <w:t xml:space="preserve"> -b localhost:8000 </w:t>
      </w:r>
      <w:r w:rsidR="009B70E6">
        <w:rPr>
          <w:b/>
          <w:sz w:val="40"/>
          <w:szCs w:val="40"/>
        </w:rPr>
        <w:t>–</w:t>
      </w:r>
      <w:r w:rsidRPr="00254E35">
        <w:rPr>
          <w:b/>
          <w:sz w:val="40"/>
          <w:szCs w:val="40"/>
        </w:rPr>
        <w:t>D</w:t>
      </w:r>
    </w:p>
    <w:p w14:paraId="30511359" w14:textId="77777777" w:rsidR="009B70E6" w:rsidRPr="009B70E6" w:rsidRDefault="009B70E6">
      <w:pPr>
        <w:rPr>
          <w:b/>
          <w:sz w:val="40"/>
          <w:szCs w:val="40"/>
        </w:rPr>
      </w:pPr>
    </w:p>
    <w:p w14:paraId="31601214" w14:textId="77777777" w:rsidR="00B72693" w:rsidRDefault="00B72693">
      <w:pPr>
        <w:rPr>
          <w:sz w:val="40"/>
          <w:szCs w:val="40"/>
        </w:rPr>
      </w:pPr>
      <w:r w:rsidRPr="00B72693">
        <w:rPr>
          <w:sz w:val="40"/>
          <w:szCs w:val="40"/>
        </w:rPr>
        <w:t>/usr/lib/python2.7/site-packages/supervisor-3.3.3-py2.7.egg/supervisor</w:t>
      </w:r>
    </w:p>
    <w:p w14:paraId="4DA24D73" w14:textId="77777777" w:rsidR="00111BA8" w:rsidRDefault="00111BA8">
      <w:pPr>
        <w:rPr>
          <w:sz w:val="40"/>
          <w:szCs w:val="40"/>
        </w:rPr>
      </w:pPr>
    </w:p>
    <w:p w14:paraId="668219DB" w14:textId="77777777" w:rsidR="00111BA8" w:rsidRDefault="00111BA8">
      <w:pPr>
        <w:rPr>
          <w:sz w:val="40"/>
          <w:szCs w:val="40"/>
        </w:rPr>
      </w:pPr>
    </w:p>
    <w:p w14:paraId="2826C1AC" w14:textId="77777777" w:rsidR="00111BA8" w:rsidRDefault="00111BA8">
      <w:pPr>
        <w:rPr>
          <w:sz w:val="40"/>
          <w:szCs w:val="40"/>
        </w:rPr>
      </w:pPr>
    </w:p>
    <w:p w14:paraId="71E0B886" w14:textId="77777777" w:rsidR="00111BA8" w:rsidRPr="00111BA8" w:rsidRDefault="00111BA8">
      <w:pPr>
        <w:rPr>
          <w:b/>
          <w:sz w:val="40"/>
          <w:szCs w:val="40"/>
        </w:rPr>
      </w:pPr>
      <w:r w:rsidRPr="00111BA8">
        <w:rPr>
          <w:b/>
          <w:sz w:val="40"/>
          <w:szCs w:val="40"/>
        </w:rPr>
        <w:t>POSTGRESQL :</w:t>
      </w:r>
    </w:p>
    <w:p w14:paraId="5513F31A" w14:textId="77777777" w:rsidR="00111BA8" w:rsidRDefault="00857D3B">
      <w:pPr>
        <w:rPr>
          <w:sz w:val="40"/>
          <w:szCs w:val="40"/>
        </w:rPr>
      </w:pPr>
      <w:r w:rsidRPr="00857D3B">
        <w:rPr>
          <w:sz w:val="40"/>
          <w:szCs w:val="40"/>
        </w:rPr>
        <w:t>/var/lib/pgsql</w:t>
      </w:r>
    </w:p>
    <w:p w14:paraId="79620130" w14:textId="77777777" w:rsidR="00111BA8" w:rsidRDefault="00111BA8">
      <w:pPr>
        <w:rPr>
          <w:sz w:val="40"/>
          <w:szCs w:val="40"/>
        </w:rPr>
      </w:pPr>
    </w:p>
    <w:p w14:paraId="3FD478FC" w14:textId="77777777" w:rsidR="00111BA8" w:rsidRPr="00111BA8" w:rsidRDefault="00111BA8" w:rsidP="00111BA8">
      <w:pPr>
        <w:rPr>
          <w:sz w:val="40"/>
          <w:szCs w:val="40"/>
        </w:rPr>
      </w:pPr>
      <w:r w:rsidRPr="00111BA8">
        <w:rPr>
          <w:sz w:val="40"/>
          <w:szCs w:val="40"/>
        </w:rPr>
        <w:t>createuser -s dtnewsletter</w:t>
      </w:r>
    </w:p>
    <w:p w14:paraId="553240C6" w14:textId="77777777" w:rsidR="00111BA8" w:rsidRPr="00111BA8" w:rsidRDefault="00111BA8" w:rsidP="00111BA8">
      <w:pPr>
        <w:rPr>
          <w:sz w:val="40"/>
          <w:szCs w:val="40"/>
        </w:rPr>
      </w:pPr>
      <w:r w:rsidRPr="00111BA8">
        <w:rPr>
          <w:sz w:val="40"/>
          <w:szCs w:val="40"/>
        </w:rPr>
        <w:lastRenderedPageBreak/>
        <w:t>createdb newsletter_db</w:t>
      </w:r>
    </w:p>
    <w:p w14:paraId="03EBD4FC" w14:textId="77777777" w:rsidR="00111BA8" w:rsidRPr="00111BA8" w:rsidRDefault="00111BA8" w:rsidP="00111BA8">
      <w:pPr>
        <w:rPr>
          <w:sz w:val="40"/>
          <w:szCs w:val="40"/>
        </w:rPr>
      </w:pPr>
      <w:r w:rsidRPr="00111BA8">
        <w:rPr>
          <w:sz w:val="40"/>
          <w:szCs w:val="40"/>
        </w:rPr>
        <w:t>alter user dtnewsletter with encrypted password 'news_admin';</w:t>
      </w:r>
    </w:p>
    <w:p w14:paraId="09566DFD" w14:textId="77777777" w:rsidR="00111BA8" w:rsidRDefault="00111BA8" w:rsidP="00111BA8">
      <w:pPr>
        <w:rPr>
          <w:sz w:val="40"/>
          <w:szCs w:val="40"/>
        </w:rPr>
      </w:pPr>
      <w:r w:rsidRPr="00111BA8">
        <w:rPr>
          <w:sz w:val="40"/>
          <w:szCs w:val="40"/>
        </w:rPr>
        <w:t>grant all privileges on database newsletter_db to dtnewsletter;</w:t>
      </w:r>
    </w:p>
    <w:p w14:paraId="53C63D5A" w14:textId="77777777" w:rsidR="00030BE8" w:rsidRDefault="00030BE8" w:rsidP="00111BA8">
      <w:pPr>
        <w:rPr>
          <w:sz w:val="40"/>
          <w:szCs w:val="40"/>
        </w:rPr>
      </w:pPr>
    </w:p>
    <w:p w14:paraId="772C999B" w14:textId="77777777" w:rsidR="00030BE8" w:rsidRDefault="00030BE8" w:rsidP="00111BA8">
      <w:pPr>
        <w:rPr>
          <w:b/>
          <w:sz w:val="40"/>
          <w:szCs w:val="40"/>
        </w:rPr>
      </w:pPr>
      <w:r w:rsidRPr="00030BE8">
        <w:rPr>
          <w:b/>
          <w:sz w:val="40"/>
          <w:szCs w:val="40"/>
        </w:rPr>
        <w:t>MARIADB</w:t>
      </w:r>
      <w:r>
        <w:rPr>
          <w:b/>
          <w:sz w:val="40"/>
          <w:szCs w:val="40"/>
        </w:rPr>
        <w:t xml:space="preserve"> :</w:t>
      </w:r>
    </w:p>
    <w:p w14:paraId="050DCF71" w14:textId="77777777" w:rsidR="00030BE8" w:rsidRDefault="00437D81" w:rsidP="00111BA8">
      <w:pPr>
        <w:rPr>
          <w:b/>
          <w:sz w:val="40"/>
          <w:szCs w:val="40"/>
        </w:rPr>
      </w:pPr>
      <w:r w:rsidRPr="00437D81">
        <w:rPr>
          <w:b/>
          <w:sz w:val="40"/>
          <w:szCs w:val="40"/>
        </w:rPr>
        <w:t>mysql -u root -p</w:t>
      </w:r>
    </w:p>
    <w:p w14:paraId="7DDBC68A" w14:textId="77777777" w:rsidR="00030BE8" w:rsidRDefault="00A00399" w:rsidP="00111BA8">
      <w:pPr>
        <w:rPr>
          <w:sz w:val="28"/>
          <w:szCs w:val="28"/>
        </w:rPr>
      </w:pPr>
      <w:r w:rsidRPr="00A00399">
        <w:rPr>
          <w:sz w:val="28"/>
          <w:szCs w:val="28"/>
        </w:rPr>
        <w:t>SET PASSWORD FOR 'root'@'localhost' = PASSWORD('Theerdhu@90');</w:t>
      </w:r>
    </w:p>
    <w:p w14:paraId="735C8794" w14:textId="77777777" w:rsidR="00610FB5" w:rsidRDefault="00610FB5" w:rsidP="00111BA8">
      <w:pPr>
        <w:rPr>
          <w:sz w:val="28"/>
          <w:szCs w:val="28"/>
        </w:rPr>
      </w:pPr>
      <w:r w:rsidRPr="00610FB5">
        <w:rPr>
          <w:sz w:val="28"/>
          <w:szCs w:val="28"/>
        </w:rPr>
        <w:t>create user 'dtnewsletter' IDENTIFIED BY 'news_admin';</w:t>
      </w:r>
    </w:p>
    <w:p w14:paraId="3FCA24E3" w14:textId="77777777" w:rsidR="000671D8" w:rsidRDefault="000671D8" w:rsidP="00111BA8">
      <w:pPr>
        <w:rPr>
          <w:sz w:val="28"/>
          <w:szCs w:val="28"/>
        </w:rPr>
      </w:pPr>
    </w:p>
    <w:p w14:paraId="48F5F680" w14:textId="77777777" w:rsidR="000671D8" w:rsidRDefault="009C6DE9" w:rsidP="00111BA8">
      <w:pPr>
        <w:rPr>
          <w:sz w:val="28"/>
          <w:szCs w:val="28"/>
        </w:rPr>
      </w:pPr>
      <w:r w:rsidRPr="009C6DE9">
        <w:rPr>
          <w:sz w:val="28"/>
          <w:szCs w:val="28"/>
        </w:rPr>
        <w:t>create user 'dtwave' IDENTIFIED BY  'dtwave';</w:t>
      </w:r>
    </w:p>
    <w:p w14:paraId="1EFE64C5" w14:textId="77777777" w:rsidR="000F341C" w:rsidRDefault="000F341C" w:rsidP="00111BA8">
      <w:pPr>
        <w:rPr>
          <w:sz w:val="28"/>
          <w:szCs w:val="28"/>
        </w:rPr>
      </w:pPr>
    </w:p>
    <w:p w14:paraId="206C8BFF" w14:textId="77777777" w:rsidR="008D64E3" w:rsidRDefault="000F341C" w:rsidP="00111BA8">
      <w:pPr>
        <w:rPr>
          <w:sz w:val="28"/>
          <w:szCs w:val="28"/>
        </w:rPr>
      </w:pPr>
      <w:r>
        <w:rPr>
          <w:sz w:val="28"/>
          <w:szCs w:val="28"/>
        </w:rPr>
        <w:t>create user 'validationtool</w:t>
      </w:r>
      <w:r w:rsidRPr="009C6DE9">
        <w:rPr>
          <w:sz w:val="28"/>
          <w:szCs w:val="28"/>
        </w:rPr>
        <w:t>' IDENTIFIED BY  '</w:t>
      </w:r>
      <w:r>
        <w:rPr>
          <w:sz w:val="28"/>
          <w:szCs w:val="28"/>
        </w:rPr>
        <w:t>validationtool</w:t>
      </w:r>
      <w:r w:rsidRPr="009C6DE9">
        <w:rPr>
          <w:sz w:val="28"/>
          <w:szCs w:val="28"/>
        </w:rPr>
        <w:t>';</w:t>
      </w:r>
    </w:p>
    <w:p w14:paraId="7F43727A" w14:textId="77777777" w:rsidR="008D64E3" w:rsidRDefault="008D64E3" w:rsidP="008D64E3">
      <w:pPr>
        <w:pBdr>
          <w:top w:val="single" w:sz="6" w:space="7" w:color="E3E3E3"/>
          <w:left w:val="single" w:sz="6" w:space="7" w:color="E3E3E3"/>
          <w:bottom w:val="single" w:sz="6" w:space="7" w:color="E3E3E3"/>
          <w:right w:val="single" w:sz="6" w:space="7" w:color="E3E3E3"/>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ascii="Consolas" w:eastAsia="Times New Roman" w:hAnsi="Consolas" w:cs="Consolas"/>
          <w:color w:val="333333"/>
          <w:sz w:val="20"/>
          <w:szCs w:val="20"/>
        </w:rPr>
      </w:pPr>
      <w:r w:rsidRPr="008D64E3">
        <w:rPr>
          <w:rFonts w:ascii="Consolas" w:eastAsia="Times New Roman" w:hAnsi="Consolas" w:cs="Consolas"/>
          <w:b/>
          <w:bCs/>
          <w:color w:val="007020"/>
          <w:sz w:val="20"/>
          <w:szCs w:val="20"/>
        </w:rPr>
        <w:t>CREATE</w:t>
      </w:r>
      <w:r w:rsidRPr="008D64E3">
        <w:rPr>
          <w:rFonts w:ascii="Consolas" w:eastAsia="Times New Roman" w:hAnsi="Consolas" w:cs="Consolas"/>
          <w:color w:val="333333"/>
          <w:sz w:val="20"/>
          <w:szCs w:val="20"/>
        </w:rPr>
        <w:t xml:space="preserve"> </w:t>
      </w:r>
      <w:r w:rsidRPr="008D64E3">
        <w:rPr>
          <w:rFonts w:ascii="Consolas" w:eastAsia="Times New Roman" w:hAnsi="Consolas" w:cs="Consolas"/>
          <w:b/>
          <w:bCs/>
          <w:color w:val="007020"/>
          <w:sz w:val="20"/>
          <w:szCs w:val="20"/>
        </w:rPr>
        <w:t>DATABASE</w:t>
      </w:r>
      <w:r w:rsidRPr="008D64E3">
        <w:rPr>
          <w:rFonts w:ascii="Consolas" w:eastAsia="Times New Roman" w:hAnsi="Consolas" w:cs="Consolas"/>
          <w:color w:val="333333"/>
          <w:sz w:val="20"/>
          <w:szCs w:val="20"/>
        </w:rPr>
        <w:t xml:space="preserve"> </w:t>
      </w:r>
      <w:r w:rsidR="00D5174B" w:rsidRPr="00610FB5">
        <w:rPr>
          <w:sz w:val="28"/>
          <w:szCs w:val="28"/>
        </w:rPr>
        <w:t>dt</w:t>
      </w:r>
      <w:r w:rsidR="00D5174B">
        <w:rPr>
          <w:sz w:val="28"/>
          <w:szCs w:val="28"/>
        </w:rPr>
        <w:t>wave</w:t>
      </w:r>
      <w:r w:rsidRPr="008D64E3">
        <w:rPr>
          <w:rFonts w:ascii="Consolas" w:eastAsia="Times New Roman" w:hAnsi="Consolas" w:cs="Consolas"/>
          <w:color w:val="333333"/>
          <w:sz w:val="20"/>
          <w:szCs w:val="20"/>
        </w:rPr>
        <w:t>;</w:t>
      </w:r>
    </w:p>
    <w:p w14:paraId="598B9F0A" w14:textId="77777777" w:rsidR="002B10F2" w:rsidRDefault="002B10F2" w:rsidP="002B10F2">
      <w:pPr>
        <w:pBdr>
          <w:top w:val="single" w:sz="6" w:space="7" w:color="E3E3E3"/>
          <w:left w:val="single" w:sz="6" w:space="7" w:color="E3E3E3"/>
          <w:bottom w:val="single" w:sz="6" w:space="7" w:color="E3E3E3"/>
          <w:right w:val="single" w:sz="6" w:space="7" w:color="E3E3E3"/>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ascii="Consolas" w:eastAsia="Times New Roman" w:hAnsi="Consolas" w:cs="Consolas"/>
          <w:color w:val="333333"/>
          <w:sz w:val="20"/>
          <w:szCs w:val="20"/>
        </w:rPr>
      </w:pPr>
      <w:r w:rsidRPr="008D64E3">
        <w:rPr>
          <w:rFonts w:ascii="Consolas" w:eastAsia="Times New Roman" w:hAnsi="Consolas" w:cs="Consolas"/>
          <w:b/>
          <w:bCs/>
          <w:color w:val="007020"/>
          <w:sz w:val="20"/>
          <w:szCs w:val="20"/>
        </w:rPr>
        <w:t>CREATE</w:t>
      </w:r>
      <w:r w:rsidRPr="008D64E3">
        <w:rPr>
          <w:rFonts w:ascii="Consolas" w:eastAsia="Times New Roman" w:hAnsi="Consolas" w:cs="Consolas"/>
          <w:color w:val="333333"/>
          <w:sz w:val="20"/>
          <w:szCs w:val="20"/>
        </w:rPr>
        <w:t xml:space="preserve"> </w:t>
      </w:r>
      <w:r w:rsidRPr="008D64E3">
        <w:rPr>
          <w:rFonts w:ascii="Consolas" w:eastAsia="Times New Roman" w:hAnsi="Consolas" w:cs="Consolas"/>
          <w:b/>
          <w:bCs/>
          <w:color w:val="007020"/>
          <w:sz w:val="20"/>
          <w:szCs w:val="20"/>
        </w:rPr>
        <w:t>DATABASE</w:t>
      </w:r>
      <w:r w:rsidRPr="008D64E3">
        <w:rPr>
          <w:rFonts w:ascii="Consolas" w:eastAsia="Times New Roman" w:hAnsi="Consolas" w:cs="Consolas"/>
          <w:color w:val="333333"/>
          <w:sz w:val="20"/>
          <w:szCs w:val="20"/>
        </w:rPr>
        <w:t xml:space="preserve"> </w:t>
      </w:r>
      <w:r>
        <w:rPr>
          <w:sz w:val="28"/>
          <w:szCs w:val="28"/>
        </w:rPr>
        <w:t>newsletter_db</w:t>
      </w:r>
      <w:r w:rsidRPr="008D64E3">
        <w:rPr>
          <w:rFonts w:ascii="Consolas" w:eastAsia="Times New Roman" w:hAnsi="Consolas" w:cs="Consolas"/>
          <w:color w:val="333333"/>
          <w:sz w:val="20"/>
          <w:szCs w:val="20"/>
        </w:rPr>
        <w:t>;</w:t>
      </w:r>
    </w:p>
    <w:p w14:paraId="5C61320D" w14:textId="77777777" w:rsidR="000A0F63" w:rsidRDefault="00E96ED0" w:rsidP="008D64E3">
      <w:pPr>
        <w:pBdr>
          <w:top w:val="single" w:sz="6" w:space="7" w:color="E3E3E3"/>
          <w:left w:val="single" w:sz="6" w:space="7" w:color="E3E3E3"/>
          <w:bottom w:val="single" w:sz="6" w:space="7" w:color="E3E3E3"/>
          <w:right w:val="single" w:sz="6" w:space="7" w:color="E3E3E3"/>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ascii="Consolas" w:eastAsia="Times New Roman" w:hAnsi="Consolas" w:cs="Consolas"/>
          <w:color w:val="333333"/>
          <w:sz w:val="20"/>
          <w:szCs w:val="20"/>
        </w:rPr>
      </w:pPr>
      <w:r w:rsidRPr="008D64E3">
        <w:rPr>
          <w:rFonts w:ascii="Consolas" w:eastAsia="Times New Roman" w:hAnsi="Consolas" w:cs="Consolas"/>
          <w:b/>
          <w:bCs/>
          <w:color w:val="007020"/>
          <w:sz w:val="20"/>
          <w:szCs w:val="20"/>
        </w:rPr>
        <w:t>CREATE</w:t>
      </w:r>
      <w:r w:rsidRPr="008D64E3">
        <w:rPr>
          <w:rFonts w:ascii="Consolas" w:eastAsia="Times New Roman" w:hAnsi="Consolas" w:cs="Consolas"/>
          <w:color w:val="333333"/>
          <w:sz w:val="20"/>
          <w:szCs w:val="20"/>
        </w:rPr>
        <w:t xml:space="preserve"> </w:t>
      </w:r>
      <w:r w:rsidRPr="008D64E3">
        <w:rPr>
          <w:rFonts w:ascii="Consolas" w:eastAsia="Times New Roman" w:hAnsi="Consolas" w:cs="Consolas"/>
          <w:b/>
          <w:bCs/>
          <w:color w:val="007020"/>
          <w:sz w:val="20"/>
          <w:szCs w:val="20"/>
        </w:rPr>
        <w:t>DATABASE</w:t>
      </w:r>
      <w:r w:rsidRPr="008D64E3">
        <w:rPr>
          <w:rFonts w:ascii="Consolas" w:eastAsia="Times New Roman" w:hAnsi="Consolas" w:cs="Consolas"/>
          <w:color w:val="333333"/>
          <w:sz w:val="20"/>
          <w:szCs w:val="20"/>
        </w:rPr>
        <w:t xml:space="preserve"> </w:t>
      </w:r>
      <w:r>
        <w:rPr>
          <w:sz w:val="28"/>
          <w:szCs w:val="28"/>
        </w:rPr>
        <w:t>validation_db</w:t>
      </w:r>
      <w:r w:rsidRPr="008D64E3">
        <w:rPr>
          <w:rFonts w:ascii="Consolas" w:eastAsia="Times New Roman" w:hAnsi="Consolas" w:cs="Consolas"/>
          <w:color w:val="333333"/>
          <w:sz w:val="20"/>
          <w:szCs w:val="20"/>
        </w:rPr>
        <w:t>;</w:t>
      </w:r>
    </w:p>
    <w:p w14:paraId="17C9FA63" w14:textId="77777777" w:rsidR="004D4DAF" w:rsidRPr="00596883" w:rsidRDefault="000A0F63" w:rsidP="00596883">
      <w:pP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w:eastAsia="Times New Roman" w:hAnsi="Courier" w:cs="Courier New"/>
          <w:color w:val="323232"/>
          <w:sz w:val="20"/>
          <w:szCs w:val="20"/>
        </w:rPr>
      </w:pPr>
      <w:r w:rsidRPr="000A0F63">
        <w:rPr>
          <w:rFonts w:ascii="Courier New" w:eastAsia="Times New Roman" w:hAnsi="Courier New" w:cs="Courier New"/>
          <w:color w:val="323232"/>
          <w:sz w:val="20"/>
          <w:szCs w:val="20"/>
          <w:bdr w:val="none" w:sz="0" w:space="0" w:color="auto" w:frame="1"/>
        </w:rPr>
        <w:t>GRANT ALL PRIVILEGES ON</w:t>
      </w:r>
      <w:r>
        <w:rPr>
          <w:rFonts w:ascii="Courier New" w:eastAsia="Times New Roman" w:hAnsi="Courier New" w:cs="Courier New"/>
          <w:color w:val="323232"/>
          <w:sz w:val="20"/>
          <w:szCs w:val="20"/>
          <w:bdr w:val="none" w:sz="0" w:space="0" w:color="auto" w:frame="1"/>
        </w:rPr>
        <w:t xml:space="preserve"> </w:t>
      </w:r>
      <w:r w:rsidRPr="00111BA8">
        <w:rPr>
          <w:sz w:val="40"/>
          <w:szCs w:val="40"/>
        </w:rPr>
        <w:t>newsletter_db</w:t>
      </w:r>
      <w:r>
        <w:rPr>
          <w:sz w:val="40"/>
          <w:szCs w:val="40"/>
        </w:rPr>
        <w:t xml:space="preserve">.* to </w:t>
      </w:r>
      <w:r w:rsidR="001B56AB">
        <w:rPr>
          <w:sz w:val="28"/>
          <w:szCs w:val="28"/>
        </w:rPr>
        <w:t>dtnewsletter@localhost</w:t>
      </w:r>
      <w:r w:rsidR="00990B44">
        <w:rPr>
          <w:sz w:val="28"/>
          <w:szCs w:val="28"/>
        </w:rPr>
        <w:t>;</w:t>
      </w:r>
    </w:p>
    <w:p w14:paraId="3A975D64" w14:textId="77777777" w:rsidR="004D4DAF" w:rsidRDefault="004D4DAF" w:rsidP="004D4DAF">
      <w:pP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sz w:val="28"/>
          <w:szCs w:val="28"/>
        </w:rPr>
      </w:pPr>
      <w:r w:rsidRPr="000A0F63">
        <w:rPr>
          <w:rFonts w:ascii="Courier New" w:eastAsia="Times New Roman" w:hAnsi="Courier New" w:cs="Courier New"/>
          <w:color w:val="323232"/>
          <w:sz w:val="20"/>
          <w:szCs w:val="20"/>
          <w:bdr w:val="none" w:sz="0" w:space="0" w:color="auto" w:frame="1"/>
        </w:rPr>
        <w:t>GRANT ALL PRIVILEGES ON</w:t>
      </w:r>
      <w:r>
        <w:rPr>
          <w:rFonts w:ascii="Courier New" w:eastAsia="Times New Roman" w:hAnsi="Courier New" w:cs="Courier New"/>
          <w:color w:val="323232"/>
          <w:sz w:val="20"/>
          <w:szCs w:val="20"/>
          <w:bdr w:val="none" w:sz="0" w:space="0" w:color="auto" w:frame="1"/>
        </w:rPr>
        <w:t xml:space="preserve"> </w:t>
      </w:r>
      <w:r w:rsidR="00A849D6" w:rsidRPr="00610FB5">
        <w:rPr>
          <w:sz w:val="28"/>
          <w:szCs w:val="28"/>
        </w:rPr>
        <w:t>dt</w:t>
      </w:r>
      <w:r w:rsidR="00A849D6">
        <w:rPr>
          <w:sz w:val="28"/>
          <w:szCs w:val="28"/>
        </w:rPr>
        <w:t>wave</w:t>
      </w:r>
      <w:r>
        <w:rPr>
          <w:sz w:val="40"/>
          <w:szCs w:val="40"/>
        </w:rPr>
        <w:t xml:space="preserve">.* to </w:t>
      </w:r>
      <w:r w:rsidR="00A849D6" w:rsidRPr="00610FB5">
        <w:rPr>
          <w:sz w:val="28"/>
          <w:szCs w:val="28"/>
        </w:rPr>
        <w:t>dt</w:t>
      </w:r>
      <w:r w:rsidR="00A849D6">
        <w:rPr>
          <w:sz w:val="28"/>
          <w:szCs w:val="28"/>
        </w:rPr>
        <w:t xml:space="preserve">wave </w:t>
      </w:r>
      <w:r w:rsidR="00FC4D4D">
        <w:rPr>
          <w:sz w:val="28"/>
          <w:szCs w:val="28"/>
        </w:rPr>
        <w:t>@localhost</w:t>
      </w:r>
      <w:r>
        <w:rPr>
          <w:sz w:val="28"/>
          <w:szCs w:val="28"/>
        </w:rPr>
        <w:t>;</w:t>
      </w:r>
    </w:p>
    <w:p w14:paraId="5BE68C5C" w14:textId="77777777" w:rsidR="000F341C" w:rsidRDefault="000F341C" w:rsidP="004D4DAF">
      <w:pP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sz w:val="28"/>
          <w:szCs w:val="28"/>
        </w:rPr>
      </w:pPr>
    </w:p>
    <w:p w14:paraId="36A386C1" w14:textId="77777777" w:rsidR="000F341C" w:rsidRPr="000A0F63" w:rsidRDefault="000F341C" w:rsidP="000F341C">
      <w:pP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w:eastAsia="Times New Roman" w:hAnsi="Courier" w:cs="Courier New"/>
          <w:color w:val="323232"/>
          <w:sz w:val="20"/>
          <w:szCs w:val="20"/>
        </w:rPr>
      </w:pPr>
      <w:r w:rsidRPr="000A0F63">
        <w:rPr>
          <w:rFonts w:ascii="Courier New" w:eastAsia="Times New Roman" w:hAnsi="Courier New" w:cs="Courier New"/>
          <w:color w:val="323232"/>
          <w:sz w:val="20"/>
          <w:szCs w:val="20"/>
          <w:bdr w:val="none" w:sz="0" w:space="0" w:color="auto" w:frame="1"/>
        </w:rPr>
        <w:lastRenderedPageBreak/>
        <w:t>GRANT ALL PRIVILEGES ON</w:t>
      </w:r>
      <w:r>
        <w:rPr>
          <w:rFonts w:ascii="Courier New" w:eastAsia="Times New Roman" w:hAnsi="Courier New" w:cs="Courier New"/>
          <w:color w:val="323232"/>
          <w:sz w:val="20"/>
          <w:szCs w:val="20"/>
          <w:bdr w:val="none" w:sz="0" w:space="0" w:color="auto" w:frame="1"/>
        </w:rPr>
        <w:t xml:space="preserve"> </w:t>
      </w:r>
      <w:r w:rsidR="00596883">
        <w:rPr>
          <w:sz w:val="28"/>
          <w:szCs w:val="28"/>
        </w:rPr>
        <w:t>validation_db</w:t>
      </w:r>
      <w:r>
        <w:rPr>
          <w:sz w:val="40"/>
          <w:szCs w:val="40"/>
        </w:rPr>
        <w:t xml:space="preserve">.* to </w:t>
      </w:r>
      <w:r w:rsidR="00F837FD">
        <w:rPr>
          <w:sz w:val="28"/>
          <w:szCs w:val="28"/>
        </w:rPr>
        <w:t>validationtool</w:t>
      </w:r>
      <w:r w:rsidR="008F59F2">
        <w:rPr>
          <w:sz w:val="28"/>
          <w:szCs w:val="28"/>
        </w:rPr>
        <w:t>@localhost</w:t>
      </w:r>
      <w:r w:rsidR="00F837FD">
        <w:rPr>
          <w:sz w:val="28"/>
          <w:szCs w:val="28"/>
        </w:rPr>
        <w:t>;</w:t>
      </w:r>
    </w:p>
    <w:p w14:paraId="3A757214" w14:textId="77777777" w:rsidR="000F341C" w:rsidRPr="000A0F63" w:rsidRDefault="000F341C" w:rsidP="004D4DAF">
      <w:pPr>
        <w:shd w:val="clear" w:color="auto" w:fill="ECEC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w:eastAsia="Times New Roman" w:hAnsi="Courier" w:cs="Courier New"/>
          <w:color w:val="323232"/>
          <w:sz w:val="20"/>
          <w:szCs w:val="20"/>
        </w:rPr>
      </w:pPr>
    </w:p>
    <w:p w14:paraId="46A64C8C" w14:textId="77777777" w:rsidR="004D4DAF" w:rsidRPr="008D64E3" w:rsidRDefault="004D4DAF" w:rsidP="008D64E3">
      <w:pPr>
        <w:pBdr>
          <w:top w:val="single" w:sz="6" w:space="7" w:color="E3E3E3"/>
          <w:left w:val="single" w:sz="6" w:space="7" w:color="E3E3E3"/>
          <w:bottom w:val="single" w:sz="6" w:space="7" w:color="E3E3E3"/>
          <w:right w:val="single" w:sz="6" w:space="7" w:color="E3E3E3"/>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uto"/>
        <w:rPr>
          <w:rFonts w:ascii="Consolas" w:eastAsia="Times New Roman" w:hAnsi="Consolas" w:cs="Consolas"/>
          <w:color w:val="333333"/>
          <w:sz w:val="20"/>
          <w:szCs w:val="20"/>
        </w:rPr>
      </w:pPr>
    </w:p>
    <w:p w14:paraId="74D3642F" w14:textId="77777777" w:rsidR="008D64E3" w:rsidRPr="00A00399" w:rsidRDefault="008D64E3" w:rsidP="00111BA8">
      <w:pPr>
        <w:rPr>
          <w:sz w:val="28"/>
          <w:szCs w:val="28"/>
        </w:rPr>
      </w:pPr>
    </w:p>
    <w:p w14:paraId="6CB74A4B" w14:textId="77777777" w:rsidR="00DD6755" w:rsidRDefault="00571CBF">
      <w:pPr>
        <w:rPr>
          <w:sz w:val="40"/>
          <w:szCs w:val="40"/>
        </w:rPr>
      </w:pPr>
      <w:r w:rsidRPr="00571CBF">
        <w:rPr>
          <w:sz w:val="40"/>
          <w:szCs w:val="40"/>
        </w:rPr>
        <w:t xml:space="preserve">sudo lsof -i -P </w:t>
      </w:r>
      <w:r>
        <w:rPr>
          <w:sz w:val="40"/>
          <w:szCs w:val="40"/>
        </w:rPr>
        <w:t>–</w:t>
      </w:r>
      <w:r w:rsidRPr="00571CBF">
        <w:rPr>
          <w:sz w:val="40"/>
          <w:szCs w:val="40"/>
        </w:rPr>
        <w:t>n</w:t>
      </w:r>
      <w:r>
        <w:rPr>
          <w:sz w:val="40"/>
          <w:szCs w:val="40"/>
        </w:rPr>
        <w:t xml:space="preserve">   --</w:t>
      </w:r>
      <w:r w:rsidRPr="00571CBF">
        <w:rPr>
          <w:sz w:val="40"/>
          <w:szCs w:val="40"/>
        </w:rPr>
        <w:sym w:font="Wingdings" w:char="F0E0"/>
      </w:r>
      <w:r>
        <w:rPr>
          <w:sz w:val="40"/>
          <w:szCs w:val="40"/>
        </w:rPr>
        <w:t xml:space="preserve"> To check which port number the application is using.</w:t>
      </w:r>
    </w:p>
    <w:p w14:paraId="4EAA1CC0" w14:textId="77777777" w:rsidR="00857D3B" w:rsidRDefault="00857D3B">
      <w:pPr>
        <w:rPr>
          <w:sz w:val="40"/>
          <w:szCs w:val="40"/>
        </w:rPr>
      </w:pPr>
      <w:r>
        <w:rPr>
          <w:sz w:val="40"/>
          <w:szCs w:val="40"/>
        </w:rPr>
        <w:t>Theerdhu@90</w:t>
      </w:r>
    </w:p>
    <w:p w14:paraId="6F1DD52D" w14:textId="77777777" w:rsidR="00F22C59" w:rsidRDefault="00F22C59">
      <w:pPr>
        <w:rPr>
          <w:sz w:val="40"/>
          <w:szCs w:val="40"/>
        </w:rPr>
      </w:pPr>
    </w:p>
    <w:p w14:paraId="668820F9" w14:textId="77777777" w:rsidR="00F22C59" w:rsidRPr="00F22C59" w:rsidRDefault="00F22C59" w:rsidP="00F22C59">
      <w:pPr>
        <w:rPr>
          <w:sz w:val="40"/>
          <w:szCs w:val="40"/>
        </w:rPr>
      </w:pPr>
      <w:r w:rsidRPr="00F22C59">
        <w:rPr>
          <w:sz w:val="40"/>
          <w:szCs w:val="40"/>
        </w:rPr>
        <w:t>/var/www/html/phpPgAdmin</w:t>
      </w:r>
    </w:p>
    <w:p w14:paraId="0F65D397" w14:textId="77777777" w:rsidR="00F22C59" w:rsidRPr="00F22C59" w:rsidRDefault="00F22C59" w:rsidP="00F22C59">
      <w:pPr>
        <w:rPr>
          <w:sz w:val="40"/>
          <w:szCs w:val="40"/>
        </w:rPr>
      </w:pPr>
    </w:p>
    <w:p w14:paraId="5073073E" w14:textId="77777777" w:rsidR="00F22C59" w:rsidRPr="00F22C59" w:rsidRDefault="00F22C59" w:rsidP="00F22C59">
      <w:pPr>
        <w:rPr>
          <w:sz w:val="40"/>
          <w:szCs w:val="40"/>
        </w:rPr>
      </w:pPr>
    </w:p>
    <w:p w14:paraId="67E9C8FC" w14:textId="77777777" w:rsidR="00F22C59" w:rsidRPr="00F22C59" w:rsidRDefault="00F22C59" w:rsidP="00F22C59">
      <w:pPr>
        <w:rPr>
          <w:sz w:val="40"/>
          <w:szCs w:val="40"/>
        </w:rPr>
      </w:pPr>
    </w:p>
    <w:p w14:paraId="0ED0683B" w14:textId="77777777" w:rsidR="00F22C59" w:rsidRPr="00F22C59" w:rsidRDefault="00F22C59" w:rsidP="00F22C59">
      <w:pPr>
        <w:rPr>
          <w:sz w:val="40"/>
          <w:szCs w:val="40"/>
        </w:rPr>
      </w:pPr>
      <w:r w:rsidRPr="00F22C59">
        <w:rPr>
          <w:sz w:val="40"/>
          <w:szCs w:val="40"/>
        </w:rPr>
        <w:t>server {</w:t>
      </w:r>
    </w:p>
    <w:p w14:paraId="6C3B5C7F" w14:textId="77777777" w:rsidR="00F22C59" w:rsidRPr="00F22C59" w:rsidRDefault="00F22C59" w:rsidP="00F22C59">
      <w:pPr>
        <w:rPr>
          <w:sz w:val="40"/>
          <w:szCs w:val="40"/>
        </w:rPr>
      </w:pPr>
      <w:r w:rsidRPr="00F22C59">
        <w:rPr>
          <w:sz w:val="40"/>
          <w:szCs w:val="40"/>
        </w:rPr>
        <w:t xml:space="preserve">    location / {</w:t>
      </w:r>
    </w:p>
    <w:p w14:paraId="3C5875C3" w14:textId="77777777" w:rsidR="00F22C59" w:rsidRPr="00F22C59" w:rsidRDefault="00F22C59" w:rsidP="00F22C59">
      <w:pPr>
        <w:rPr>
          <w:sz w:val="40"/>
          <w:szCs w:val="40"/>
        </w:rPr>
      </w:pPr>
      <w:r w:rsidRPr="00F22C59">
        <w:rPr>
          <w:sz w:val="40"/>
          <w:szCs w:val="40"/>
        </w:rPr>
        <w:t xml:space="preserve">        proxy_pass http://localhost:8000;</w:t>
      </w:r>
    </w:p>
    <w:p w14:paraId="28AA9CF9" w14:textId="77777777" w:rsidR="00F22C59" w:rsidRPr="00F22C59" w:rsidRDefault="00F22C59" w:rsidP="00F22C59">
      <w:pPr>
        <w:rPr>
          <w:sz w:val="40"/>
          <w:szCs w:val="40"/>
        </w:rPr>
      </w:pPr>
      <w:r w:rsidRPr="00F22C59">
        <w:rPr>
          <w:sz w:val="40"/>
          <w:szCs w:val="40"/>
        </w:rPr>
        <w:t xml:space="preserve">        proxy_set_header Host $host;</w:t>
      </w:r>
    </w:p>
    <w:p w14:paraId="3454BBD9" w14:textId="77777777" w:rsidR="00F22C59" w:rsidRPr="00F22C59" w:rsidRDefault="00F22C59" w:rsidP="00F22C59">
      <w:pPr>
        <w:rPr>
          <w:sz w:val="40"/>
          <w:szCs w:val="40"/>
        </w:rPr>
      </w:pPr>
      <w:r w:rsidRPr="00F22C59">
        <w:rPr>
          <w:sz w:val="40"/>
          <w:szCs w:val="40"/>
        </w:rPr>
        <w:t xml:space="preserve">        proxy_set_header X-Real-IP $remote_addr;</w:t>
      </w:r>
    </w:p>
    <w:p w14:paraId="31B740EF" w14:textId="77777777" w:rsidR="00F22C59" w:rsidRPr="00F22C59" w:rsidRDefault="00F22C59" w:rsidP="00F22C59">
      <w:pPr>
        <w:rPr>
          <w:sz w:val="40"/>
          <w:szCs w:val="40"/>
        </w:rPr>
      </w:pPr>
      <w:r w:rsidRPr="00F22C59">
        <w:rPr>
          <w:sz w:val="40"/>
          <w:szCs w:val="40"/>
        </w:rPr>
        <w:t xml:space="preserve">    }</w:t>
      </w:r>
    </w:p>
    <w:p w14:paraId="5E42E724" w14:textId="77777777" w:rsidR="00F22C59" w:rsidRPr="00F22C59" w:rsidRDefault="00F22C59" w:rsidP="00F22C59">
      <w:pPr>
        <w:rPr>
          <w:sz w:val="40"/>
          <w:szCs w:val="40"/>
        </w:rPr>
      </w:pPr>
      <w:r w:rsidRPr="00F22C59">
        <w:rPr>
          <w:sz w:val="40"/>
          <w:szCs w:val="40"/>
        </w:rPr>
        <w:lastRenderedPageBreak/>
        <w:t xml:space="preserve">    location /static {</w:t>
      </w:r>
    </w:p>
    <w:p w14:paraId="47AA3382" w14:textId="77777777" w:rsidR="00F22C59" w:rsidRPr="00F22C59" w:rsidRDefault="00F22C59" w:rsidP="00F22C59">
      <w:pPr>
        <w:rPr>
          <w:sz w:val="40"/>
          <w:szCs w:val="40"/>
        </w:rPr>
      </w:pPr>
      <w:r w:rsidRPr="00F22C59">
        <w:rPr>
          <w:sz w:val="40"/>
          <w:szCs w:val="40"/>
        </w:rPr>
        <w:t xml:space="preserve">        alias  /home/www/flask_project/static/;</w:t>
      </w:r>
    </w:p>
    <w:p w14:paraId="6786DD7D" w14:textId="77777777" w:rsidR="00F22C59" w:rsidRPr="00F22C59" w:rsidRDefault="00F22C59" w:rsidP="00F22C59">
      <w:pPr>
        <w:rPr>
          <w:sz w:val="40"/>
          <w:szCs w:val="40"/>
        </w:rPr>
      </w:pPr>
      <w:r w:rsidRPr="00F22C59">
        <w:rPr>
          <w:sz w:val="40"/>
          <w:szCs w:val="40"/>
        </w:rPr>
        <w:t xml:space="preserve">    }</w:t>
      </w:r>
    </w:p>
    <w:p w14:paraId="3BEBE764" w14:textId="77777777" w:rsidR="00F22C59" w:rsidRPr="00DD6755" w:rsidRDefault="00F22C59" w:rsidP="00F22C59">
      <w:pPr>
        <w:rPr>
          <w:sz w:val="40"/>
          <w:szCs w:val="40"/>
        </w:rPr>
      </w:pPr>
      <w:r w:rsidRPr="00F22C59">
        <w:rPr>
          <w:sz w:val="40"/>
          <w:szCs w:val="40"/>
        </w:rPr>
        <w:t>}</w:t>
      </w:r>
    </w:p>
    <w:p w14:paraId="6418BF24" w14:textId="77777777" w:rsidR="00DD6755" w:rsidRDefault="00DD6755">
      <w:pPr>
        <w:rPr>
          <w:sz w:val="40"/>
          <w:szCs w:val="40"/>
          <w:vertAlign w:val="subscript"/>
        </w:rPr>
      </w:pPr>
    </w:p>
    <w:p w14:paraId="2469C3C9" w14:textId="77777777" w:rsidR="00DB484D" w:rsidRDefault="00DB484D">
      <w:pPr>
        <w:rPr>
          <w:sz w:val="40"/>
          <w:szCs w:val="40"/>
          <w:vertAlign w:val="subscript"/>
        </w:rPr>
      </w:pPr>
    </w:p>
    <w:p w14:paraId="0888CB97" w14:textId="77777777" w:rsidR="00DB484D" w:rsidRPr="00DB484D" w:rsidRDefault="00DB484D" w:rsidP="00DB484D">
      <w:pPr>
        <w:rPr>
          <w:sz w:val="40"/>
          <w:szCs w:val="40"/>
          <w:vertAlign w:val="subscript"/>
        </w:rPr>
      </w:pPr>
      <w:r w:rsidRPr="00DB484D">
        <w:rPr>
          <w:sz w:val="40"/>
          <w:szCs w:val="40"/>
          <w:vertAlign w:val="subscript"/>
        </w:rPr>
        <w:t>ALTER TABLESPACE SYSTEM</w:t>
      </w:r>
    </w:p>
    <w:p w14:paraId="02F723F8" w14:textId="77777777" w:rsidR="00DB484D" w:rsidRPr="00DB484D" w:rsidRDefault="00DB484D" w:rsidP="00DB484D">
      <w:pPr>
        <w:rPr>
          <w:sz w:val="40"/>
          <w:szCs w:val="40"/>
          <w:vertAlign w:val="subscript"/>
        </w:rPr>
      </w:pPr>
      <w:r w:rsidRPr="00DB484D">
        <w:rPr>
          <w:sz w:val="40"/>
          <w:szCs w:val="40"/>
          <w:vertAlign w:val="subscript"/>
        </w:rPr>
        <w:t xml:space="preserve"> ADD TEMPFILE 'tbs_temp_01.dat'</w:t>
      </w:r>
    </w:p>
    <w:p w14:paraId="5E2B98D7" w14:textId="77777777" w:rsidR="00DB484D" w:rsidRPr="00DB484D" w:rsidRDefault="00DB484D" w:rsidP="00DB484D">
      <w:pPr>
        <w:rPr>
          <w:sz w:val="40"/>
          <w:szCs w:val="40"/>
          <w:vertAlign w:val="subscript"/>
        </w:rPr>
      </w:pPr>
      <w:r w:rsidRPr="00DB484D">
        <w:rPr>
          <w:sz w:val="40"/>
          <w:szCs w:val="40"/>
          <w:vertAlign w:val="subscript"/>
        </w:rPr>
        <w:t xml:space="preserve">   SIZE 500M</w:t>
      </w:r>
    </w:p>
    <w:p w14:paraId="49934F57" w14:textId="77777777" w:rsidR="00DB484D" w:rsidRPr="00DB484D" w:rsidRDefault="00DB484D" w:rsidP="00DB484D">
      <w:pPr>
        <w:rPr>
          <w:sz w:val="40"/>
          <w:szCs w:val="40"/>
          <w:vertAlign w:val="subscript"/>
        </w:rPr>
      </w:pPr>
      <w:r w:rsidRPr="00DB484D">
        <w:rPr>
          <w:sz w:val="40"/>
          <w:szCs w:val="40"/>
          <w:vertAlign w:val="subscript"/>
        </w:rPr>
        <w:t xml:space="preserve">   AUTOEXTEND ON;</w:t>
      </w:r>
    </w:p>
    <w:p w14:paraId="3357A847" w14:textId="77777777" w:rsidR="00DB484D" w:rsidRPr="00DB484D" w:rsidRDefault="00DB484D" w:rsidP="00DB484D">
      <w:pPr>
        <w:rPr>
          <w:sz w:val="40"/>
          <w:szCs w:val="40"/>
          <w:vertAlign w:val="subscript"/>
        </w:rPr>
      </w:pPr>
      <w:r w:rsidRPr="00DB484D">
        <w:rPr>
          <w:sz w:val="40"/>
          <w:szCs w:val="40"/>
          <w:vertAlign w:val="subscript"/>
        </w:rPr>
        <w:t xml:space="preserve">   </w:t>
      </w:r>
    </w:p>
    <w:p w14:paraId="44DF864E" w14:textId="77777777" w:rsidR="00DB484D" w:rsidRPr="00DB484D" w:rsidRDefault="00DB484D" w:rsidP="00DB484D">
      <w:pPr>
        <w:rPr>
          <w:sz w:val="40"/>
          <w:szCs w:val="40"/>
          <w:vertAlign w:val="subscript"/>
        </w:rPr>
      </w:pPr>
      <w:r w:rsidRPr="00DB484D">
        <w:rPr>
          <w:sz w:val="40"/>
          <w:szCs w:val="40"/>
          <w:vertAlign w:val="subscript"/>
        </w:rPr>
        <w:t>select df.tablespace_name "Tablespace",</w:t>
      </w:r>
    </w:p>
    <w:p w14:paraId="4E30485C" w14:textId="77777777" w:rsidR="00DB484D" w:rsidRPr="00DB484D" w:rsidRDefault="00DB484D" w:rsidP="00DB484D">
      <w:pPr>
        <w:rPr>
          <w:sz w:val="40"/>
          <w:szCs w:val="40"/>
          <w:vertAlign w:val="subscript"/>
        </w:rPr>
      </w:pPr>
      <w:r w:rsidRPr="00DB484D">
        <w:rPr>
          <w:sz w:val="40"/>
          <w:szCs w:val="40"/>
          <w:vertAlign w:val="subscript"/>
        </w:rPr>
        <w:t>totalusedspace "Used MB",</w:t>
      </w:r>
    </w:p>
    <w:p w14:paraId="2D54CC16" w14:textId="77777777" w:rsidR="00DB484D" w:rsidRPr="00DB484D" w:rsidRDefault="00DB484D" w:rsidP="00DB484D">
      <w:pPr>
        <w:rPr>
          <w:sz w:val="40"/>
          <w:szCs w:val="40"/>
          <w:vertAlign w:val="subscript"/>
        </w:rPr>
      </w:pPr>
      <w:r w:rsidRPr="00DB484D">
        <w:rPr>
          <w:sz w:val="40"/>
          <w:szCs w:val="40"/>
          <w:vertAlign w:val="subscript"/>
        </w:rPr>
        <w:t>(df.totalspace - tu.totalusedspace) "Free MB",</w:t>
      </w:r>
    </w:p>
    <w:p w14:paraId="29263997" w14:textId="77777777" w:rsidR="00DB484D" w:rsidRPr="00DB484D" w:rsidRDefault="00DB484D" w:rsidP="00DB484D">
      <w:pPr>
        <w:rPr>
          <w:sz w:val="40"/>
          <w:szCs w:val="40"/>
          <w:vertAlign w:val="subscript"/>
        </w:rPr>
      </w:pPr>
      <w:r w:rsidRPr="00DB484D">
        <w:rPr>
          <w:sz w:val="40"/>
          <w:szCs w:val="40"/>
          <w:vertAlign w:val="subscript"/>
        </w:rPr>
        <w:t>df.totalspace "Total MB",</w:t>
      </w:r>
    </w:p>
    <w:p w14:paraId="3A7C2847" w14:textId="77777777" w:rsidR="00DB484D" w:rsidRPr="00DB484D" w:rsidRDefault="00DB484D" w:rsidP="00DB484D">
      <w:pPr>
        <w:rPr>
          <w:sz w:val="40"/>
          <w:szCs w:val="40"/>
          <w:vertAlign w:val="subscript"/>
        </w:rPr>
      </w:pPr>
      <w:r w:rsidRPr="00DB484D">
        <w:rPr>
          <w:sz w:val="40"/>
          <w:szCs w:val="40"/>
          <w:vertAlign w:val="subscript"/>
        </w:rPr>
        <w:t>round(100 * ( (df.totalspace - tu.totalusedspace)/ df.totalspace))</w:t>
      </w:r>
    </w:p>
    <w:p w14:paraId="4821FE24" w14:textId="77777777" w:rsidR="00DB484D" w:rsidRPr="00DB484D" w:rsidRDefault="00DB484D" w:rsidP="00DB484D">
      <w:pPr>
        <w:rPr>
          <w:sz w:val="40"/>
          <w:szCs w:val="40"/>
          <w:vertAlign w:val="subscript"/>
        </w:rPr>
      </w:pPr>
      <w:r w:rsidRPr="00DB484D">
        <w:rPr>
          <w:sz w:val="40"/>
          <w:szCs w:val="40"/>
          <w:vertAlign w:val="subscript"/>
        </w:rPr>
        <w:t>"Pct. Free"</w:t>
      </w:r>
    </w:p>
    <w:p w14:paraId="5B1F7674" w14:textId="77777777" w:rsidR="00DB484D" w:rsidRPr="00DB484D" w:rsidRDefault="00DB484D" w:rsidP="00DB484D">
      <w:pPr>
        <w:rPr>
          <w:sz w:val="40"/>
          <w:szCs w:val="40"/>
          <w:vertAlign w:val="subscript"/>
        </w:rPr>
      </w:pPr>
      <w:r w:rsidRPr="00DB484D">
        <w:rPr>
          <w:sz w:val="40"/>
          <w:szCs w:val="40"/>
          <w:vertAlign w:val="subscript"/>
        </w:rPr>
        <w:lastRenderedPageBreak/>
        <w:t>from</w:t>
      </w:r>
    </w:p>
    <w:p w14:paraId="61103600" w14:textId="77777777" w:rsidR="00DB484D" w:rsidRPr="00DB484D" w:rsidRDefault="00DB484D" w:rsidP="00DB484D">
      <w:pPr>
        <w:rPr>
          <w:sz w:val="40"/>
          <w:szCs w:val="40"/>
          <w:vertAlign w:val="subscript"/>
        </w:rPr>
      </w:pPr>
      <w:r w:rsidRPr="00DB484D">
        <w:rPr>
          <w:sz w:val="40"/>
          <w:szCs w:val="40"/>
          <w:vertAlign w:val="subscript"/>
        </w:rPr>
        <w:t>(select tablespace_name,</w:t>
      </w:r>
    </w:p>
    <w:p w14:paraId="45F4937D" w14:textId="77777777" w:rsidR="00DB484D" w:rsidRPr="00DB484D" w:rsidRDefault="00DB484D" w:rsidP="00DB484D">
      <w:pPr>
        <w:rPr>
          <w:sz w:val="40"/>
          <w:szCs w:val="40"/>
          <w:vertAlign w:val="subscript"/>
        </w:rPr>
      </w:pPr>
      <w:r w:rsidRPr="00DB484D">
        <w:rPr>
          <w:sz w:val="40"/>
          <w:szCs w:val="40"/>
          <w:vertAlign w:val="subscript"/>
        </w:rPr>
        <w:t>round(sum(bytes) / 1048576) TotalSpace</w:t>
      </w:r>
    </w:p>
    <w:p w14:paraId="52CAF50E" w14:textId="77777777" w:rsidR="00DB484D" w:rsidRPr="00DB484D" w:rsidRDefault="00DB484D" w:rsidP="00DB484D">
      <w:pPr>
        <w:rPr>
          <w:sz w:val="40"/>
          <w:szCs w:val="40"/>
          <w:vertAlign w:val="subscript"/>
        </w:rPr>
      </w:pPr>
      <w:r w:rsidRPr="00DB484D">
        <w:rPr>
          <w:sz w:val="40"/>
          <w:szCs w:val="40"/>
          <w:vertAlign w:val="subscript"/>
        </w:rPr>
        <w:t xml:space="preserve">from dba_data_files </w:t>
      </w:r>
    </w:p>
    <w:p w14:paraId="4F280156" w14:textId="77777777" w:rsidR="00DB484D" w:rsidRPr="00DB484D" w:rsidRDefault="00DB484D" w:rsidP="00DB484D">
      <w:pPr>
        <w:rPr>
          <w:sz w:val="40"/>
          <w:szCs w:val="40"/>
          <w:vertAlign w:val="subscript"/>
        </w:rPr>
      </w:pPr>
      <w:r w:rsidRPr="00DB484D">
        <w:rPr>
          <w:sz w:val="40"/>
          <w:szCs w:val="40"/>
          <w:vertAlign w:val="subscript"/>
        </w:rPr>
        <w:t>group by tablespace_name) df,</w:t>
      </w:r>
    </w:p>
    <w:p w14:paraId="4CC8259F" w14:textId="77777777" w:rsidR="00DB484D" w:rsidRPr="00DB484D" w:rsidRDefault="00DB484D" w:rsidP="00DB484D">
      <w:pPr>
        <w:rPr>
          <w:sz w:val="40"/>
          <w:szCs w:val="40"/>
          <w:vertAlign w:val="subscript"/>
        </w:rPr>
      </w:pPr>
      <w:r w:rsidRPr="00DB484D">
        <w:rPr>
          <w:sz w:val="40"/>
          <w:szCs w:val="40"/>
          <w:vertAlign w:val="subscript"/>
        </w:rPr>
        <w:t>(select round(sum(bytes)/(1024*1024)) totalusedspace, tablespace_name</w:t>
      </w:r>
    </w:p>
    <w:p w14:paraId="35581563" w14:textId="77777777" w:rsidR="00DB484D" w:rsidRPr="00DB484D" w:rsidRDefault="00DB484D" w:rsidP="00DB484D">
      <w:pPr>
        <w:rPr>
          <w:sz w:val="40"/>
          <w:szCs w:val="40"/>
          <w:vertAlign w:val="subscript"/>
        </w:rPr>
      </w:pPr>
      <w:r w:rsidRPr="00DB484D">
        <w:rPr>
          <w:sz w:val="40"/>
          <w:szCs w:val="40"/>
          <w:vertAlign w:val="subscript"/>
        </w:rPr>
        <w:t xml:space="preserve">from dba_segments </w:t>
      </w:r>
    </w:p>
    <w:p w14:paraId="0F393B87" w14:textId="77777777" w:rsidR="00DB484D" w:rsidRPr="00DB484D" w:rsidRDefault="00DB484D" w:rsidP="00DB484D">
      <w:pPr>
        <w:rPr>
          <w:sz w:val="40"/>
          <w:szCs w:val="40"/>
          <w:vertAlign w:val="subscript"/>
        </w:rPr>
      </w:pPr>
      <w:r w:rsidRPr="00DB484D">
        <w:rPr>
          <w:sz w:val="40"/>
          <w:szCs w:val="40"/>
          <w:vertAlign w:val="subscript"/>
        </w:rPr>
        <w:t>group by tablespace_name) tu</w:t>
      </w:r>
    </w:p>
    <w:p w14:paraId="21AD653D" w14:textId="77777777" w:rsidR="00DB484D" w:rsidRPr="00DB484D" w:rsidRDefault="00DB484D" w:rsidP="00DB484D">
      <w:pPr>
        <w:rPr>
          <w:sz w:val="40"/>
          <w:szCs w:val="40"/>
          <w:vertAlign w:val="subscript"/>
        </w:rPr>
      </w:pPr>
      <w:r w:rsidRPr="00DB484D">
        <w:rPr>
          <w:sz w:val="40"/>
          <w:szCs w:val="40"/>
          <w:vertAlign w:val="subscript"/>
        </w:rPr>
        <w:t>where df.tablespace_name = tu.tablespace_name ;</w:t>
      </w:r>
    </w:p>
    <w:p w14:paraId="14119BAC" w14:textId="77777777" w:rsidR="00DB484D" w:rsidRPr="00DB484D" w:rsidRDefault="00DB484D" w:rsidP="00DB484D">
      <w:pPr>
        <w:rPr>
          <w:sz w:val="40"/>
          <w:szCs w:val="40"/>
          <w:vertAlign w:val="subscript"/>
        </w:rPr>
      </w:pPr>
    </w:p>
    <w:p w14:paraId="028DC60B" w14:textId="77777777" w:rsidR="00DB484D" w:rsidRPr="00DB484D" w:rsidRDefault="00DB484D" w:rsidP="00DB484D">
      <w:pPr>
        <w:rPr>
          <w:sz w:val="40"/>
          <w:szCs w:val="40"/>
          <w:vertAlign w:val="subscript"/>
        </w:rPr>
      </w:pPr>
    </w:p>
    <w:p w14:paraId="13F33C16" w14:textId="77777777" w:rsidR="00DB484D" w:rsidRPr="00DB484D" w:rsidRDefault="00DB484D" w:rsidP="00DB484D">
      <w:pPr>
        <w:rPr>
          <w:sz w:val="40"/>
          <w:szCs w:val="40"/>
          <w:vertAlign w:val="subscript"/>
        </w:rPr>
      </w:pPr>
    </w:p>
    <w:p w14:paraId="7554D249" w14:textId="77777777" w:rsidR="00DB484D" w:rsidRPr="00DB484D" w:rsidRDefault="00DB484D" w:rsidP="00DB484D">
      <w:pPr>
        <w:rPr>
          <w:sz w:val="40"/>
          <w:szCs w:val="40"/>
          <w:vertAlign w:val="subscript"/>
        </w:rPr>
      </w:pPr>
      <w:r w:rsidRPr="00DB484D">
        <w:rPr>
          <w:sz w:val="40"/>
          <w:szCs w:val="40"/>
          <w:vertAlign w:val="subscript"/>
        </w:rPr>
        <w:t>ALTER TABLESPACE SYSTEM</w:t>
      </w:r>
    </w:p>
    <w:p w14:paraId="52143780" w14:textId="77777777" w:rsidR="00DB484D" w:rsidRPr="00DB484D" w:rsidRDefault="00DB484D" w:rsidP="00DB484D">
      <w:pPr>
        <w:rPr>
          <w:sz w:val="40"/>
          <w:szCs w:val="40"/>
          <w:vertAlign w:val="subscript"/>
        </w:rPr>
      </w:pPr>
      <w:r w:rsidRPr="00DB484D">
        <w:rPr>
          <w:sz w:val="40"/>
          <w:szCs w:val="40"/>
          <w:vertAlign w:val="subscript"/>
        </w:rPr>
        <w:t xml:space="preserve">ADD </w:t>
      </w:r>
    </w:p>
    <w:p w14:paraId="6CA20270" w14:textId="77777777" w:rsidR="00DB484D" w:rsidRPr="00DB484D" w:rsidRDefault="00DB484D" w:rsidP="00DB484D">
      <w:pPr>
        <w:rPr>
          <w:sz w:val="40"/>
          <w:szCs w:val="40"/>
          <w:vertAlign w:val="subscript"/>
        </w:rPr>
      </w:pPr>
      <w:r w:rsidRPr="00DB484D">
        <w:rPr>
          <w:sz w:val="40"/>
          <w:szCs w:val="40"/>
          <w:vertAlign w:val="subscript"/>
        </w:rPr>
        <w:t>DATAFILE TEMP SIZE 138240K</w:t>
      </w:r>
    </w:p>
    <w:p w14:paraId="1E4473D5" w14:textId="77777777" w:rsidR="00DB484D" w:rsidRPr="00DB484D" w:rsidRDefault="00DB484D" w:rsidP="00DB484D">
      <w:pPr>
        <w:rPr>
          <w:sz w:val="40"/>
          <w:szCs w:val="40"/>
          <w:vertAlign w:val="subscript"/>
        </w:rPr>
      </w:pPr>
      <w:r w:rsidRPr="00DB484D">
        <w:rPr>
          <w:sz w:val="40"/>
          <w:szCs w:val="40"/>
          <w:vertAlign w:val="subscript"/>
        </w:rPr>
        <w:t xml:space="preserve">REUSE AUTOEXTEND </w:t>
      </w:r>
    </w:p>
    <w:p w14:paraId="431C70A5" w14:textId="77777777" w:rsidR="00DB484D" w:rsidRPr="00DB484D" w:rsidRDefault="00DB484D" w:rsidP="00DB484D">
      <w:pPr>
        <w:rPr>
          <w:sz w:val="40"/>
          <w:szCs w:val="40"/>
          <w:vertAlign w:val="subscript"/>
        </w:rPr>
      </w:pPr>
      <w:r w:rsidRPr="00DB484D">
        <w:rPr>
          <w:sz w:val="40"/>
          <w:szCs w:val="40"/>
          <w:vertAlign w:val="subscript"/>
        </w:rPr>
        <w:t xml:space="preserve">ON NEXT 10240K MAXSIZE 32767M; </w:t>
      </w:r>
    </w:p>
    <w:p w14:paraId="351A419C" w14:textId="77777777" w:rsidR="00DB484D" w:rsidRPr="00DB484D" w:rsidRDefault="00DB484D" w:rsidP="00DB484D">
      <w:pPr>
        <w:rPr>
          <w:sz w:val="40"/>
          <w:szCs w:val="40"/>
          <w:vertAlign w:val="subscript"/>
        </w:rPr>
      </w:pPr>
    </w:p>
    <w:p w14:paraId="4B53C514" w14:textId="77777777" w:rsidR="00DB484D" w:rsidRPr="00DB484D" w:rsidRDefault="00DB484D" w:rsidP="00DB484D">
      <w:pPr>
        <w:rPr>
          <w:sz w:val="40"/>
          <w:szCs w:val="40"/>
          <w:vertAlign w:val="subscript"/>
        </w:rPr>
      </w:pPr>
    </w:p>
    <w:p w14:paraId="67BC6E13" w14:textId="77777777" w:rsidR="00DB484D" w:rsidRPr="00DB484D" w:rsidRDefault="00DB484D" w:rsidP="00DB484D">
      <w:pPr>
        <w:rPr>
          <w:sz w:val="40"/>
          <w:szCs w:val="40"/>
          <w:vertAlign w:val="subscript"/>
        </w:rPr>
      </w:pPr>
    </w:p>
    <w:p w14:paraId="42D7B8A0" w14:textId="77777777" w:rsidR="00DB484D" w:rsidRPr="00DB484D" w:rsidRDefault="00DB484D" w:rsidP="00DB484D">
      <w:pPr>
        <w:rPr>
          <w:sz w:val="40"/>
          <w:szCs w:val="40"/>
          <w:vertAlign w:val="subscript"/>
        </w:rPr>
      </w:pPr>
    </w:p>
    <w:p w14:paraId="68D2B747" w14:textId="77777777" w:rsidR="00DB484D" w:rsidRPr="00DB484D" w:rsidRDefault="00DB484D" w:rsidP="00DB484D">
      <w:pPr>
        <w:rPr>
          <w:sz w:val="40"/>
          <w:szCs w:val="40"/>
          <w:vertAlign w:val="subscript"/>
        </w:rPr>
      </w:pPr>
    </w:p>
    <w:p w14:paraId="76CE00DF" w14:textId="77777777" w:rsidR="00DB484D" w:rsidRPr="00DB484D" w:rsidRDefault="00DB484D" w:rsidP="00DB484D">
      <w:pPr>
        <w:rPr>
          <w:sz w:val="40"/>
          <w:szCs w:val="40"/>
          <w:vertAlign w:val="subscript"/>
        </w:rPr>
      </w:pPr>
      <w:r w:rsidRPr="00DB484D">
        <w:rPr>
          <w:sz w:val="40"/>
          <w:szCs w:val="40"/>
          <w:vertAlign w:val="subscript"/>
        </w:rPr>
        <w:t>ALTER DATABASE DATAFILE '/u01/app/oracle/oradata/XE/system.dbf'</w:t>
      </w:r>
    </w:p>
    <w:p w14:paraId="5804624C" w14:textId="77777777" w:rsidR="00DB484D" w:rsidRDefault="00DB484D" w:rsidP="00DB484D">
      <w:pPr>
        <w:rPr>
          <w:sz w:val="40"/>
          <w:szCs w:val="40"/>
          <w:vertAlign w:val="subscript"/>
        </w:rPr>
      </w:pPr>
      <w:r w:rsidRPr="00DB484D">
        <w:rPr>
          <w:sz w:val="40"/>
          <w:szCs w:val="40"/>
          <w:vertAlign w:val="subscript"/>
        </w:rPr>
        <w:t xml:space="preserve">   RESIZE 1500M;</w:t>
      </w:r>
    </w:p>
    <w:p w14:paraId="3B3BDE0B" w14:textId="77777777" w:rsidR="00352E93" w:rsidRDefault="00352E93" w:rsidP="00DB484D">
      <w:pPr>
        <w:rPr>
          <w:sz w:val="40"/>
          <w:szCs w:val="40"/>
          <w:vertAlign w:val="subscript"/>
        </w:rPr>
      </w:pPr>
    </w:p>
    <w:p w14:paraId="02C21D13" w14:textId="77777777" w:rsidR="00352E93" w:rsidRDefault="00352E93" w:rsidP="00DB484D">
      <w:pPr>
        <w:rPr>
          <w:sz w:val="40"/>
          <w:szCs w:val="40"/>
          <w:vertAlign w:val="subscript"/>
        </w:rPr>
      </w:pPr>
    </w:p>
    <w:p w14:paraId="6BE2038B" w14:textId="77777777" w:rsidR="00352E93" w:rsidRPr="00352E93" w:rsidRDefault="00352E93" w:rsidP="00352E93">
      <w:pPr>
        <w:rPr>
          <w:sz w:val="40"/>
          <w:szCs w:val="40"/>
          <w:vertAlign w:val="subscript"/>
        </w:rPr>
      </w:pPr>
      <w:r w:rsidRPr="00352E93">
        <w:rPr>
          <w:sz w:val="40"/>
          <w:szCs w:val="40"/>
          <w:vertAlign w:val="subscript"/>
        </w:rPr>
        <w:t>nimmagth@HYRDNASDT01:/etc/init.d&gt; /etc/init.d/oracle-xe stop</w:t>
      </w:r>
    </w:p>
    <w:p w14:paraId="58AEDAB1" w14:textId="77777777" w:rsidR="00352E93" w:rsidRPr="00352E93" w:rsidRDefault="00352E93" w:rsidP="00352E93">
      <w:pPr>
        <w:rPr>
          <w:sz w:val="40"/>
          <w:szCs w:val="40"/>
          <w:vertAlign w:val="subscript"/>
        </w:rPr>
      </w:pPr>
      <w:r w:rsidRPr="00352E93">
        <w:rPr>
          <w:sz w:val="40"/>
          <w:szCs w:val="40"/>
          <w:vertAlign w:val="subscript"/>
        </w:rPr>
        <w:t>redirecting to systemctl stop oracle-xe.service</w:t>
      </w:r>
    </w:p>
    <w:p w14:paraId="47089822" w14:textId="77777777" w:rsidR="00352E93" w:rsidRPr="00352E93" w:rsidRDefault="00352E93" w:rsidP="00352E93">
      <w:pPr>
        <w:rPr>
          <w:sz w:val="40"/>
          <w:szCs w:val="40"/>
          <w:vertAlign w:val="subscript"/>
        </w:rPr>
      </w:pPr>
      <w:r w:rsidRPr="00352E93">
        <w:rPr>
          <w:sz w:val="40"/>
          <w:szCs w:val="40"/>
          <w:vertAlign w:val="subscript"/>
        </w:rPr>
        <w:t>==== AUTHENTICATING FOR org.freedesktop.systemd1.manage-units ===</w:t>
      </w:r>
    </w:p>
    <w:p w14:paraId="2FC13668" w14:textId="77777777" w:rsidR="00352E93" w:rsidRPr="00352E93" w:rsidRDefault="00352E93" w:rsidP="00352E93">
      <w:pPr>
        <w:rPr>
          <w:sz w:val="40"/>
          <w:szCs w:val="40"/>
          <w:vertAlign w:val="subscript"/>
        </w:rPr>
      </w:pPr>
      <w:r w:rsidRPr="00352E93">
        <w:rPr>
          <w:sz w:val="40"/>
          <w:szCs w:val="40"/>
          <w:vertAlign w:val="subscript"/>
        </w:rPr>
        <w:t>Authentication is required to stop 'oracle-xe.service'.</w:t>
      </w:r>
    </w:p>
    <w:p w14:paraId="2250F665" w14:textId="77777777" w:rsidR="00352E93" w:rsidRPr="00352E93" w:rsidRDefault="00352E93" w:rsidP="00352E93">
      <w:pPr>
        <w:rPr>
          <w:sz w:val="40"/>
          <w:szCs w:val="40"/>
          <w:vertAlign w:val="subscript"/>
        </w:rPr>
      </w:pPr>
      <w:r w:rsidRPr="00352E93">
        <w:rPr>
          <w:sz w:val="40"/>
          <w:szCs w:val="40"/>
          <w:vertAlign w:val="subscript"/>
        </w:rPr>
        <w:t>Authenticating as: root</w:t>
      </w:r>
    </w:p>
    <w:p w14:paraId="17094687" w14:textId="77777777" w:rsidR="00352E93" w:rsidRPr="00352E93" w:rsidRDefault="00352E93" w:rsidP="00352E93">
      <w:pPr>
        <w:rPr>
          <w:sz w:val="40"/>
          <w:szCs w:val="40"/>
          <w:vertAlign w:val="subscript"/>
        </w:rPr>
      </w:pPr>
      <w:r w:rsidRPr="00352E93">
        <w:rPr>
          <w:sz w:val="40"/>
          <w:szCs w:val="40"/>
          <w:vertAlign w:val="subscript"/>
        </w:rPr>
        <w:t>Password:</w:t>
      </w:r>
    </w:p>
    <w:p w14:paraId="59E3679B" w14:textId="77777777" w:rsidR="00352E93" w:rsidRPr="00352E93" w:rsidRDefault="00352E93" w:rsidP="00352E93">
      <w:pPr>
        <w:rPr>
          <w:sz w:val="40"/>
          <w:szCs w:val="40"/>
          <w:vertAlign w:val="subscript"/>
        </w:rPr>
      </w:pPr>
      <w:r w:rsidRPr="00352E93">
        <w:rPr>
          <w:sz w:val="40"/>
          <w:szCs w:val="40"/>
          <w:vertAlign w:val="subscript"/>
        </w:rPr>
        <w:t>polkit-agent-helper-1: pam_authenticate failed: Authentication failure</w:t>
      </w:r>
    </w:p>
    <w:p w14:paraId="040A98DA" w14:textId="77777777" w:rsidR="00352E93" w:rsidRPr="00352E93" w:rsidRDefault="00352E93" w:rsidP="00352E93">
      <w:pPr>
        <w:rPr>
          <w:sz w:val="40"/>
          <w:szCs w:val="40"/>
          <w:vertAlign w:val="subscript"/>
        </w:rPr>
      </w:pPr>
      <w:r w:rsidRPr="00352E93">
        <w:rPr>
          <w:sz w:val="40"/>
          <w:szCs w:val="40"/>
          <w:vertAlign w:val="subscript"/>
        </w:rPr>
        <w:t>==== AUTHENTICATION FAILED ===</w:t>
      </w:r>
    </w:p>
    <w:p w14:paraId="25969A1F" w14:textId="77777777" w:rsidR="00352E93" w:rsidRPr="00352E93" w:rsidRDefault="00352E93" w:rsidP="00352E93">
      <w:pPr>
        <w:rPr>
          <w:sz w:val="40"/>
          <w:szCs w:val="40"/>
          <w:vertAlign w:val="subscript"/>
        </w:rPr>
      </w:pPr>
      <w:r w:rsidRPr="00352E93">
        <w:rPr>
          <w:sz w:val="40"/>
          <w:szCs w:val="40"/>
          <w:vertAlign w:val="subscript"/>
        </w:rPr>
        <w:lastRenderedPageBreak/>
        <w:t>Failed to stop oracle-xe.service: Access denied</w:t>
      </w:r>
    </w:p>
    <w:p w14:paraId="1DA35036" w14:textId="77777777" w:rsidR="00352E93" w:rsidRPr="00352E93" w:rsidRDefault="00352E93" w:rsidP="00352E93">
      <w:pPr>
        <w:rPr>
          <w:sz w:val="40"/>
          <w:szCs w:val="40"/>
          <w:vertAlign w:val="subscript"/>
        </w:rPr>
      </w:pPr>
      <w:r w:rsidRPr="00352E93">
        <w:rPr>
          <w:sz w:val="40"/>
          <w:szCs w:val="40"/>
          <w:vertAlign w:val="subscript"/>
        </w:rPr>
        <w:t>nimmagth@HYRDNASDT01:/etc/init.d&gt; sudo /etc/init.d/oracle-xe stop</w:t>
      </w:r>
    </w:p>
    <w:p w14:paraId="1D48DCE5" w14:textId="77777777" w:rsidR="00352E93" w:rsidRPr="00352E93" w:rsidRDefault="00352E93" w:rsidP="00352E93">
      <w:pPr>
        <w:rPr>
          <w:sz w:val="40"/>
          <w:szCs w:val="40"/>
          <w:vertAlign w:val="subscript"/>
        </w:rPr>
      </w:pPr>
      <w:r w:rsidRPr="00352E93">
        <w:rPr>
          <w:sz w:val="40"/>
          <w:szCs w:val="40"/>
          <w:vertAlign w:val="subscript"/>
        </w:rPr>
        <w:t>redirecting to systemctl stop oracle-xe.service</w:t>
      </w:r>
    </w:p>
    <w:p w14:paraId="0F4EF64A" w14:textId="77777777" w:rsidR="00352E93" w:rsidRPr="00352E93" w:rsidRDefault="00352E93" w:rsidP="00352E93">
      <w:pPr>
        <w:rPr>
          <w:sz w:val="40"/>
          <w:szCs w:val="40"/>
          <w:vertAlign w:val="subscript"/>
        </w:rPr>
      </w:pPr>
      <w:r w:rsidRPr="00352E93">
        <w:rPr>
          <w:sz w:val="40"/>
          <w:szCs w:val="40"/>
          <w:vertAlign w:val="subscript"/>
        </w:rPr>
        <w:t>nimmagth@HYRDNASDT01:/etc/init.d&gt;</w:t>
      </w:r>
    </w:p>
    <w:p w14:paraId="634B3817" w14:textId="77777777" w:rsidR="00352E93" w:rsidRPr="00352E93" w:rsidRDefault="00352E93" w:rsidP="00352E93">
      <w:pPr>
        <w:rPr>
          <w:sz w:val="40"/>
          <w:szCs w:val="40"/>
          <w:vertAlign w:val="subscript"/>
        </w:rPr>
      </w:pPr>
      <w:r w:rsidRPr="00352E93">
        <w:rPr>
          <w:sz w:val="40"/>
          <w:szCs w:val="40"/>
          <w:vertAlign w:val="subscript"/>
        </w:rPr>
        <w:t>nimmagth@HYRDNASDT01:/etc/init.d&gt;</w:t>
      </w:r>
    </w:p>
    <w:p w14:paraId="57B3C7EF" w14:textId="77777777" w:rsidR="00352E93" w:rsidRPr="00352E93" w:rsidRDefault="00352E93" w:rsidP="00352E93">
      <w:pPr>
        <w:rPr>
          <w:sz w:val="40"/>
          <w:szCs w:val="40"/>
          <w:vertAlign w:val="subscript"/>
        </w:rPr>
      </w:pPr>
      <w:r w:rsidRPr="00352E93">
        <w:rPr>
          <w:sz w:val="40"/>
          <w:szCs w:val="40"/>
          <w:vertAlign w:val="subscript"/>
        </w:rPr>
        <w:t>nimmagth@HYRDNASDT01:/etc/init.d&gt; sudo /etc/init.d/oracle-xe start</w:t>
      </w:r>
    </w:p>
    <w:p w14:paraId="270A0626" w14:textId="094F56F5" w:rsidR="00352E93" w:rsidRDefault="00352E93" w:rsidP="00352E93">
      <w:pPr>
        <w:rPr>
          <w:sz w:val="40"/>
          <w:szCs w:val="40"/>
          <w:vertAlign w:val="subscript"/>
        </w:rPr>
      </w:pPr>
      <w:r w:rsidRPr="00352E93">
        <w:rPr>
          <w:sz w:val="40"/>
          <w:szCs w:val="40"/>
          <w:vertAlign w:val="subscript"/>
        </w:rPr>
        <w:t>redirecting to systemctl start oracle-xe.service</w:t>
      </w:r>
    </w:p>
    <w:p w14:paraId="62CA03E9" w14:textId="6FEFFDB7" w:rsidR="001C3891" w:rsidRDefault="001C3891" w:rsidP="00352E93">
      <w:pPr>
        <w:rPr>
          <w:sz w:val="40"/>
          <w:szCs w:val="40"/>
          <w:vertAlign w:val="subscript"/>
        </w:rPr>
      </w:pPr>
      <w:r w:rsidRPr="001C3891">
        <w:rPr>
          <w:sz w:val="40"/>
          <w:szCs w:val="40"/>
          <w:vertAlign w:val="subscript"/>
        </w:rPr>
        <w:t>export LD_LIBRARY_PATH=/usr/lib/oracle/12.1/client64/lib:$LD_LIBRARY_PATH</w:t>
      </w:r>
    </w:p>
    <w:p w14:paraId="64E543B3" w14:textId="4A630B5C" w:rsidR="00E831F6" w:rsidRDefault="00E831F6" w:rsidP="00352E93">
      <w:pPr>
        <w:rPr>
          <w:sz w:val="40"/>
          <w:szCs w:val="40"/>
          <w:vertAlign w:val="subscript"/>
        </w:rPr>
      </w:pPr>
    </w:p>
    <w:p w14:paraId="54B7A063" w14:textId="650CAEBA" w:rsidR="00E831F6" w:rsidRDefault="0060037D" w:rsidP="00352E93">
      <w:pPr>
        <w:rPr>
          <w:sz w:val="40"/>
          <w:szCs w:val="40"/>
          <w:vertAlign w:val="subscript"/>
        </w:rPr>
      </w:pPr>
      <w:r w:rsidRPr="0060037D">
        <w:rPr>
          <w:sz w:val="40"/>
          <w:szCs w:val="40"/>
          <w:vertAlign w:val="subscript"/>
        </w:rPr>
        <w:t>export ORACLE_HOME=/u01/app/oracle/product/11.2.0/xe/</w:t>
      </w:r>
    </w:p>
    <w:p w14:paraId="3297F0E9" w14:textId="0A01DE3C" w:rsidR="0060037D" w:rsidRDefault="0060037D" w:rsidP="00352E93">
      <w:pPr>
        <w:rPr>
          <w:sz w:val="40"/>
          <w:szCs w:val="40"/>
          <w:vertAlign w:val="subscript"/>
        </w:rPr>
      </w:pPr>
    </w:p>
    <w:p w14:paraId="04B75122" w14:textId="3139F640" w:rsidR="0060037D" w:rsidRDefault="0060037D" w:rsidP="00352E93">
      <w:pPr>
        <w:rPr>
          <w:sz w:val="40"/>
          <w:szCs w:val="40"/>
          <w:vertAlign w:val="subscript"/>
        </w:rPr>
      </w:pPr>
      <w:r w:rsidRPr="0060037D">
        <w:rPr>
          <w:sz w:val="40"/>
          <w:szCs w:val="40"/>
          <w:vertAlign w:val="subscript"/>
        </w:rPr>
        <w:t>export PATH=/u01/app/oracle/product/11.2.0/xe/bin:$PATH</w:t>
      </w:r>
    </w:p>
    <w:p w14:paraId="0619B5FC" w14:textId="74C7E909" w:rsidR="003F02EC" w:rsidRDefault="003F02EC" w:rsidP="00352E93">
      <w:pPr>
        <w:rPr>
          <w:sz w:val="40"/>
          <w:szCs w:val="40"/>
          <w:vertAlign w:val="subscript"/>
        </w:rPr>
      </w:pPr>
      <w:r w:rsidRPr="003F02EC">
        <w:rPr>
          <w:sz w:val="40"/>
          <w:szCs w:val="40"/>
          <w:vertAlign w:val="subscript"/>
        </w:rPr>
        <w:t>export ORACLE_SID=xe</w:t>
      </w:r>
    </w:p>
    <w:p w14:paraId="3443E7EB" w14:textId="5FDD42B6" w:rsidR="00F6506C" w:rsidRDefault="00F6506C" w:rsidP="00352E93">
      <w:pPr>
        <w:rPr>
          <w:sz w:val="40"/>
          <w:szCs w:val="40"/>
          <w:vertAlign w:val="subscript"/>
        </w:rPr>
      </w:pPr>
      <w:r w:rsidRPr="00F6506C">
        <w:rPr>
          <w:sz w:val="40"/>
          <w:szCs w:val="40"/>
          <w:vertAlign w:val="subscript"/>
        </w:rPr>
        <w:t>lsnrctl start</w:t>
      </w:r>
    </w:p>
    <w:p w14:paraId="4DE2C3D9" w14:textId="0F80335A" w:rsidR="00D076ED" w:rsidRDefault="00D076ED" w:rsidP="00352E93">
      <w:pPr>
        <w:rPr>
          <w:sz w:val="40"/>
          <w:szCs w:val="40"/>
          <w:vertAlign w:val="subscript"/>
        </w:rPr>
      </w:pPr>
    </w:p>
    <w:p w14:paraId="443EBD2A" w14:textId="23B0ABEB" w:rsidR="00D076ED" w:rsidRDefault="00D076ED" w:rsidP="00352E93">
      <w:pPr>
        <w:rPr>
          <w:sz w:val="40"/>
          <w:szCs w:val="40"/>
          <w:vertAlign w:val="subscript"/>
        </w:rPr>
      </w:pPr>
      <w:r>
        <w:rPr>
          <w:sz w:val="40"/>
          <w:szCs w:val="40"/>
          <w:vertAlign w:val="subscript"/>
        </w:rPr>
        <w:t>Listner &amp; tns files in the below path</w:t>
      </w:r>
    </w:p>
    <w:p w14:paraId="4BC0104A" w14:textId="3E1CE647" w:rsidR="00D076ED" w:rsidRDefault="00D076ED" w:rsidP="00352E93">
      <w:pPr>
        <w:rPr>
          <w:sz w:val="40"/>
          <w:szCs w:val="40"/>
          <w:vertAlign w:val="subscript"/>
        </w:rPr>
      </w:pPr>
      <w:r w:rsidRPr="00D076ED">
        <w:rPr>
          <w:sz w:val="40"/>
          <w:szCs w:val="40"/>
          <w:vertAlign w:val="subscript"/>
        </w:rPr>
        <w:t>/u01/app/oracle/product/11.2.0/xe/network/admin</w:t>
      </w:r>
    </w:p>
    <w:p w14:paraId="348845B6" w14:textId="03D2E0A3" w:rsidR="003A66FC" w:rsidRPr="00352E93" w:rsidRDefault="003A66FC" w:rsidP="00352E93">
      <w:pPr>
        <w:rPr>
          <w:sz w:val="40"/>
          <w:szCs w:val="40"/>
          <w:vertAlign w:val="subscript"/>
        </w:rPr>
      </w:pPr>
      <w:r w:rsidRPr="003A66FC">
        <w:rPr>
          <w:sz w:val="40"/>
          <w:szCs w:val="40"/>
          <w:vertAlign w:val="subscript"/>
        </w:rPr>
        <w:lastRenderedPageBreak/>
        <w:t>sqlplus sys/sagar1990@xe as sysdba</w:t>
      </w:r>
    </w:p>
    <w:p w14:paraId="469AAFFA" w14:textId="77777777" w:rsidR="00352E93" w:rsidRDefault="008A7C8A" w:rsidP="00352E93">
      <w:pPr>
        <w:rPr>
          <w:sz w:val="40"/>
          <w:szCs w:val="40"/>
          <w:vertAlign w:val="subscript"/>
        </w:rPr>
      </w:pPr>
      <w:hyperlink r:id="rId13" w:history="1">
        <w:r w:rsidR="00220160" w:rsidRPr="00F02E79">
          <w:rPr>
            <w:rStyle w:val="Hyperlink"/>
            <w:sz w:val="40"/>
            <w:szCs w:val="40"/>
            <w:vertAlign w:val="subscript"/>
          </w:rPr>
          <w:t>nimmagth@HYRDNASDT01:/etc/init.d</w:t>
        </w:r>
      </w:hyperlink>
      <w:r w:rsidR="00352E93" w:rsidRPr="00352E93">
        <w:rPr>
          <w:sz w:val="40"/>
          <w:szCs w:val="40"/>
          <w:vertAlign w:val="subscript"/>
        </w:rPr>
        <w:t>&gt;</w:t>
      </w:r>
    </w:p>
    <w:p w14:paraId="375DF14C" w14:textId="77777777" w:rsidR="00220160" w:rsidRDefault="00220160" w:rsidP="00352E93">
      <w:pPr>
        <w:rPr>
          <w:sz w:val="40"/>
          <w:szCs w:val="40"/>
          <w:vertAlign w:val="subscript"/>
        </w:rPr>
      </w:pPr>
    </w:p>
    <w:p w14:paraId="29FEC488" w14:textId="77777777" w:rsidR="00220160" w:rsidRDefault="00220160" w:rsidP="00352E93">
      <w:pPr>
        <w:pBdr>
          <w:bottom w:val="single" w:sz="6" w:space="1" w:color="auto"/>
        </w:pBdr>
        <w:rPr>
          <w:sz w:val="40"/>
          <w:szCs w:val="40"/>
          <w:vertAlign w:val="subscript"/>
        </w:rPr>
      </w:pPr>
    </w:p>
    <w:p w14:paraId="2DC659AB" w14:textId="77777777" w:rsidR="00220160" w:rsidRDefault="00220160" w:rsidP="00352E93">
      <w:pPr>
        <w:rPr>
          <w:sz w:val="40"/>
          <w:szCs w:val="40"/>
          <w:vertAlign w:val="subscript"/>
        </w:rPr>
      </w:pPr>
    </w:p>
    <w:p w14:paraId="2D6ABACE" w14:textId="77777777" w:rsidR="00220160" w:rsidRDefault="00220160" w:rsidP="00352E93">
      <w:pPr>
        <w:rPr>
          <w:sz w:val="40"/>
          <w:szCs w:val="40"/>
          <w:vertAlign w:val="subscript"/>
        </w:rPr>
      </w:pPr>
      <w:r>
        <w:rPr>
          <w:sz w:val="40"/>
          <w:szCs w:val="40"/>
          <w:vertAlign w:val="subscript"/>
        </w:rPr>
        <w:t>configure proxy path</w:t>
      </w:r>
    </w:p>
    <w:p w14:paraId="728D47D3" w14:textId="77777777" w:rsidR="00220160" w:rsidRDefault="00220160" w:rsidP="00352E93">
      <w:pPr>
        <w:rPr>
          <w:sz w:val="40"/>
          <w:szCs w:val="40"/>
          <w:vertAlign w:val="subscript"/>
        </w:rPr>
      </w:pPr>
    </w:p>
    <w:p w14:paraId="3109656F" w14:textId="77777777" w:rsidR="00220160" w:rsidRDefault="00220160" w:rsidP="00220160">
      <w:pPr>
        <w:ind w:right="165"/>
      </w:pPr>
      <w:r>
        <w:t>export HTTPS_PROXY=http://nimmagat:Theerdhu90@usproxy.es.oneadp.com:8080/</w:t>
      </w:r>
    </w:p>
    <w:p w14:paraId="50852FDC" w14:textId="77777777" w:rsidR="00220160" w:rsidRDefault="00220160" w:rsidP="00220160">
      <w:r>
        <w:t>export HTTP_PROXY=http://nimmagat:Theerdhu90@usproxy.es.oneadp.com:8080/</w:t>
      </w:r>
    </w:p>
    <w:p w14:paraId="2089F147" w14:textId="77777777" w:rsidR="00721D09" w:rsidRDefault="00721D09" w:rsidP="00220160"/>
    <w:p w14:paraId="66F9E8EA" w14:textId="77777777" w:rsidR="00721D09" w:rsidRPr="00DD1FC7" w:rsidRDefault="00721D09" w:rsidP="00220160">
      <w:pPr>
        <w:rPr>
          <w:vertAlign w:val="subscript"/>
        </w:rPr>
      </w:pPr>
    </w:p>
    <w:p w14:paraId="1C6934B9" w14:textId="77777777" w:rsidR="00721D09" w:rsidRDefault="00721D09" w:rsidP="00220160"/>
    <w:p w14:paraId="0B185D46" w14:textId="579E320D" w:rsidR="00721D09" w:rsidRDefault="00721D09" w:rsidP="00721D09">
      <w:pPr>
        <w:ind w:right="165"/>
      </w:pPr>
      <w:r>
        <w:t>export HTTPS_PROXY=http://nimmagat:</w:t>
      </w:r>
      <w:r w:rsidR="00DD1FC7">
        <w:t>ILO</w:t>
      </w:r>
      <w:r w:rsidR="0044529D">
        <w:t>vemydad90</w:t>
      </w:r>
      <w:r>
        <w:t>@usproxy.es.oneadp.com:8080/</w:t>
      </w:r>
    </w:p>
    <w:p w14:paraId="40BF0585" w14:textId="4B46D227" w:rsidR="00721D09" w:rsidRDefault="00721D09" w:rsidP="00721D09">
      <w:r>
        <w:t>export HTTP_PROXY=http://nimmagat:</w:t>
      </w:r>
      <w:r w:rsidR="00DD1FC7">
        <w:t>ILO</w:t>
      </w:r>
      <w:r w:rsidR="0044529D">
        <w:t>vemydad90</w:t>
      </w:r>
      <w:r>
        <w:t>@usproxy.es.oneadp.com:8080/</w:t>
      </w:r>
    </w:p>
    <w:p w14:paraId="7B4396E7" w14:textId="77777777" w:rsidR="00721D09" w:rsidRDefault="00721D09" w:rsidP="00220160"/>
    <w:p w14:paraId="6B012915" w14:textId="77777777" w:rsidR="00721D09" w:rsidRDefault="00721D09" w:rsidP="00721D09">
      <w:pPr>
        <w:autoSpaceDE w:val="0"/>
        <w:autoSpaceDN w:val="0"/>
        <w:spacing w:before="40" w:after="40" w:line="240" w:lineRule="auto"/>
      </w:pPr>
      <w:r>
        <w:t>export HTTPS_PROXY=http://</w:t>
      </w:r>
      <w:r w:rsidR="00B311C8">
        <w:t>nimmagt</w:t>
      </w:r>
      <w:r w:rsidR="00B21516">
        <w:t>h</w:t>
      </w:r>
      <w:r w:rsidR="00B311C8">
        <w:t>:</w:t>
      </w:r>
      <w:r w:rsidR="008429D9">
        <w:t>Ilovemydad90</w:t>
      </w:r>
      <w:r w:rsidR="00B311C8">
        <w:t>@</w:t>
      </w:r>
      <w:r>
        <w:rPr>
          <w:rFonts w:ascii="Segoe UI" w:hAnsi="Segoe UI" w:cs="Segoe UI"/>
          <w:color w:val="000000"/>
          <w:sz w:val="20"/>
          <w:szCs w:val="20"/>
        </w:rPr>
        <w:t>11.0.6.39:8080/</w:t>
      </w:r>
    </w:p>
    <w:p w14:paraId="2691EC90" w14:textId="77777777" w:rsidR="00721D09" w:rsidRDefault="00721D09" w:rsidP="00721D09">
      <w:pPr>
        <w:autoSpaceDE w:val="0"/>
        <w:autoSpaceDN w:val="0"/>
        <w:spacing w:before="40" w:after="40" w:line="240" w:lineRule="auto"/>
      </w:pPr>
      <w:r>
        <w:t>export HTTP_PROXY=http://</w:t>
      </w:r>
      <w:r w:rsidR="00B311C8">
        <w:t>nimmagt</w:t>
      </w:r>
      <w:r w:rsidR="00B21516">
        <w:t>h</w:t>
      </w:r>
      <w:r w:rsidR="008429D9">
        <w:t>:</w:t>
      </w:r>
      <w:r w:rsidR="008429D9" w:rsidRPr="008429D9">
        <w:t xml:space="preserve"> </w:t>
      </w:r>
      <w:r w:rsidR="008429D9">
        <w:t>Ilovemydad90</w:t>
      </w:r>
      <w:r w:rsidR="00B311C8">
        <w:t>@</w:t>
      </w:r>
      <w:r>
        <w:rPr>
          <w:rFonts w:ascii="Segoe UI" w:hAnsi="Segoe UI" w:cs="Segoe UI"/>
          <w:color w:val="000000"/>
          <w:sz w:val="20"/>
          <w:szCs w:val="20"/>
        </w:rPr>
        <w:t>11.0.6.39:8080/</w:t>
      </w:r>
    </w:p>
    <w:p w14:paraId="472D1360" w14:textId="77777777" w:rsidR="00721D09" w:rsidRDefault="00721D09" w:rsidP="00721D09"/>
    <w:p w14:paraId="274D1328" w14:textId="77777777" w:rsidR="00455177" w:rsidRDefault="00455177" w:rsidP="00721D09"/>
    <w:p w14:paraId="52E4B1BC" w14:textId="7C16BD16" w:rsidR="00455177" w:rsidRDefault="00455177" w:rsidP="00455177">
      <w:pPr>
        <w:autoSpaceDE w:val="0"/>
        <w:autoSpaceDN w:val="0"/>
        <w:spacing w:before="40" w:after="40" w:line="240" w:lineRule="auto"/>
      </w:pPr>
      <w:r>
        <w:t>export HTTPS_PROXY=http://nimmagt</w:t>
      </w:r>
      <w:r w:rsidR="005E0EC0">
        <w:t>h</w:t>
      </w:r>
      <w:r>
        <w:t>:</w:t>
      </w:r>
      <w:r w:rsidR="00BE1200">
        <w:t>IL</w:t>
      </w:r>
      <w:r w:rsidR="00B62654">
        <w:t>O</w:t>
      </w:r>
      <w:r w:rsidR="005E0EC0">
        <w:t>vemydad90</w:t>
      </w:r>
      <w:r>
        <w:t>@</w:t>
      </w:r>
      <w:r>
        <w:rPr>
          <w:rFonts w:ascii="Segoe UI" w:hAnsi="Segoe UI" w:cs="Segoe UI"/>
          <w:color w:val="000000"/>
          <w:sz w:val="20"/>
          <w:szCs w:val="20"/>
        </w:rPr>
        <w:t>11.0.6.39:8080/</w:t>
      </w:r>
    </w:p>
    <w:p w14:paraId="2A8348B9" w14:textId="13E8054B" w:rsidR="00455177" w:rsidRDefault="00455177" w:rsidP="00455177">
      <w:pPr>
        <w:autoSpaceDE w:val="0"/>
        <w:autoSpaceDN w:val="0"/>
        <w:spacing w:before="40" w:after="40" w:line="240" w:lineRule="auto"/>
        <w:rPr>
          <w:rFonts w:ascii="Segoe UI" w:hAnsi="Segoe UI" w:cs="Segoe UI"/>
          <w:color w:val="000000"/>
          <w:sz w:val="20"/>
          <w:szCs w:val="20"/>
        </w:rPr>
      </w:pPr>
      <w:r>
        <w:t>export HTTP_PROXY=http://nimmagt</w:t>
      </w:r>
      <w:r w:rsidR="005E0EC0">
        <w:t>h</w:t>
      </w:r>
      <w:r>
        <w:t>:</w:t>
      </w:r>
      <w:r w:rsidR="00BE1200">
        <w:t>IL</w:t>
      </w:r>
      <w:r w:rsidR="00B62654">
        <w:t>O</w:t>
      </w:r>
      <w:r w:rsidR="005E0EC0">
        <w:t>vemydad90</w:t>
      </w:r>
      <w:r>
        <w:t>@</w:t>
      </w:r>
      <w:r>
        <w:rPr>
          <w:rFonts w:ascii="Segoe UI" w:hAnsi="Segoe UI" w:cs="Segoe UI"/>
          <w:color w:val="000000"/>
          <w:sz w:val="20"/>
          <w:szCs w:val="20"/>
        </w:rPr>
        <w:t>11.0.6.39:8080/</w:t>
      </w:r>
    </w:p>
    <w:p w14:paraId="0989A95E" w14:textId="77777777" w:rsidR="00CC4AB3" w:rsidRDefault="00CC4AB3" w:rsidP="00455177">
      <w:pPr>
        <w:autoSpaceDE w:val="0"/>
        <w:autoSpaceDN w:val="0"/>
        <w:spacing w:before="40" w:after="40" w:line="240" w:lineRule="auto"/>
        <w:rPr>
          <w:rFonts w:ascii="Segoe UI" w:hAnsi="Segoe UI" w:cs="Segoe UI"/>
          <w:color w:val="000000"/>
          <w:sz w:val="20"/>
          <w:szCs w:val="20"/>
        </w:rPr>
      </w:pPr>
    </w:p>
    <w:p w14:paraId="01332B8E" w14:textId="1D1176B4" w:rsidR="00CC4AB3" w:rsidRDefault="00AD056B" w:rsidP="00CC4AB3">
      <w:pPr>
        <w:autoSpaceDE w:val="0"/>
        <w:autoSpaceDN w:val="0"/>
        <w:spacing w:before="40" w:after="40" w:line="240" w:lineRule="auto"/>
      </w:pPr>
      <w:r>
        <w:t>SET</w:t>
      </w:r>
      <w:r w:rsidR="00CC4AB3">
        <w:t xml:space="preserve"> HTTPS_PROXY=http://nimmagth:</w:t>
      </w:r>
      <w:r w:rsidR="00B62654">
        <w:t>ILOvemydad90</w:t>
      </w:r>
      <w:r w:rsidR="00CC4AB3">
        <w:t>@</w:t>
      </w:r>
      <w:r w:rsidR="00A57B39">
        <w:rPr>
          <w:rFonts w:ascii="Segoe UI" w:hAnsi="Segoe UI" w:cs="Segoe UI"/>
          <w:color w:val="000000"/>
          <w:sz w:val="20"/>
          <w:szCs w:val="20"/>
        </w:rPr>
        <w:t>11.0.6.39</w:t>
      </w:r>
      <w:r w:rsidR="000D3777">
        <w:rPr>
          <w:rFonts w:ascii="Segoe UI" w:hAnsi="Segoe UI" w:cs="Segoe UI"/>
          <w:color w:val="000000"/>
          <w:sz w:val="20"/>
          <w:szCs w:val="20"/>
        </w:rPr>
        <w:t>:8080/</w:t>
      </w:r>
    </w:p>
    <w:p w14:paraId="231AA71A" w14:textId="2932CDE4" w:rsidR="00CC4AB3" w:rsidRDefault="00AD056B" w:rsidP="00CC4AB3">
      <w:pPr>
        <w:autoSpaceDE w:val="0"/>
        <w:autoSpaceDN w:val="0"/>
        <w:spacing w:before="40" w:after="40" w:line="240" w:lineRule="auto"/>
        <w:rPr>
          <w:rFonts w:ascii="Segoe UI" w:hAnsi="Segoe UI" w:cs="Segoe UI"/>
          <w:color w:val="000000"/>
          <w:sz w:val="20"/>
          <w:szCs w:val="20"/>
        </w:rPr>
      </w:pPr>
      <w:r>
        <w:t>SET</w:t>
      </w:r>
      <w:r w:rsidR="00CC4AB3">
        <w:t xml:space="preserve"> HTTP_PROXY=http://nimmagth:</w:t>
      </w:r>
      <w:r w:rsidR="00B62654">
        <w:t>ILOvemydad90</w:t>
      </w:r>
      <w:r w:rsidR="00CC4AB3">
        <w:t>@</w:t>
      </w:r>
      <w:r w:rsidR="00A57B39">
        <w:rPr>
          <w:rFonts w:ascii="Segoe UI" w:hAnsi="Segoe UI" w:cs="Segoe UI"/>
          <w:color w:val="000000"/>
          <w:sz w:val="20"/>
          <w:szCs w:val="20"/>
        </w:rPr>
        <w:t>11.0.6.39</w:t>
      </w:r>
      <w:r w:rsidR="000D3777">
        <w:rPr>
          <w:rFonts w:ascii="Segoe UI" w:hAnsi="Segoe UI" w:cs="Segoe UI"/>
          <w:color w:val="000000"/>
          <w:sz w:val="20"/>
          <w:szCs w:val="20"/>
        </w:rPr>
        <w:t>:8080/</w:t>
      </w:r>
    </w:p>
    <w:p w14:paraId="162C88E2" w14:textId="458C0CC2" w:rsidR="00825D96" w:rsidRDefault="00825D96" w:rsidP="00CC4AB3">
      <w:pPr>
        <w:autoSpaceDE w:val="0"/>
        <w:autoSpaceDN w:val="0"/>
        <w:spacing w:before="40" w:after="40" w:line="240" w:lineRule="auto"/>
        <w:rPr>
          <w:rFonts w:ascii="Segoe UI" w:hAnsi="Segoe UI" w:cs="Segoe UI"/>
          <w:color w:val="000000"/>
          <w:sz w:val="20"/>
          <w:szCs w:val="20"/>
        </w:rPr>
      </w:pPr>
    </w:p>
    <w:p w14:paraId="28D25355" w14:textId="27D3AA17" w:rsidR="00825D96" w:rsidRDefault="00825D96" w:rsidP="00CC4AB3">
      <w:pPr>
        <w:autoSpaceDE w:val="0"/>
        <w:autoSpaceDN w:val="0"/>
        <w:spacing w:before="40" w:after="40" w:line="240" w:lineRule="auto"/>
        <w:rPr>
          <w:rFonts w:ascii="Segoe UI" w:hAnsi="Segoe UI" w:cs="Segoe UI"/>
          <w:color w:val="000000"/>
          <w:sz w:val="20"/>
          <w:szCs w:val="20"/>
        </w:rPr>
      </w:pPr>
    </w:p>
    <w:p w14:paraId="7E30EF65" w14:textId="0855ADC5" w:rsidR="00825D96" w:rsidRDefault="00825D96" w:rsidP="00CC4AB3">
      <w:pPr>
        <w:autoSpaceDE w:val="0"/>
        <w:autoSpaceDN w:val="0"/>
        <w:spacing w:before="40" w:after="40" w:line="240" w:lineRule="auto"/>
      </w:pPr>
      <w:r>
        <w:t>SET HTTPS_PROXY=</w:t>
      </w:r>
      <w:r w:rsidRPr="00825D96">
        <w:t>https://geo-cluster150629-swg.ibosscloud.com/</w:t>
      </w:r>
    </w:p>
    <w:p w14:paraId="65D5C471" w14:textId="68041168" w:rsidR="00825D96" w:rsidRDefault="00825D96" w:rsidP="00825D96">
      <w:pPr>
        <w:autoSpaceDE w:val="0"/>
        <w:autoSpaceDN w:val="0"/>
        <w:spacing w:before="40" w:after="40" w:line="240" w:lineRule="auto"/>
      </w:pPr>
      <w:r>
        <w:t>SET HTTP_PROXY=</w:t>
      </w:r>
      <w:r w:rsidRPr="00825D96">
        <w:t xml:space="preserve"> https://geo-cluster150629-swg.ibosscloud.com/</w:t>
      </w:r>
    </w:p>
    <w:p w14:paraId="59F81CC1" w14:textId="54DE1CCF" w:rsidR="00825D96" w:rsidRDefault="00825D96" w:rsidP="00CC4AB3">
      <w:pPr>
        <w:autoSpaceDE w:val="0"/>
        <w:autoSpaceDN w:val="0"/>
        <w:spacing w:before="40" w:after="40" w:line="240" w:lineRule="auto"/>
      </w:pPr>
    </w:p>
    <w:p w14:paraId="508952FB" w14:textId="77777777" w:rsidR="00CC4AB3" w:rsidRDefault="00CC4AB3" w:rsidP="00455177">
      <w:pPr>
        <w:autoSpaceDE w:val="0"/>
        <w:autoSpaceDN w:val="0"/>
        <w:spacing w:before="40" w:after="40" w:line="240" w:lineRule="auto"/>
      </w:pPr>
    </w:p>
    <w:p w14:paraId="3F4157EA" w14:textId="2E69770F" w:rsidR="008429D9" w:rsidRDefault="008429D9" w:rsidP="008429D9">
      <w:pPr>
        <w:autoSpaceDE w:val="0"/>
        <w:autoSpaceDN w:val="0"/>
        <w:spacing w:before="40" w:after="40" w:line="240" w:lineRule="auto"/>
      </w:pPr>
      <w:r>
        <w:t>export HTTPS_PROXY=http://nimmagth:</w:t>
      </w:r>
      <w:r w:rsidR="00082015">
        <w:t>I</w:t>
      </w:r>
      <w:r w:rsidR="00BE1200">
        <w:t>L</w:t>
      </w:r>
      <w:r w:rsidR="00DD1FC7">
        <w:t>O</w:t>
      </w:r>
      <w:r>
        <w:t>vemydad90@</w:t>
      </w:r>
      <w:r w:rsidRPr="008429D9">
        <w:rPr>
          <w:rFonts w:ascii="Segoe UI" w:hAnsi="Segoe UI" w:cs="Segoe UI"/>
          <w:color w:val="000000"/>
          <w:sz w:val="20"/>
          <w:szCs w:val="20"/>
        </w:rPr>
        <w:t>11.164.4.26</w:t>
      </w:r>
      <w:r>
        <w:rPr>
          <w:rFonts w:ascii="Segoe UI" w:hAnsi="Segoe UI" w:cs="Segoe UI"/>
          <w:color w:val="000000"/>
          <w:sz w:val="20"/>
          <w:szCs w:val="20"/>
        </w:rPr>
        <w:t>:8080/</w:t>
      </w:r>
    </w:p>
    <w:p w14:paraId="48D67D61" w14:textId="407854A5" w:rsidR="008429D9" w:rsidRDefault="008429D9" w:rsidP="008429D9">
      <w:pPr>
        <w:autoSpaceDE w:val="0"/>
        <w:autoSpaceDN w:val="0"/>
        <w:spacing w:before="40" w:after="40" w:line="240" w:lineRule="auto"/>
      </w:pPr>
      <w:r>
        <w:t>export HTTP_PROXY=http://nimmagth:</w:t>
      </w:r>
      <w:r w:rsidR="00082015">
        <w:t>I</w:t>
      </w:r>
      <w:r w:rsidR="00BE1200">
        <w:t>L</w:t>
      </w:r>
      <w:r w:rsidR="00DD1FC7">
        <w:t>O</w:t>
      </w:r>
      <w:r>
        <w:t>vemydad90@</w:t>
      </w:r>
      <w:r w:rsidRPr="008429D9">
        <w:rPr>
          <w:rFonts w:ascii="Segoe UI" w:hAnsi="Segoe UI" w:cs="Segoe UI"/>
          <w:color w:val="000000"/>
          <w:sz w:val="20"/>
          <w:szCs w:val="20"/>
        </w:rPr>
        <w:t>11.164.4.26</w:t>
      </w:r>
      <w:r>
        <w:rPr>
          <w:rFonts w:ascii="Segoe UI" w:hAnsi="Segoe UI" w:cs="Segoe UI"/>
          <w:color w:val="000000"/>
          <w:sz w:val="20"/>
          <w:szCs w:val="20"/>
        </w:rPr>
        <w:t>:8080/</w:t>
      </w:r>
    </w:p>
    <w:p w14:paraId="6794D61E" w14:textId="77777777" w:rsidR="00455177" w:rsidRDefault="00455177" w:rsidP="00721D09"/>
    <w:p w14:paraId="53E71B9B" w14:textId="770F49EC" w:rsidR="001F4D2A" w:rsidRDefault="001F4D2A" w:rsidP="00721D09">
      <w:r w:rsidRPr="001F4D2A">
        <w:t>export HTTPS_PROXY=http://nimmagth:Ilovemydad90@hydproxy.es.oneadp.com/</w:t>
      </w:r>
    </w:p>
    <w:p w14:paraId="2093CC50" w14:textId="6111C9FD" w:rsidR="008A7C8A" w:rsidRDefault="008A7C8A" w:rsidP="00721D09"/>
    <w:p w14:paraId="61B372CA" w14:textId="77777777" w:rsidR="008A7C8A" w:rsidRPr="008A7C8A" w:rsidRDefault="008A7C8A" w:rsidP="008A7C8A">
      <w:pPr>
        <w:spacing w:before="150" w:after="300" w:line="240" w:lineRule="auto"/>
        <w:outlineLvl w:val="0"/>
        <w:rPr>
          <w:rFonts w:ascii="Segoe UI" w:eastAsia="Times New Roman" w:hAnsi="Segoe UI" w:cs="Segoe UI"/>
          <w:color w:val="172B4D"/>
          <w:spacing w:val="-2"/>
          <w:kern w:val="36"/>
          <w:sz w:val="36"/>
          <w:szCs w:val="36"/>
          <w:lang w:val="en-IN" w:eastAsia="en-GB"/>
        </w:rPr>
      </w:pPr>
      <w:r w:rsidRPr="008A7C8A">
        <w:rPr>
          <w:rFonts w:ascii="Segoe UI" w:eastAsia="Times New Roman" w:hAnsi="Segoe UI" w:cs="Segoe UI"/>
          <w:color w:val="172B4D"/>
          <w:spacing w:val="-2"/>
          <w:kern w:val="36"/>
          <w:sz w:val="36"/>
          <w:szCs w:val="36"/>
          <w:lang w:val="en-IN" w:eastAsia="en-GB"/>
        </w:rPr>
        <w:t>adp-proxy</w:t>
      </w:r>
    </w:p>
    <w:p w14:paraId="3C47A8EB" w14:textId="77777777" w:rsidR="008A7C8A" w:rsidRPr="008A7C8A" w:rsidRDefault="008A7C8A" w:rsidP="008A7C8A">
      <w:pPr>
        <w:spacing w:before="150" w:after="0" w:line="240" w:lineRule="auto"/>
        <w:rPr>
          <w:rFonts w:ascii="Segoe UI" w:eastAsia="Times New Roman" w:hAnsi="Segoe UI" w:cs="Segoe UI"/>
          <w:color w:val="172B4D"/>
          <w:sz w:val="21"/>
          <w:szCs w:val="21"/>
          <w:lang w:val="en-IN" w:eastAsia="en-GB"/>
        </w:rPr>
      </w:pPr>
      <w:r w:rsidRPr="008A7C8A">
        <w:rPr>
          <w:rFonts w:ascii="Segoe UI" w:eastAsia="Times New Roman" w:hAnsi="Segoe UI" w:cs="Segoe UI"/>
          <w:color w:val="172B4D"/>
          <w:sz w:val="21"/>
          <w:szCs w:val="21"/>
          <w:lang w:val="en-IN" w:eastAsia="en-GB"/>
        </w:rPr>
        <w:t>This module parses the .pac files for ES and ESI which define the web proxies for urls and returns the result. This is convenient because regardeless of your location, ES or ESI (TODO: does Azia have their own .pac? If so, add) you always know the address of the proxy from a specific machine (workstation, pod or server) to a specific url.</w:t>
      </w:r>
    </w:p>
    <w:p w14:paraId="24280AAD" w14:textId="77777777" w:rsidR="008A7C8A" w:rsidRPr="008A7C8A" w:rsidRDefault="008A7C8A" w:rsidP="008A7C8A">
      <w:pPr>
        <w:spacing w:before="150" w:after="0" w:line="240" w:lineRule="auto"/>
        <w:rPr>
          <w:rFonts w:ascii="Segoe UI" w:eastAsia="Times New Roman" w:hAnsi="Segoe UI" w:cs="Segoe UI"/>
          <w:color w:val="172B4D"/>
          <w:sz w:val="21"/>
          <w:szCs w:val="21"/>
          <w:lang w:val="en-IN" w:eastAsia="en-GB"/>
        </w:rPr>
      </w:pPr>
      <w:r w:rsidRPr="008A7C8A">
        <w:rPr>
          <w:rFonts w:ascii="Segoe UI" w:eastAsia="Times New Roman" w:hAnsi="Segoe UI" w:cs="Segoe UI"/>
          <w:color w:val="172B4D"/>
          <w:sz w:val="21"/>
          <w:szCs w:val="21"/>
          <w:lang w:val="en-IN" w:eastAsia="en-GB"/>
        </w:rPr>
        <w:t>You can embed this in code, or use it in a ci/cd pipeline.</w:t>
      </w:r>
    </w:p>
    <w:p w14:paraId="2F2E5761" w14:textId="77777777" w:rsidR="008A7C8A" w:rsidRPr="008A7C8A" w:rsidRDefault="008A7C8A" w:rsidP="008A7C8A">
      <w:pPr>
        <w:spacing w:before="150" w:after="300" w:line="240" w:lineRule="auto"/>
        <w:outlineLvl w:val="0"/>
        <w:rPr>
          <w:rFonts w:ascii="Segoe UI" w:eastAsia="Times New Roman" w:hAnsi="Segoe UI" w:cs="Segoe UI"/>
          <w:color w:val="172B4D"/>
          <w:spacing w:val="-2"/>
          <w:kern w:val="36"/>
          <w:sz w:val="36"/>
          <w:szCs w:val="36"/>
          <w:lang w:val="en-IN" w:eastAsia="en-GB"/>
        </w:rPr>
      </w:pPr>
      <w:r w:rsidRPr="008A7C8A">
        <w:rPr>
          <w:rFonts w:ascii="Segoe UI" w:eastAsia="Times New Roman" w:hAnsi="Segoe UI" w:cs="Segoe UI"/>
          <w:color w:val="172B4D"/>
          <w:spacing w:val="-2"/>
          <w:kern w:val="36"/>
          <w:sz w:val="36"/>
          <w:szCs w:val="36"/>
          <w:lang w:val="en-IN" w:eastAsia="en-GB"/>
        </w:rPr>
        <w:t>How to use</w:t>
      </w:r>
    </w:p>
    <w:p w14:paraId="1FDAF77C" w14:textId="77777777" w:rsidR="008A7C8A" w:rsidRPr="008A7C8A" w:rsidRDefault="008A7C8A" w:rsidP="008A7C8A">
      <w:pPr>
        <w:spacing w:before="150" w:after="300" w:line="240" w:lineRule="auto"/>
        <w:outlineLvl w:val="1"/>
        <w:rPr>
          <w:rFonts w:ascii="Segoe UI" w:eastAsia="Times New Roman" w:hAnsi="Segoe UI" w:cs="Segoe UI"/>
          <w:color w:val="172B4D"/>
          <w:spacing w:val="-2"/>
          <w:sz w:val="30"/>
          <w:szCs w:val="30"/>
          <w:lang w:val="en-IN" w:eastAsia="en-GB"/>
        </w:rPr>
      </w:pPr>
      <w:r w:rsidRPr="008A7C8A">
        <w:rPr>
          <w:rFonts w:ascii="Segoe UI" w:eastAsia="Times New Roman" w:hAnsi="Segoe UI" w:cs="Segoe UI"/>
          <w:color w:val="172B4D"/>
          <w:spacing w:val="-2"/>
          <w:sz w:val="30"/>
          <w:szCs w:val="30"/>
          <w:lang w:val="en-IN" w:eastAsia="en-GB"/>
        </w:rPr>
        <w:t>module is in the ESI artifactory):</w:t>
      </w:r>
    </w:p>
    <w:p w14:paraId="2E552252" w14:textId="77777777" w:rsidR="008A7C8A" w:rsidRPr="008A7C8A" w:rsidRDefault="008A7C8A" w:rsidP="008A7C8A">
      <w:pPr>
        <w:spacing w:before="150" w:after="0" w:line="240" w:lineRule="auto"/>
        <w:rPr>
          <w:rFonts w:ascii="Segoe UI" w:eastAsia="Times New Roman" w:hAnsi="Segoe UI" w:cs="Segoe UI"/>
          <w:color w:val="172B4D"/>
          <w:sz w:val="21"/>
          <w:szCs w:val="21"/>
          <w:lang w:val="en-IN" w:eastAsia="en-GB"/>
        </w:rPr>
      </w:pPr>
      <w:hyperlink r:id="rId14" w:history="1">
        <w:r w:rsidRPr="008A7C8A">
          <w:rPr>
            <w:rFonts w:ascii="Segoe UI" w:eastAsia="Times New Roman" w:hAnsi="Segoe UI" w:cs="Segoe UI"/>
            <w:color w:val="0052CC"/>
            <w:sz w:val="21"/>
            <w:szCs w:val="21"/>
            <w:u w:val="single"/>
            <w:lang w:val="en-IN" w:eastAsia="en-GB"/>
          </w:rPr>
          <w:t>https://repository.esi.adp.com/api/npm/npm</w:t>
        </w:r>
      </w:hyperlink>
    </w:p>
    <w:p w14:paraId="13126834" w14:textId="77777777" w:rsidR="008A7C8A" w:rsidRPr="008A7C8A" w:rsidRDefault="008A7C8A" w:rsidP="008A7C8A">
      <w:pPr>
        <w:spacing w:before="150" w:after="300" w:line="240" w:lineRule="auto"/>
        <w:outlineLvl w:val="1"/>
        <w:rPr>
          <w:rFonts w:ascii="Segoe UI" w:eastAsia="Times New Roman" w:hAnsi="Segoe UI" w:cs="Segoe UI"/>
          <w:color w:val="172B4D"/>
          <w:spacing w:val="-2"/>
          <w:sz w:val="30"/>
          <w:szCs w:val="30"/>
          <w:lang w:val="en-IN" w:eastAsia="en-GB"/>
        </w:rPr>
      </w:pPr>
      <w:r w:rsidRPr="008A7C8A">
        <w:rPr>
          <w:rFonts w:ascii="Segoe UI" w:eastAsia="Times New Roman" w:hAnsi="Segoe UI" w:cs="Segoe UI"/>
          <w:color w:val="172B4D"/>
          <w:spacing w:val="-2"/>
          <w:sz w:val="30"/>
          <w:szCs w:val="30"/>
          <w:lang w:val="en-IN" w:eastAsia="en-GB"/>
        </w:rPr>
        <w:t>cli</w:t>
      </w:r>
    </w:p>
    <w:p w14:paraId="44344026" w14:textId="77777777" w:rsidR="008A7C8A" w:rsidRPr="008A7C8A" w:rsidRDefault="008A7C8A" w:rsidP="008A7C8A">
      <w:pPr>
        <w:spacing w:before="150" w:after="0" w:line="240" w:lineRule="auto"/>
        <w:rPr>
          <w:rFonts w:ascii="Segoe UI" w:eastAsia="Times New Roman" w:hAnsi="Segoe UI" w:cs="Segoe UI"/>
          <w:color w:val="172B4D"/>
          <w:sz w:val="21"/>
          <w:szCs w:val="21"/>
          <w:lang w:val="en-IN" w:eastAsia="en-GB"/>
        </w:rPr>
      </w:pPr>
      <w:r w:rsidRPr="008A7C8A">
        <w:rPr>
          <w:rFonts w:ascii="Segoe UI" w:eastAsia="Times New Roman" w:hAnsi="Segoe UI" w:cs="Segoe UI"/>
          <w:color w:val="172B4D"/>
          <w:sz w:val="21"/>
          <w:szCs w:val="21"/>
          <w:lang w:val="en-IN" w:eastAsia="en-GB"/>
        </w:rPr>
        <w:t>Either use npx (if you have the above registry set as default):</w:t>
      </w:r>
    </w:p>
    <w:p w14:paraId="238DC08E" w14:textId="77777777" w:rsidR="008A7C8A" w:rsidRPr="008A7C8A" w:rsidRDefault="008A7C8A" w:rsidP="008A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0" w:right="30"/>
        <w:rPr>
          <w:rFonts w:ascii="Menlo" w:eastAsia="Times New Roman" w:hAnsi="Menlo" w:cs="Menlo"/>
          <w:color w:val="172B4D"/>
          <w:sz w:val="18"/>
          <w:szCs w:val="18"/>
          <w:bdr w:val="single" w:sz="6" w:space="5" w:color="DFE1E6" w:frame="1"/>
          <w:shd w:val="clear" w:color="auto" w:fill="F4F5F7"/>
          <w:lang w:val="en-IN" w:eastAsia="en-GB"/>
        </w:rPr>
      </w:pPr>
      <w:r w:rsidRPr="008A7C8A">
        <w:rPr>
          <w:rFonts w:ascii="Menlo" w:eastAsia="Times New Roman" w:hAnsi="Menlo" w:cs="Menlo"/>
          <w:color w:val="172B4D"/>
          <w:sz w:val="18"/>
          <w:szCs w:val="18"/>
          <w:bdr w:val="single" w:sz="6" w:space="5" w:color="DFE1E6" w:frame="1"/>
          <w:shd w:val="clear" w:color="auto" w:fill="F4F5F7"/>
          <w:lang w:val="en-IN" w:eastAsia="en-GB"/>
        </w:rPr>
        <w:t>npx @marketplace-esi/adp-proxy https://amazon.com</w:t>
      </w:r>
    </w:p>
    <w:p w14:paraId="1020DDC2" w14:textId="77777777" w:rsidR="008A7C8A" w:rsidRPr="008A7C8A" w:rsidRDefault="008A7C8A" w:rsidP="008A7C8A">
      <w:pPr>
        <w:spacing w:before="150" w:after="0" w:line="240" w:lineRule="auto"/>
        <w:rPr>
          <w:rFonts w:ascii="Segoe UI" w:eastAsia="Times New Roman" w:hAnsi="Segoe UI" w:cs="Segoe UI"/>
          <w:color w:val="172B4D"/>
          <w:sz w:val="21"/>
          <w:szCs w:val="21"/>
          <w:lang w:val="en-IN" w:eastAsia="en-GB"/>
        </w:rPr>
      </w:pPr>
      <w:r w:rsidRPr="008A7C8A">
        <w:rPr>
          <w:rFonts w:ascii="Segoe UI" w:eastAsia="Times New Roman" w:hAnsi="Segoe UI" w:cs="Segoe UI"/>
          <w:color w:val="172B4D"/>
          <w:sz w:val="21"/>
          <w:szCs w:val="21"/>
          <w:lang w:val="en-IN" w:eastAsia="en-GB"/>
        </w:rPr>
        <w:t>Or install globally and run:</w:t>
      </w:r>
    </w:p>
    <w:p w14:paraId="57E80A9B" w14:textId="77777777" w:rsidR="008A7C8A" w:rsidRPr="008A7C8A" w:rsidRDefault="008A7C8A" w:rsidP="008A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0" w:right="30"/>
        <w:rPr>
          <w:rFonts w:ascii="Menlo" w:eastAsia="Times New Roman" w:hAnsi="Menlo" w:cs="Menlo"/>
          <w:color w:val="172B4D"/>
          <w:sz w:val="18"/>
          <w:szCs w:val="18"/>
          <w:bdr w:val="single" w:sz="6" w:space="5" w:color="DFE1E6" w:frame="1"/>
          <w:shd w:val="clear" w:color="auto" w:fill="F4F5F7"/>
          <w:lang w:val="en-IN" w:eastAsia="en-GB"/>
        </w:rPr>
      </w:pPr>
      <w:r w:rsidRPr="008A7C8A">
        <w:rPr>
          <w:rFonts w:ascii="Menlo" w:eastAsia="Times New Roman" w:hAnsi="Menlo" w:cs="Menlo"/>
          <w:color w:val="336EA9"/>
          <w:sz w:val="18"/>
          <w:szCs w:val="18"/>
          <w:bdr w:val="single" w:sz="6" w:space="5" w:color="DFE1E6" w:frame="1"/>
          <w:shd w:val="clear" w:color="auto" w:fill="F4F5F7"/>
          <w:lang w:val="en-IN" w:eastAsia="en-GB"/>
        </w:rPr>
        <w:t>npm</w:t>
      </w:r>
      <w:r w:rsidRPr="008A7C8A">
        <w:rPr>
          <w:rFonts w:ascii="Menlo" w:eastAsia="Times New Roman" w:hAnsi="Menlo" w:cs="Menlo"/>
          <w:color w:val="172B4D"/>
          <w:sz w:val="18"/>
          <w:szCs w:val="18"/>
          <w:bdr w:val="single" w:sz="6" w:space="5" w:color="DFE1E6" w:frame="1"/>
          <w:shd w:val="clear" w:color="auto" w:fill="F4F5F7"/>
          <w:lang w:val="en-IN" w:eastAsia="en-GB"/>
        </w:rPr>
        <w:t xml:space="preserve"> i </w:t>
      </w:r>
      <w:r w:rsidRPr="008A7C8A">
        <w:rPr>
          <w:rFonts w:ascii="Menlo" w:eastAsia="Times New Roman" w:hAnsi="Menlo" w:cs="Menlo"/>
          <w:color w:val="336EA9"/>
          <w:sz w:val="18"/>
          <w:szCs w:val="18"/>
          <w:bdr w:val="single" w:sz="6" w:space="5" w:color="DFE1E6" w:frame="1"/>
          <w:shd w:val="clear" w:color="auto" w:fill="F4F5F7"/>
          <w:lang w:val="en-IN" w:eastAsia="en-GB"/>
        </w:rPr>
        <w:t>-g</w:t>
      </w:r>
      <w:r w:rsidRPr="008A7C8A">
        <w:rPr>
          <w:rFonts w:ascii="Menlo" w:eastAsia="Times New Roman" w:hAnsi="Menlo" w:cs="Menlo"/>
          <w:color w:val="172B4D"/>
          <w:sz w:val="18"/>
          <w:szCs w:val="18"/>
          <w:bdr w:val="single" w:sz="6" w:space="5" w:color="DFE1E6" w:frame="1"/>
          <w:shd w:val="clear" w:color="auto" w:fill="F4F5F7"/>
          <w:lang w:val="en-IN" w:eastAsia="en-GB"/>
        </w:rPr>
        <w:t xml:space="preserve"> @marketplace-esi/adp-proxy </w:t>
      </w:r>
      <w:r w:rsidRPr="008A7C8A">
        <w:rPr>
          <w:rFonts w:ascii="Menlo" w:eastAsia="Times New Roman" w:hAnsi="Menlo" w:cs="Menlo"/>
          <w:color w:val="336EA9"/>
          <w:sz w:val="18"/>
          <w:szCs w:val="18"/>
          <w:bdr w:val="single" w:sz="6" w:space="5" w:color="DFE1E6" w:frame="1"/>
          <w:shd w:val="clear" w:color="auto" w:fill="F4F5F7"/>
          <w:lang w:val="en-IN" w:eastAsia="en-GB"/>
        </w:rPr>
        <w:t>--registry</w:t>
      </w:r>
      <w:r w:rsidRPr="008A7C8A">
        <w:rPr>
          <w:rFonts w:ascii="Menlo" w:eastAsia="Times New Roman" w:hAnsi="Menlo" w:cs="Menlo"/>
          <w:color w:val="172B4D"/>
          <w:sz w:val="18"/>
          <w:szCs w:val="18"/>
          <w:bdr w:val="single" w:sz="6" w:space="5" w:color="DFE1E6" w:frame="1"/>
          <w:shd w:val="clear" w:color="auto" w:fill="F4F5F7"/>
          <w:lang w:val="en-IN" w:eastAsia="en-GB"/>
        </w:rPr>
        <w:t xml:space="preserve"> https://repository.esi.adp.com/api/npm/npm</w:t>
      </w:r>
    </w:p>
    <w:p w14:paraId="7BEBBFCF" w14:textId="77777777" w:rsidR="008A7C8A" w:rsidRPr="008A7C8A" w:rsidRDefault="008A7C8A" w:rsidP="008A7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172B4D"/>
          <w:sz w:val="21"/>
          <w:szCs w:val="21"/>
          <w:lang w:val="en-IN" w:eastAsia="en-GB"/>
        </w:rPr>
      </w:pPr>
      <w:r w:rsidRPr="008A7C8A">
        <w:rPr>
          <w:rFonts w:ascii="Menlo" w:eastAsia="Times New Roman" w:hAnsi="Menlo" w:cs="Menlo"/>
          <w:color w:val="172B4D"/>
          <w:sz w:val="18"/>
          <w:szCs w:val="18"/>
          <w:bdr w:val="single" w:sz="6" w:space="5" w:color="DFE1E6" w:frame="1"/>
          <w:shd w:val="clear" w:color="auto" w:fill="F4F5F7"/>
          <w:lang w:val="en-IN" w:eastAsia="en-GB"/>
        </w:rPr>
        <w:t>adp-proxy https://amazon.com</w:t>
      </w:r>
    </w:p>
    <w:p w14:paraId="027EE035" w14:textId="77777777" w:rsidR="008A7C8A" w:rsidRDefault="008A7C8A" w:rsidP="00721D09"/>
    <w:p w14:paraId="641AF9ED" w14:textId="77777777" w:rsidR="00220160" w:rsidRDefault="00220160" w:rsidP="00352E93">
      <w:pPr>
        <w:rPr>
          <w:sz w:val="40"/>
          <w:szCs w:val="40"/>
        </w:rPr>
      </w:pPr>
      <w:r>
        <w:rPr>
          <w:sz w:val="40"/>
          <w:szCs w:val="40"/>
          <w:vertAlign w:val="subscript"/>
        </w:rPr>
        <w:t xml:space="preserve">sudo </w:t>
      </w:r>
      <w:r>
        <w:rPr>
          <w:sz w:val="40"/>
          <w:szCs w:val="40"/>
        </w:rPr>
        <w:t>-E pip install virtualenv</w:t>
      </w:r>
    </w:p>
    <w:p w14:paraId="79F2D329" w14:textId="77777777" w:rsidR="00F3700E" w:rsidRDefault="00F3700E" w:rsidP="00352E93">
      <w:pPr>
        <w:rPr>
          <w:sz w:val="40"/>
          <w:szCs w:val="40"/>
        </w:rPr>
      </w:pPr>
    </w:p>
    <w:p w14:paraId="739BB278" w14:textId="77777777" w:rsidR="00F3700E" w:rsidRDefault="00F3700E" w:rsidP="00352E93">
      <w:pPr>
        <w:rPr>
          <w:sz w:val="40"/>
          <w:szCs w:val="40"/>
        </w:rPr>
      </w:pPr>
    </w:p>
    <w:p w14:paraId="371A990F" w14:textId="77777777" w:rsidR="00F3700E" w:rsidRPr="00F3700E" w:rsidRDefault="00F3700E" w:rsidP="00F3700E">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rPr>
      </w:pPr>
      <w:r w:rsidRPr="00F3700E">
        <w:rPr>
          <w:rFonts w:ascii="Courier New" w:eastAsia="Times New Roman" w:hAnsi="Courier New" w:cs="Courier New"/>
          <w:color w:val="333333"/>
          <w:sz w:val="23"/>
          <w:szCs w:val="23"/>
        </w:rPr>
        <w:t>python3 -m venv env</w:t>
      </w:r>
    </w:p>
    <w:p w14:paraId="126EAAD8" w14:textId="77777777" w:rsidR="00F3700E" w:rsidRDefault="00F3700E" w:rsidP="00352E93">
      <w:pPr>
        <w:rPr>
          <w:sz w:val="40"/>
          <w:szCs w:val="40"/>
        </w:rPr>
      </w:pPr>
    </w:p>
    <w:p w14:paraId="3A9CE481"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wget ftp://ftp.csx.cam.ac.uk/pub/software/programming/pcre/pcre-8.43.tar.gz</w:t>
      </w:r>
    </w:p>
    <w:p w14:paraId="2FF70002"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tar -zxf pcre-8.43.tar.gz</w:t>
      </w:r>
    </w:p>
    <w:p w14:paraId="31C809B8"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xml:space="preserve">$ </w:t>
      </w:r>
      <w:r w:rsidRPr="00C62EA7">
        <w:rPr>
          <w:rFonts w:ascii="inherit" w:eastAsia="Times New Roman" w:hAnsi="inherit" w:cs="Courier New"/>
          <w:color w:val="24909D"/>
          <w:sz w:val="23"/>
          <w:szCs w:val="23"/>
          <w:bdr w:val="none" w:sz="0" w:space="0" w:color="auto" w:frame="1"/>
        </w:rPr>
        <w:t>cd</w:t>
      </w:r>
      <w:r w:rsidRPr="00C62EA7">
        <w:rPr>
          <w:rFonts w:ascii="Courier New" w:eastAsia="Times New Roman" w:hAnsi="Courier New" w:cs="Courier New"/>
          <w:color w:val="D0D0D0"/>
          <w:sz w:val="23"/>
          <w:szCs w:val="23"/>
        </w:rPr>
        <w:t xml:space="preserve"> pcre-8.43</w:t>
      </w:r>
    </w:p>
    <w:p w14:paraId="6229AC23"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configure</w:t>
      </w:r>
    </w:p>
    <w:p w14:paraId="73BDA1D0"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make</w:t>
      </w:r>
    </w:p>
    <w:p w14:paraId="4CF5A65E" w14:textId="77777777" w:rsidR="00C62EA7" w:rsidRPr="00C62EA7" w:rsidRDefault="00C62EA7" w:rsidP="00C62EA7">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C62EA7">
        <w:rPr>
          <w:rFonts w:ascii="Courier New" w:eastAsia="Times New Roman" w:hAnsi="Courier New" w:cs="Courier New"/>
          <w:color w:val="D0D0D0"/>
          <w:sz w:val="23"/>
          <w:szCs w:val="23"/>
        </w:rPr>
        <w:t>$ sudo make install</w:t>
      </w:r>
    </w:p>
    <w:p w14:paraId="06FC3D18" w14:textId="77777777" w:rsidR="00C62EA7" w:rsidRDefault="00C62EA7" w:rsidP="00352E93">
      <w:pPr>
        <w:rPr>
          <w:sz w:val="40"/>
          <w:szCs w:val="40"/>
        </w:rPr>
      </w:pPr>
    </w:p>
    <w:p w14:paraId="15C06623" w14:textId="77777777" w:rsidR="0073742A" w:rsidRDefault="0073742A" w:rsidP="00352E93">
      <w:pPr>
        <w:rPr>
          <w:sz w:val="40"/>
          <w:szCs w:val="40"/>
          <w:vertAlign w:val="subscript"/>
        </w:rPr>
      </w:pPr>
    </w:p>
    <w:p w14:paraId="111B0AD5"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wget http://zlib.net/zlib-1.2.11.tar.gz</w:t>
      </w:r>
    </w:p>
    <w:p w14:paraId="557B571B"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tar -zxf zlib-1.2.11.tar.gz</w:t>
      </w:r>
    </w:p>
    <w:p w14:paraId="77C99CD1"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xml:space="preserve">$ </w:t>
      </w:r>
      <w:r w:rsidRPr="00B33B41">
        <w:rPr>
          <w:rFonts w:ascii="inherit" w:eastAsia="Times New Roman" w:hAnsi="inherit" w:cs="Courier New"/>
          <w:color w:val="24909D"/>
          <w:sz w:val="23"/>
          <w:szCs w:val="23"/>
          <w:bdr w:val="none" w:sz="0" w:space="0" w:color="auto" w:frame="1"/>
        </w:rPr>
        <w:t>cd</w:t>
      </w:r>
      <w:r w:rsidRPr="00B33B41">
        <w:rPr>
          <w:rFonts w:ascii="Courier New" w:eastAsia="Times New Roman" w:hAnsi="Courier New" w:cs="Courier New"/>
          <w:color w:val="D0D0D0"/>
          <w:sz w:val="23"/>
          <w:szCs w:val="23"/>
        </w:rPr>
        <w:t xml:space="preserve"> zlib-1.2.11</w:t>
      </w:r>
    </w:p>
    <w:p w14:paraId="0C92015A"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configure</w:t>
      </w:r>
    </w:p>
    <w:p w14:paraId="584AA43F"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make</w:t>
      </w:r>
    </w:p>
    <w:p w14:paraId="428BFAD3" w14:textId="77777777" w:rsidR="00B33B41" w:rsidRPr="00B33B41" w:rsidRDefault="00B33B41" w:rsidP="00B33B41">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33B41">
        <w:rPr>
          <w:rFonts w:ascii="Courier New" w:eastAsia="Times New Roman" w:hAnsi="Courier New" w:cs="Courier New"/>
          <w:color w:val="D0D0D0"/>
          <w:sz w:val="23"/>
          <w:szCs w:val="23"/>
        </w:rPr>
        <w:t>$ sudo make install</w:t>
      </w:r>
    </w:p>
    <w:p w14:paraId="0F2246C0" w14:textId="77777777" w:rsidR="0073742A" w:rsidRDefault="0073742A" w:rsidP="00352E93">
      <w:pPr>
        <w:rPr>
          <w:sz w:val="40"/>
          <w:szCs w:val="40"/>
          <w:vertAlign w:val="subscript"/>
        </w:rPr>
      </w:pPr>
    </w:p>
    <w:p w14:paraId="3100DBEA" w14:textId="77777777" w:rsidR="00B4486C" w:rsidRDefault="00B4486C" w:rsidP="00352E93">
      <w:pPr>
        <w:rPr>
          <w:sz w:val="40"/>
          <w:szCs w:val="40"/>
          <w:vertAlign w:val="subscript"/>
        </w:rPr>
      </w:pPr>
    </w:p>
    <w:p w14:paraId="09016146"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wget http://www.openssl.org/source/openssl-1.1.1c.tar.gz</w:t>
      </w:r>
    </w:p>
    <w:p w14:paraId="14FD75ED"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tar -zxf openssl-1.1.1c.tar.gz</w:t>
      </w:r>
    </w:p>
    <w:p w14:paraId="5AA1C11D"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xml:space="preserve">$ </w:t>
      </w:r>
      <w:r w:rsidRPr="00B4486C">
        <w:rPr>
          <w:rFonts w:ascii="inherit" w:eastAsia="Times New Roman" w:hAnsi="inherit" w:cs="Courier New"/>
          <w:color w:val="24909D"/>
          <w:sz w:val="23"/>
          <w:szCs w:val="23"/>
          <w:bdr w:val="none" w:sz="0" w:space="0" w:color="auto" w:frame="1"/>
        </w:rPr>
        <w:t>cd</w:t>
      </w:r>
      <w:r w:rsidRPr="00B4486C">
        <w:rPr>
          <w:rFonts w:ascii="Courier New" w:eastAsia="Times New Roman" w:hAnsi="Courier New" w:cs="Courier New"/>
          <w:color w:val="D0D0D0"/>
          <w:sz w:val="23"/>
          <w:szCs w:val="23"/>
        </w:rPr>
        <w:t xml:space="preserve"> openssl-1.1.1c</w:t>
      </w:r>
    </w:p>
    <w:p w14:paraId="0A7A6256"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Configure darwin64-x86_64-cc --prefix</w:t>
      </w:r>
      <w:r w:rsidRPr="00B4486C">
        <w:rPr>
          <w:rFonts w:ascii="inherit" w:eastAsia="Times New Roman" w:hAnsi="inherit" w:cs="Courier New"/>
          <w:color w:val="D0D0D0"/>
          <w:sz w:val="23"/>
          <w:szCs w:val="23"/>
          <w:bdr w:val="none" w:sz="0" w:space="0" w:color="auto" w:frame="1"/>
        </w:rPr>
        <w:t>=</w:t>
      </w:r>
      <w:r w:rsidRPr="00B4486C">
        <w:rPr>
          <w:rFonts w:ascii="Courier New" w:eastAsia="Times New Roman" w:hAnsi="Courier New" w:cs="Courier New"/>
          <w:color w:val="D0D0D0"/>
          <w:sz w:val="23"/>
          <w:szCs w:val="23"/>
        </w:rPr>
        <w:t>/usr</w:t>
      </w:r>
    </w:p>
    <w:p w14:paraId="141B26D5"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make</w:t>
      </w:r>
    </w:p>
    <w:p w14:paraId="70AD6595" w14:textId="77777777" w:rsidR="00B4486C" w:rsidRPr="00B4486C" w:rsidRDefault="00B4486C" w:rsidP="00B4486C">
      <w:pPr>
        <w:shd w:val="clear" w:color="auto" w:fill="44444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D0D0D0"/>
          <w:sz w:val="23"/>
          <w:szCs w:val="23"/>
        </w:rPr>
      </w:pPr>
      <w:r w:rsidRPr="00B4486C">
        <w:rPr>
          <w:rFonts w:ascii="Courier New" w:eastAsia="Times New Roman" w:hAnsi="Courier New" w:cs="Courier New"/>
          <w:color w:val="D0D0D0"/>
          <w:sz w:val="23"/>
          <w:szCs w:val="23"/>
        </w:rPr>
        <w:t>$ sudo make install</w:t>
      </w:r>
    </w:p>
    <w:p w14:paraId="471F0BC6" w14:textId="77777777" w:rsidR="00BD51DB" w:rsidRPr="00BD51DB" w:rsidRDefault="00BD51DB" w:rsidP="00BD51D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BD51DB">
        <w:rPr>
          <w:rFonts w:ascii="inherit" w:eastAsia="Times New Roman" w:hAnsi="inherit" w:cs="Courier New"/>
          <w:color w:val="303336"/>
          <w:sz w:val="20"/>
          <w:szCs w:val="20"/>
          <w:bdr w:val="none" w:sz="0" w:space="0" w:color="auto" w:frame="1"/>
          <w:shd w:val="clear" w:color="auto" w:fill="EFF0F1"/>
        </w:rPr>
        <w:t>$ ./</w:t>
      </w:r>
      <w:r w:rsidRPr="00BD51DB">
        <w:rPr>
          <w:rFonts w:ascii="inherit" w:eastAsia="Times New Roman" w:hAnsi="inherit" w:cs="Courier New"/>
          <w:color w:val="2B91AF"/>
          <w:sz w:val="20"/>
          <w:szCs w:val="20"/>
          <w:bdr w:val="none" w:sz="0" w:space="0" w:color="auto" w:frame="1"/>
          <w:shd w:val="clear" w:color="auto" w:fill="EFF0F1"/>
        </w:rPr>
        <w:t>Configure</w:t>
      </w:r>
      <w:r w:rsidRPr="00BD51DB">
        <w:rPr>
          <w:rFonts w:ascii="inherit" w:eastAsia="Times New Roman" w:hAnsi="inherit" w:cs="Courier New"/>
          <w:color w:val="303336"/>
          <w:sz w:val="20"/>
          <w:szCs w:val="20"/>
          <w:bdr w:val="none" w:sz="0" w:space="0" w:color="auto" w:frame="1"/>
          <w:shd w:val="clear" w:color="auto" w:fill="EFF0F1"/>
        </w:rPr>
        <w:t xml:space="preserve"> LIST | grep -i linux</w:t>
      </w:r>
    </w:p>
    <w:p w14:paraId="0D139482" w14:textId="77777777" w:rsidR="00BD51DB" w:rsidRPr="00BD51DB" w:rsidRDefault="00BD51DB" w:rsidP="00BD51D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p>
    <w:p w14:paraId="4334F014" w14:textId="77777777" w:rsidR="00BD51DB" w:rsidRPr="00BD51DB" w:rsidRDefault="00BD51DB" w:rsidP="00BD51D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rPr>
      </w:pPr>
      <w:r w:rsidRPr="00BD51DB">
        <w:rPr>
          <w:rFonts w:ascii="inherit" w:eastAsia="Times New Roman" w:hAnsi="inherit" w:cs="Courier New"/>
          <w:color w:val="303336"/>
          <w:sz w:val="20"/>
          <w:szCs w:val="20"/>
          <w:bdr w:val="none" w:sz="0" w:space="0" w:color="auto" w:frame="1"/>
          <w:shd w:val="clear" w:color="auto" w:fill="EFF0F1"/>
        </w:rPr>
        <w:t>$ ./</w:t>
      </w:r>
      <w:r w:rsidRPr="00BD51DB">
        <w:rPr>
          <w:rFonts w:ascii="inherit" w:eastAsia="Times New Roman" w:hAnsi="inherit" w:cs="Courier New"/>
          <w:color w:val="2B91AF"/>
          <w:sz w:val="20"/>
          <w:szCs w:val="20"/>
          <w:bdr w:val="none" w:sz="0" w:space="0" w:color="auto" w:frame="1"/>
          <w:shd w:val="clear" w:color="auto" w:fill="EFF0F1"/>
        </w:rPr>
        <w:t>Configure</w:t>
      </w:r>
      <w:r w:rsidRPr="00BD51DB">
        <w:rPr>
          <w:rFonts w:ascii="inherit" w:eastAsia="Times New Roman" w:hAnsi="inherit" w:cs="Courier New"/>
          <w:color w:val="303336"/>
          <w:sz w:val="20"/>
          <w:szCs w:val="20"/>
          <w:bdr w:val="none" w:sz="0" w:space="0" w:color="auto" w:frame="1"/>
          <w:shd w:val="clear" w:color="auto" w:fill="EFF0F1"/>
        </w:rPr>
        <w:t xml:space="preserve"> linux-x86_64 --prefix=/usr</w:t>
      </w:r>
    </w:p>
    <w:p w14:paraId="60EB1996" w14:textId="77777777" w:rsidR="00B4486C" w:rsidRDefault="00B4486C" w:rsidP="00352E93">
      <w:pPr>
        <w:rPr>
          <w:sz w:val="40"/>
          <w:szCs w:val="40"/>
          <w:vertAlign w:val="subscript"/>
        </w:rPr>
      </w:pPr>
    </w:p>
    <w:p w14:paraId="36418608" w14:textId="77777777" w:rsidR="000B1B59" w:rsidRPr="000B1B59" w:rsidRDefault="000B1B59" w:rsidP="000B1B59">
      <w:pPr>
        <w:pBdr>
          <w:top w:val="inset" w:sz="6" w:space="5" w:color="auto"/>
          <w:left w:val="inset" w:sz="6" w:space="5" w:color="auto"/>
          <w:bottom w:val="inset" w:sz="6" w:space="5" w:color="auto"/>
          <w:right w:val="inset" w:sz="6" w:space="5" w:color="auto"/>
        </w:pBdr>
        <w:shd w:val="clear" w:color="auto" w:fill="F2F6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0" w:lineRule="atLeast"/>
        <w:rPr>
          <w:rFonts w:ascii="Courier New" w:eastAsia="Times New Roman" w:hAnsi="Courier New" w:cs="Courier New"/>
          <w:color w:val="333333"/>
          <w:sz w:val="18"/>
          <w:szCs w:val="18"/>
        </w:rPr>
      </w:pPr>
      <w:r w:rsidRPr="000B1B59">
        <w:rPr>
          <w:rFonts w:ascii="Courier New" w:eastAsia="Times New Roman" w:hAnsi="Courier New" w:cs="Courier New"/>
          <w:color w:val="333333"/>
          <w:sz w:val="18"/>
          <w:szCs w:val="18"/>
        </w:rPr>
        <w:t>zypper in libopenssl-devel</w:t>
      </w:r>
    </w:p>
    <w:p w14:paraId="0ABFA206" w14:textId="77777777" w:rsidR="0064418D" w:rsidRDefault="001C1EB9" w:rsidP="00352E93">
      <w:pPr>
        <w:rPr>
          <w:sz w:val="40"/>
          <w:szCs w:val="40"/>
          <w:vertAlign w:val="subscript"/>
        </w:rPr>
      </w:pPr>
      <w:r>
        <w:rPr>
          <w:sz w:val="40"/>
          <w:szCs w:val="40"/>
          <w:vertAlign w:val="subscript"/>
        </w:rPr>
        <w:lastRenderedPageBreak/>
        <w:t>zypper install httpd</w:t>
      </w:r>
    </w:p>
    <w:p w14:paraId="74B76DBC" w14:textId="77777777" w:rsidR="00C62EA7" w:rsidRDefault="00C62EA7" w:rsidP="00352E93">
      <w:pPr>
        <w:rPr>
          <w:sz w:val="40"/>
          <w:szCs w:val="40"/>
          <w:vertAlign w:val="subscript"/>
        </w:rPr>
      </w:pPr>
      <w:r>
        <w:rPr>
          <w:sz w:val="40"/>
          <w:szCs w:val="40"/>
          <w:vertAlign w:val="subscript"/>
        </w:rPr>
        <w:t>zypper install gcc</w:t>
      </w:r>
    </w:p>
    <w:p w14:paraId="3BF9AFEC" w14:textId="77777777" w:rsidR="00B03872" w:rsidRDefault="00B03872" w:rsidP="00352E93">
      <w:pPr>
        <w:rPr>
          <w:sz w:val="40"/>
          <w:szCs w:val="40"/>
          <w:vertAlign w:val="subscript"/>
        </w:rPr>
      </w:pPr>
      <w:r w:rsidRPr="00B03872">
        <w:rPr>
          <w:sz w:val="40"/>
          <w:szCs w:val="40"/>
          <w:vertAlign w:val="subscript"/>
        </w:rPr>
        <w:t>sudo zypper install gcc-c++</w:t>
      </w:r>
    </w:p>
    <w:p w14:paraId="74DEB67D" w14:textId="77777777" w:rsidR="001D536C" w:rsidRDefault="001D536C" w:rsidP="00352E93">
      <w:pPr>
        <w:rPr>
          <w:sz w:val="40"/>
          <w:szCs w:val="40"/>
          <w:vertAlign w:val="subscript"/>
        </w:rPr>
      </w:pPr>
      <w:r w:rsidRPr="001D536C">
        <w:rPr>
          <w:sz w:val="40"/>
          <w:szCs w:val="40"/>
          <w:vertAlign w:val="subscript"/>
        </w:rPr>
        <w:t>sudo zypper install python3-devel</w:t>
      </w:r>
      <w:r w:rsidR="00243545">
        <w:rPr>
          <w:sz w:val="40"/>
          <w:szCs w:val="40"/>
          <w:vertAlign w:val="subscript"/>
        </w:rPr>
        <w:t xml:space="preserve">  (for cx_oracle)</w:t>
      </w:r>
    </w:p>
    <w:p w14:paraId="1F0BDDBC" w14:textId="77777777" w:rsidR="0064418D" w:rsidRDefault="00F60E6A" w:rsidP="00352E93">
      <w:pPr>
        <w:rPr>
          <w:sz w:val="40"/>
          <w:szCs w:val="40"/>
          <w:vertAlign w:val="subscript"/>
        </w:rPr>
      </w:pPr>
      <w:r w:rsidRPr="00F60E6A">
        <w:rPr>
          <w:sz w:val="40"/>
          <w:szCs w:val="40"/>
          <w:highlight w:val="yellow"/>
          <w:vertAlign w:val="subscript"/>
        </w:rPr>
        <w:t>./configure --prefix=/etc/nginx --sbin-path=/usr/local/nginx/nginx --conf-path=/etc/nginx/nginx.conf --pid-path=/usr/local/nginx/nginx.pid --with-pcre=../pcre-8.43 --with-zlib=../zlib-1.2.11 --with-http_ssl_module --with-stream --with-mail=dynamic</w:t>
      </w:r>
    </w:p>
    <w:p w14:paraId="254646BF" w14:textId="77777777" w:rsidR="00F60E6A" w:rsidRDefault="00F60E6A" w:rsidP="00352E93">
      <w:pPr>
        <w:rPr>
          <w:sz w:val="40"/>
          <w:szCs w:val="40"/>
          <w:vertAlign w:val="subscript"/>
        </w:rPr>
      </w:pPr>
    </w:p>
    <w:p w14:paraId="1414D1E0" w14:textId="77777777" w:rsidR="00F60E6A" w:rsidRDefault="00F60E6A" w:rsidP="00352E93">
      <w:pPr>
        <w:rPr>
          <w:sz w:val="40"/>
          <w:szCs w:val="40"/>
          <w:vertAlign w:val="subscript"/>
        </w:rPr>
      </w:pPr>
    </w:p>
    <w:p w14:paraId="7DC43299" w14:textId="77777777" w:rsidR="0064418D" w:rsidRDefault="0064418D" w:rsidP="00352E93">
      <w:pPr>
        <w:rPr>
          <w:sz w:val="40"/>
          <w:szCs w:val="40"/>
          <w:vertAlign w:val="subscript"/>
        </w:rPr>
      </w:pPr>
      <w:r>
        <w:rPr>
          <w:sz w:val="40"/>
          <w:szCs w:val="40"/>
          <w:vertAlign w:val="subscript"/>
        </w:rPr>
        <w:t xml:space="preserve">while configurating installation path - </w:t>
      </w:r>
    </w:p>
    <w:p w14:paraId="6AD60892" w14:textId="77777777" w:rsidR="0073742A" w:rsidRDefault="0073742A" w:rsidP="00352E93">
      <w:pPr>
        <w:rPr>
          <w:sz w:val="40"/>
          <w:szCs w:val="40"/>
          <w:vertAlign w:val="subscript"/>
        </w:rPr>
      </w:pPr>
      <w:r w:rsidRPr="0073742A">
        <w:rPr>
          <w:sz w:val="40"/>
          <w:szCs w:val="40"/>
          <w:vertAlign w:val="subscript"/>
        </w:rPr>
        <w:t>./configure --prefix=/etc/nginx --sbin-path=/usr/sbin/nginx --error-log-path=/var/log/nginx/error.log --pid-path=/var/run/nginx.pid --lock-path=/var/run/nginx.lock --user=nginx --group=nginx</w:t>
      </w:r>
    </w:p>
    <w:p w14:paraId="3013C5F2" w14:textId="77777777" w:rsidR="0064418D" w:rsidRDefault="00A90C76" w:rsidP="00352E93">
      <w:pPr>
        <w:rPr>
          <w:sz w:val="40"/>
          <w:szCs w:val="40"/>
          <w:vertAlign w:val="subscript"/>
        </w:rPr>
      </w:pPr>
      <w:r>
        <w:rPr>
          <w:sz w:val="40"/>
          <w:szCs w:val="40"/>
          <w:vertAlign w:val="subscript"/>
        </w:rPr>
        <w:t>----------------------------------------------------</w:t>
      </w:r>
    </w:p>
    <w:p w14:paraId="019DA6F7" w14:textId="77777777" w:rsidR="0064418D" w:rsidRPr="00360B33" w:rsidRDefault="0064418D" w:rsidP="0064418D">
      <w:pPr>
        <w:pBdr>
          <w:top w:val="single" w:sz="6" w:space="8" w:color="CCCCCC"/>
          <w:left w:val="single" w:sz="6" w:space="14" w:color="CCCCCC"/>
          <w:bottom w:val="single" w:sz="6" w:space="8" w:color="CCCCCC"/>
          <w:right w:val="single" w:sz="6" w:space="8" w:color="CCCCCC"/>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25" w:line="510" w:lineRule="atLeast"/>
        <w:jc w:val="both"/>
        <w:rPr>
          <w:rFonts w:ascii="Consolas" w:eastAsia="Times New Roman" w:hAnsi="Consolas" w:cs="Courier New"/>
          <w:color w:val="FFFFFF"/>
          <w:sz w:val="23"/>
          <w:szCs w:val="23"/>
        </w:rPr>
      </w:pPr>
      <w:r w:rsidRPr="00360B33">
        <w:rPr>
          <w:rFonts w:ascii="Consolas" w:eastAsia="Times New Roman" w:hAnsi="Consolas" w:cs="Courier New"/>
          <w:color w:val="FFA500"/>
          <w:sz w:val="23"/>
          <w:szCs w:val="23"/>
        </w:rPr>
        <w:t>vim /usr/lib/systemd/system/nginx.service</w:t>
      </w:r>
    </w:p>
    <w:p w14:paraId="181B013D" w14:textId="77777777" w:rsidR="0064418D" w:rsidRDefault="00A90C76" w:rsidP="00352E93">
      <w:pPr>
        <w:rPr>
          <w:sz w:val="40"/>
          <w:szCs w:val="40"/>
          <w:vertAlign w:val="subscript"/>
        </w:rPr>
      </w:pPr>
      <w:r>
        <w:rPr>
          <w:sz w:val="40"/>
          <w:szCs w:val="40"/>
          <w:vertAlign w:val="subscript"/>
        </w:rPr>
        <w:t>---------------------------------------</w:t>
      </w:r>
    </w:p>
    <w:p w14:paraId="5F0B3AC8" w14:textId="77777777" w:rsidR="0064418D" w:rsidRDefault="0064418D" w:rsidP="00352E93">
      <w:pPr>
        <w:rPr>
          <w:sz w:val="40"/>
          <w:szCs w:val="40"/>
          <w:vertAlign w:val="subscript"/>
        </w:rPr>
      </w:pPr>
    </w:p>
    <w:p w14:paraId="4CDAE3C8" w14:textId="77777777" w:rsidR="000440CF" w:rsidRDefault="000440CF" w:rsidP="00352E93">
      <w:pPr>
        <w:rPr>
          <w:sz w:val="40"/>
          <w:szCs w:val="40"/>
          <w:vertAlign w:val="subscript"/>
        </w:rPr>
      </w:pPr>
    </w:p>
    <w:p w14:paraId="04615F01" w14:textId="77777777" w:rsidR="0064418D" w:rsidRPr="0064418D" w:rsidRDefault="0064418D" w:rsidP="0064418D">
      <w:pPr>
        <w:rPr>
          <w:sz w:val="40"/>
          <w:szCs w:val="40"/>
          <w:vertAlign w:val="subscript"/>
        </w:rPr>
      </w:pPr>
      <w:r w:rsidRPr="0064418D">
        <w:rPr>
          <w:sz w:val="40"/>
          <w:szCs w:val="40"/>
          <w:vertAlign w:val="subscript"/>
        </w:rPr>
        <w:lastRenderedPageBreak/>
        <w:t>[Unit]</w:t>
      </w:r>
    </w:p>
    <w:p w14:paraId="268659B2" w14:textId="77777777" w:rsidR="0064418D" w:rsidRPr="0064418D" w:rsidRDefault="0064418D" w:rsidP="0064418D">
      <w:pPr>
        <w:rPr>
          <w:sz w:val="40"/>
          <w:szCs w:val="40"/>
          <w:vertAlign w:val="subscript"/>
        </w:rPr>
      </w:pPr>
      <w:r w:rsidRPr="0064418D">
        <w:rPr>
          <w:sz w:val="40"/>
          <w:szCs w:val="40"/>
          <w:vertAlign w:val="subscript"/>
        </w:rPr>
        <w:t>Description=The NGINX HTTP and reverse proxy server</w:t>
      </w:r>
    </w:p>
    <w:p w14:paraId="0B2BBB36" w14:textId="77777777" w:rsidR="0064418D" w:rsidRDefault="0064418D" w:rsidP="0064418D">
      <w:pPr>
        <w:rPr>
          <w:sz w:val="40"/>
          <w:szCs w:val="40"/>
          <w:vertAlign w:val="subscript"/>
        </w:rPr>
      </w:pPr>
      <w:r w:rsidRPr="0064418D">
        <w:rPr>
          <w:sz w:val="40"/>
          <w:szCs w:val="40"/>
          <w:vertAlign w:val="subscript"/>
        </w:rPr>
        <w:t>After=syslog.target network.target remote-fs.target nss-lookup.target</w:t>
      </w:r>
    </w:p>
    <w:p w14:paraId="27B9CD47" w14:textId="77777777" w:rsidR="000D4B46" w:rsidRPr="0064418D" w:rsidRDefault="000D4B46" w:rsidP="0064418D">
      <w:pPr>
        <w:rPr>
          <w:sz w:val="40"/>
          <w:szCs w:val="40"/>
          <w:vertAlign w:val="subscript"/>
        </w:rPr>
      </w:pPr>
    </w:p>
    <w:p w14:paraId="1E04DB49" w14:textId="77777777" w:rsidR="0064418D" w:rsidRPr="0064418D" w:rsidRDefault="0064418D" w:rsidP="0064418D">
      <w:pPr>
        <w:rPr>
          <w:sz w:val="40"/>
          <w:szCs w:val="40"/>
          <w:vertAlign w:val="subscript"/>
        </w:rPr>
      </w:pPr>
    </w:p>
    <w:p w14:paraId="3B5D45BA" w14:textId="77777777" w:rsidR="0064418D" w:rsidRPr="0064418D" w:rsidRDefault="0064418D" w:rsidP="0064418D">
      <w:pPr>
        <w:rPr>
          <w:sz w:val="40"/>
          <w:szCs w:val="40"/>
          <w:vertAlign w:val="subscript"/>
        </w:rPr>
      </w:pPr>
      <w:r w:rsidRPr="0064418D">
        <w:rPr>
          <w:sz w:val="40"/>
          <w:szCs w:val="40"/>
          <w:vertAlign w:val="subscript"/>
        </w:rPr>
        <w:t>[Service]</w:t>
      </w:r>
    </w:p>
    <w:p w14:paraId="0448D1FB" w14:textId="77777777" w:rsidR="0064418D" w:rsidRPr="0064418D" w:rsidRDefault="0064418D" w:rsidP="0064418D">
      <w:pPr>
        <w:rPr>
          <w:sz w:val="40"/>
          <w:szCs w:val="40"/>
          <w:vertAlign w:val="subscript"/>
        </w:rPr>
      </w:pPr>
      <w:r w:rsidRPr="0064418D">
        <w:rPr>
          <w:sz w:val="40"/>
          <w:szCs w:val="40"/>
          <w:vertAlign w:val="subscript"/>
        </w:rPr>
        <w:t>Type=forking</w:t>
      </w:r>
    </w:p>
    <w:p w14:paraId="78AC42C0" w14:textId="77777777" w:rsidR="0064418D" w:rsidRPr="0064418D" w:rsidRDefault="0064418D" w:rsidP="0064418D">
      <w:pPr>
        <w:rPr>
          <w:sz w:val="40"/>
          <w:szCs w:val="40"/>
          <w:vertAlign w:val="subscript"/>
        </w:rPr>
      </w:pPr>
      <w:r w:rsidRPr="0064418D">
        <w:rPr>
          <w:sz w:val="40"/>
          <w:szCs w:val="40"/>
          <w:vertAlign w:val="subscript"/>
        </w:rPr>
        <w:t>PIDFile=/var/run/nginx.pid</w:t>
      </w:r>
    </w:p>
    <w:p w14:paraId="0389C547" w14:textId="77777777" w:rsidR="0064418D" w:rsidRPr="0064418D" w:rsidRDefault="0064418D" w:rsidP="0064418D">
      <w:pPr>
        <w:rPr>
          <w:sz w:val="40"/>
          <w:szCs w:val="40"/>
          <w:vertAlign w:val="subscript"/>
        </w:rPr>
      </w:pPr>
      <w:r w:rsidRPr="0064418D">
        <w:rPr>
          <w:sz w:val="40"/>
          <w:szCs w:val="40"/>
          <w:vertAlign w:val="subscript"/>
        </w:rPr>
        <w:t>ExecStartPre=/usr/</w:t>
      </w:r>
      <w:r w:rsidR="00CD77FE">
        <w:rPr>
          <w:sz w:val="40"/>
          <w:szCs w:val="40"/>
          <w:vertAlign w:val="subscript"/>
        </w:rPr>
        <w:t>local</w:t>
      </w:r>
      <w:r w:rsidRPr="0064418D">
        <w:rPr>
          <w:sz w:val="40"/>
          <w:szCs w:val="40"/>
          <w:vertAlign w:val="subscript"/>
        </w:rPr>
        <w:t>/nginx</w:t>
      </w:r>
      <w:r w:rsidR="00CD77FE">
        <w:rPr>
          <w:sz w:val="40"/>
          <w:szCs w:val="40"/>
          <w:vertAlign w:val="subscript"/>
        </w:rPr>
        <w:t>/</w:t>
      </w:r>
      <w:r w:rsidR="00122871">
        <w:rPr>
          <w:sz w:val="40"/>
          <w:szCs w:val="40"/>
          <w:vertAlign w:val="subscript"/>
        </w:rPr>
        <w:t>nginx</w:t>
      </w:r>
      <w:r w:rsidRPr="0064418D">
        <w:rPr>
          <w:sz w:val="40"/>
          <w:szCs w:val="40"/>
          <w:vertAlign w:val="subscript"/>
        </w:rPr>
        <w:t xml:space="preserve"> -t -c /etc/nginx/nginx.conf</w:t>
      </w:r>
    </w:p>
    <w:p w14:paraId="5761DC47" w14:textId="77777777" w:rsidR="0064418D" w:rsidRPr="0064418D" w:rsidRDefault="0064418D" w:rsidP="0064418D">
      <w:pPr>
        <w:rPr>
          <w:sz w:val="40"/>
          <w:szCs w:val="40"/>
          <w:vertAlign w:val="subscript"/>
        </w:rPr>
      </w:pPr>
      <w:r w:rsidRPr="0064418D">
        <w:rPr>
          <w:sz w:val="40"/>
          <w:szCs w:val="40"/>
          <w:vertAlign w:val="subscript"/>
        </w:rPr>
        <w:t>ExecStart=</w:t>
      </w:r>
      <w:r w:rsidR="00847552" w:rsidRPr="0064418D">
        <w:rPr>
          <w:sz w:val="40"/>
          <w:szCs w:val="40"/>
          <w:vertAlign w:val="subscript"/>
        </w:rPr>
        <w:t>/usr/</w:t>
      </w:r>
      <w:r w:rsidR="00847552">
        <w:rPr>
          <w:sz w:val="40"/>
          <w:szCs w:val="40"/>
          <w:vertAlign w:val="subscript"/>
        </w:rPr>
        <w:t>local</w:t>
      </w:r>
      <w:r w:rsidR="00847552" w:rsidRPr="0064418D">
        <w:rPr>
          <w:sz w:val="40"/>
          <w:szCs w:val="40"/>
          <w:vertAlign w:val="subscript"/>
        </w:rPr>
        <w:t>/nginx</w:t>
      </w:r>
      <w:r w:rsidR="00847552">
        <w:rPr>
          <w:sz w:val="40"/>
          <w:szCs w:val="40"/>
          <w:vertAlign w:val="subscript"/>
        </w:rPr>
        <w:t>/</w:t>
      </w:r>
      <w:r w:rsidR="00BC0989">
        <w:rPr>
          <w:sz w:val="40"/>
          <w:szCs w:val="40"/>
          <w:vertAlign w:val="subscript"/>
        </w:rPr>
        <w:t>nginx</w:t>
      </w:r>
      <w:r w:rsidRPr="0064418D">
        <w:rPr>
          <w:sz w:val="40"/>
          <w:szCs w:val="40"/>
          <w:vertAlign w:val="subscript"/>
        </w:rPr>
        <w:t xml:space="preserve"> -c /etc/nginx</w:t>
      </w:r>
      <w:r w:rsidR="00BC0989">
        <w:rPr>
          <w:sz w:val="40"/>
          <w:szCs w:val="40"/>
          <w:vertAlign w:val="subscript"/>
        </w:rPr>
        <w:t>/</w:t>
      </w:r>
      <w:r w:rsidRPr="0064418D">
        <w:rPr>
          <w:sz w:val="40"/>
          <w:szCs w:val="40"/>
          <w:vertAlign w:val="subscript"/>
        </w:rPr>
        <w:t>nginx.conf</w:t>
      </w:r>
    </w:p>
    <w:p w14:paraId="604C856E" w14:textId="77777777" w:rsidR="0064418D" w:rsidRPr="0064418D" w:rsidRDefault="0064418D" w:rsidP="0064418D">
      <w:pPr>
        <w:rPr>
          <w:sz w:val="40"/>
          <w:szCs w:val="40"/>
          <w:vertAlign w:val="subscript"/>
        </w:rPr>
      </w:pPr>
      <w:r w:rsidRPr="0064418D">
        <w:rPr>
          <w:sz w:val="40"/>
          <w:szCs w:val="40"/>
          <w:vertAlign w:val="subscript"/>
        </w:rPr>
        <w:t>ExecReload=/bin/kill -s HUP $MAINPID</w:t>
      </w:r>
    </w:p>
    <w:p w14:paraId="72A7AD8A" w14:textId="77777777" w:rsidR="0064418D" w:rsidRPr="0064418D" w:rsidRDefault="0064418D" w:rsidP="0064418D">
      <w:pPr>
        <w:rPr>
          <w:sz w:val="40"/>
          <w:szCs w:val="40"/>
          <w:vertAlign w:val="subscript"/>
        </w:rPr>
      </w:pPr>
      <w:r w:rsidRPr="0064418D">
        <w:rPr>
          <w:sz w:val="40"/>
          <w:szCs w:val="40"/>
          <w:vertAlign w:val="subscript"/>
        </w:rPr>
        <w:t>ExecStop=/bin/kill -s TERM $MAINPID</w:t>
      </w:r>
    </w:p>
    <w:p w14:paraId="25B98C82" w14:textId="77777777" w:rsidR="0064418D" w:rsidRPr="0064418D" w:rsidRDefault="0064418D" w:rsidP="0064418D">
      <w:pPr>
        <w:rPr>
          <w:sz w:val="40"/>
          <w:szCs w:val="40"/>
          <w:vertAlign w:val="subscript"/>
        </w:rPr>
      </w:pPr>
    </w:p>
    <w:p w14:paraId="5A5016FD" w14:textId="77777777" w:rsidR="0064418D" w:rsidRPr="0064418D" w:rsidRDefault="0064418D" w:rsidP="0064418D">
      <w:pPr>
        <w:rPr>
          <w:sz w:val="40"/>
          <w:szCs w:val="40"/>
          <w:vertAlign w:val="subscript"/>
        </w:rPr>
      </w:pPr>
      <w:r w:rsidRPr="0064418D">
        <w:rPr>
          <w:sz w:val="40"/>
          <w:szCs w:val="40"/>
          <w:vertAlign w:val="subscript"/>
        </w:rPr>
        <w:t>[Install]</w:t>
      </w:r>
    </w:p>
    <w:p w14:paraId="4D8ED7DA" w14:textId="77777777" w:rsidR="0064418D" w:rsidRDefault="0064418D" w:rsidP="0064418D">
      <w:pPr>
        <w:rPr>
          <w:sz w:val="40"/>
          <w:szCs w:val="40"/>
          <w:vertAlign w:val="subscript"/>
        </w:rPr>
      </w:pPr>
      <w:r w:rsidRPr="0064418D">
        <w:rPr>
          <w:sz w:val="40"/>
          <w:szCs w:val="40"/>
          <w:vertAlign w:val="subscript"/>
        </w:rPr>
        <w:t>WantedBy=multi-user.targe</w:t>
      </w:r>
      <w:r w:rsidR="00FF670F">
        <w:rPr>
          <w:sz w:val="40"/>
          <w:szCs w:val="40"/>
          <w:vertAlign w:val="subscript"/>
        </w:rPr>
        <w:t>t</w:t>
      </w:r>
    </w:p>
    <w:p w14:paraId="7BFBAE44" w14:textId="77777777" w:rsidR="0064418D" w:rsidRDefault="0064418D" w:rsidP="0064418D">
      <w:pPr>
        <w:rPr>
          <w:sz w:val="40"/>
          <w:szCs w:val="40"/>
          <w:vertAlign w:val="subscript"/>
        </w:rPr>
      </w:pPr>
    </w:p>
    <w:p w14:paraId="01597260" w14:textId="77777777" w:rsidR="0064418D" w:rsidRDefault="00A90C76" w:rsidP="0064418D">
      <w:pPr>
        <w:rPr>
          <w:sz w:val="40"/>
          <w:szCs w:val="40"/>
          <w:vertAlign w:val="subscript"/>
        </w:rPr>
      </w:pPr>
      <w:r>
        <w:rPr>
          <w:sz w:val="40"/>
          <w:szCs w:val="40"/>
          <w:vertAlign w:val="subscript"/>
        </w:rPr>
        <w:t>--------------------------------------------------------------</w:t>
      </w:r>
    </w:p>
    <w:p w14:paraId="5F85702A" w14:textId="77777777" w:rsidR="0064418D" w:rsidRPr="0064418D" w:rsidRDefault="0064418D" w:rsidP="0064418D">
      <w:pPr>
        <w:rPr>
          <w:sz w:val="40"/>
          <w:szCs w:val="40"/>
          <w:vertAlign w:val="subscript"/>
        </w:rPr>
      </w:pPr>
      <w:r w:rsidRPr="0064418D">
        <w:rPr>
          <w:sz w:val="40"/>
          <w:szCs w:val="40"/>
          <w:vertAlign w:val="subscript"/>
        </w:rPr>
        <w:lastRenderedPageBreak/>
        <w:t>sudo systemctl enable nginx.service</w:t>
      </w:r>
    </w:p>
    <w:p w14:paraId="1D2CEA4E" w14:textId="77777777" w:rsidR="0064418D" w:rsidRDefault="0064418D" w:rsidP="0064418D">
      <w:pPr>
        <w:pBdr>
          <w:bottom w:val="single" w:sz="6" w:space="1" w:color="auto"/>
        </w:pBdr>
        <w:rPr>
          <w:sz w:val="40"/>
          <w:szCs w:val="40"/>
          <w:vertAlign w:val="subscript"/>
        </w:rPr>
      </w:pPr>
      <w:r w:rsidRPr="0064418D">
        <w:rPr>
          <w:sz w:val="40"/>
          <w:szCs w:val="40"/>
          <w:vertAlign w:val="subscript"/>
        </w:rPr>
        <w:t>Created symlink from /etc/systemd/system/multi-user.target.wants/nginx.service to /usr/lib/systemd/system/nginx.service.</w:t>
      </w:r>
    </w:p>
    <w:p w14:paraId="5F25789E" w14:textId="77777777" w:rsidR="00A90C76" w:rsidRDefault="00A90C76" w:rsidP="0064418D">
      <w:pPr>
        <w:rPr>
          <w:sz w:val="40"/>
          <w:szCs w:val="40"/>
          <w:vertAlign w:val="subscript"/>
        </w:rPr>
      </w:pPr>
    </w:p>
    <w:p w14:paraId="3B912DC6" w14:textId="77777777" w:rsidR="00A90C76" w:rsidRDefault="004F45E3" w:rsidP="0064418D">
      <w:pPr>
        <w:rPr>
          <w:rFonts w:ascii="Courier New" w:hAnsi="Courier New" w:cs="Courier New"/>
          <w:color w:val="212529"/>
          <w:sz w:val="21"/>
          <w:szCs w:val="21"/>
          <w:shd w:val="clear" w:color="auto" w:fill="F5F7F8"/>
        </w:rPr>
      </w:pPr>
      <w:r>
        <w:rPr>
          <w:rFonts w:ascii="Courier New" w:hAnsi="Courier New" w:cs="Courier New"/>
          <w:color w:val="212529"/>
          <w:sz w:val="21"/>
          <w:szCs w:val="21"/>
          <w:shd w:val="clear" w:color="auto" w:fill="F5F7F8"/>
        </w:rPr>
        <w:t>$ sudo systemctl start nginx ## &lt;-- </w:t>
      </w:r>
      <w:r>
        <w:rPr>
          <w:rFonts w:ascii="Courier New" w:hAnsi="Courier New" w:cs="Courier New"/>
          <w:color w:val="009900"/>
          <w:sz w:val="21"/>
          <w:szCs w:val="21"/>
        </w:rPr>
        <w:t>start the service</w:t>
      </w:r>
      <w:r>
        <w:rPr>
          <w:rFonts w:ascii="Courier New" w:hAnsi="Courier New" w:cs="Courier New"/>
          <w:color w:val="212529"/>
          <w:sz w:val="21"/>
          <w:szCs w:val="21"/>
          <w:shd w:val="clear" w:color="auto" w:fill="F5F7F8"/>
        </w:rPr>
        <w:t> ##</w:t>
      </w:r>
      <w:r>
        <w:rPr>
          <w:rFonts w:ascii="Courier New" w:hAnsi="Courier New" w:cs="Courier New"/>
          <w:color w:val="212529"/>
          <w:sz w:val="21"/>
          <w:szCs w:val="21"/>
        </w:rPr>
        <w:br/>
      </w:r>
      <w:r>
        <w:rPr>
          <w:rFonts w:ascii="Courier New" w:hAnsi="Courier New" w:cs="Courier New"/>
          <w:color w:val="212529"/>
          <w:sz w:val="21"/>
          <w:szCs w:val="21"/>
          <w:shd w:val="clear" w:color="auto" w:fill="F5F7F8"/>
        </w:rPr>
        <w:t>$ sudo systemctl restart nginx ## &lt;-- </w:t>
      </w:r>
      <w:r>
        <w:rPr>
          <w:rFonts w:ascii="Courier New" w:hAnsi="Courier New" w:cs="Courier New"/>
          <w:color w:val="009900"/>
          <w:sz w:val="21"/>
          <w:szCs w:val="21"/>
        </w:rPr>
        <w:t>restart the service</w:t>
      </w:r>
      <w:r>
        <w:rPr>
          <w:rFonts w:ascii="Courier New" w:hAnsi="Courier New" w:cs="Courier New"/>
          <w:color w:val="212529"/>
          <w:sz w:val="21"/>
          <w:szCs w:val="21"/>
          <w:shd w:val="clear" w:color="auto" w:fill="F5F7F8"/>
        </w:rPr>
        <w:t> ##</w:t>
      </w:r>
      <w:r>
        <w:rPr>
          <w:rFonts w:ascii="Courier New" w:hAnsi="Courier New" w:cs="Courier New"/>
          <w:color w:val="212529"/>
          <w:sz w:val="21"/>
          <w:szCs w:val="21"/>
        </w:rPr>
        <w:br/>
      </w:r>
      <w:r>
        <w:rPr>
          <w:rFonts w:ascii="Courier New" w:hAnsi="Courier New" w:cs="Courier New"/>
          <w:color w:val="212529"/>
          <w:sz w:val="21"/>
          <w:szCs w:val="21"/>
          <w:shd w:val="clear" w:color="auto" w:fill="F5F7F8"/>
        </w:rPr>
        <w:t>$ sudo systemctl stop nginx ## &lt;-- </w:t>
      </w:r>
      <w:r>
        <w:rPr>
          <w:rFonts w:ascii="Courier New" w:hAnsi="Courier New" w:cs="Courier New"/>
          <w:color w:val="009900"/>
          <w:sz w:val="21"/>
          <w:szCs w:val="21"/>
        </w:rPr>
        <w:t>stop the service</w:t>
      </w:r>
      <w:r>
        <w:rPr>
          <w:rFonts w:ascii="Courier New" w:hAnsi="Courier New" w:cs="Courier New"/>
          <w:color w:val="212529"/>
          <w:sz w:val="21"/>
          <w:szCs w:val="21"/>
          <w:shd w:val="clear" w:color="auto" w:fill="F5F7F8"/>
        </w:rPr>
        <w:t> ##</w:t>
      </w:r>
      <w:r>
        <w:rPr>
          <w:rFonts w:ascii="Courier New" w:hAnsi="Courier New" w:cs="Courier New"/>
          <w:color w:val="212529"/>
          <w:sz w:val="21"/>
          <w:szCs w:val="21"/>
        </w:rPr>
        <w:br/>
      </w:r>
      <w:r>
        <w:rPr>
          <w:rFonts w:ascii="Courier New" w:hAnsi="Courier New" w:cs="Courier New"/>
          <w:color w:val="212529"/>
          <w:sz w:val="21"/>
          <w:szCs w:val="21"/>
          <w:shd w:val="clear" w:color="auto" w:fill="F5F7F8"/>
        </w:rPr>
        <w:t>$ sudo systemctl status nginx ## &lt;-- </w:t>
      </w:r>
      <w:r>
        <w:rPr>
          <w:rFonts w:ascii="Courier New" w:hAnsi="Courier New" w:cs="Courier New"/>
          <w:color w:val="009900"/>
          <w:sz w:val="21"/>
          <w:szCs w:val="21"/>
        </w:rPr>
        <w:t>Get the status of the service</w:t>
      </w:r>
      <w:r>
        <w:rPr>
          <w:rFonts w:ascii="Courier New" w:hAnsi="Courier New" w:cs="Courier New"/>
          <w:color w:val="212529"/>
          <w:sz w:val="21"/>
          <w:szCs w:val="21"/>
          <w:shd w:val="clear" w:color="auto" w:fill="F5F7F8"/>
        </w:rPr>
        <w:t> ##</w:t>
      </w:r>
    </w:p>
    <w:p w14:paraId="4B95DFBE" w14:textId="77777777" w:rsidR="004F45E3" w:rsidRDefault="004F45E3" w:rsidP="0064418D">
      <w:pPr>
        <w:rPr>
          <w:sz w:val="40"/>
          <w:szCs w:val="40"/>
          <w:vertAlign w:val="subscript"/>
        </w:rPr>
      </w:pPr>
    </w:p>
    <w:p w14:paraId="4FB55B8E" w14:textId="77777777" w:rsidR="004F45E3" w:rsidRDefault="004F45E3" w:rsidP="0064418D">
      <w:pPr>
        <w:rPr>
          <w:sz w:val="40"/>
          <w:szCs w:val="40"/>
          <w:vertAlign w:val="subscript"/>
        </w:rPr>
      </w:pPr>
      <w:r>
        <w:rPr>
          <w:sz w:val="40"/>
          <w:szCs w:val="40"/>
          <w:vertAlign w:val="subscript"/>
        </w:rPr>
        <w:t>------------------------------------------------------------------------------------------------------</w:t>
      </w:r>
    </w:p>
    <w:p w14:paraId="7B864720" w14:textId="77777777" w:rsidR="00A90C76" w:rsidRDefault="00A90C76" w:rsidP="0064418D">
      <w:pPr>
        <w:rPr>
          <w:sz w:val="40"/>
          <w:szCs w:val="40"/>
          <w:vertAlign w:val="subscript"/>
        </w:rPr>
      </w:pPr>
    </w:p>
    <w:p w14:paraId="69639015" w14:textId="77777777" w:rsidR="00A90C76" w:rsidRDefault="00A90C76" w:rsidP="0064418D">
      <w:pPr>
        <w:rPr>
          <w:sz w:val="40"/>
          <w:szCs w:val="40"/>
          <w:vertAlign w:val="subscript"/>
        </w:rPr>
      </w:pPr>
    </w:p>
    <w:p w14:paraId="2B9B6067" w14:textId="77777777" w:rsidR="00A90C76" w:rsidRDefault="008E24CD" w:rsidP="0064418D">
      <w:pPr>
        <w:rPr>
          <w:sz w:val="40"/>
          <w:szCs w:val="40"/>
          <w:vertAlign w:val="subscript"/>
        </w:rPr>
      </w:pPr>
      <w:r>
        <w:rPr>
          <w:sz w:val="40"/>
          <w:szCs w:val="40"/>
          <w:vertAlign w:val="subscript"/>
        </w:rPr>
        <w:t xml:space="preserve">oracle client - </w:t>
      </w:r>
      <w:hyperlink r:id="rId15" w:anchor="linux" w:history="1">
        <w:r>
          <w:rPr>
            <w:rStyle w:val="Hyperlink"/>
          </w:rPr>
          <w:t>https://oracle.github.io/odpi/doc/installation.html#linux</w:t>
        </w:r>
      </w:hyperlink>
    </w:p>
    <w:p w14:paraId="02CE230B" w14:textId="77777777" w:rsidR="00A90C76" w:rsidRDefault="00A90C76" w:rsidP="0064418D">
      <w:pPr>
        <w:rPr>
          <w:sz w:val="40"/>
          <w:szCs w:val="40"/>
          <w:vertAlign w:val="subscript"/>
        </w:rPr>
      </w:pPr>
    </w:p>
    <w:p w14:paraId="39230562" w14:textId="77777777" w:rsidR="00A90C76" w:rsidRDefault="00A90C76" w:rsidP="0064418D">
      <w:pPr>
        <w:rPr>
          <w:sz w:val="40"/>
          <w:szCs w:val="40"/>
          <w:vertAlign w:val="subscript"/>
        </w:rPr>
      </w:pPr>
    </w:p>
    <w:p w14:paraId="0F9256C6" w14:textId="77777777" w:rsidR="00A90C76" w:rsidRDefault="00A90C76" w:rsidP="0064418D">
      <w:pPr>
        <w:rPr>
          <w:sz w:val="40"/>
          <w:szCs w:val="40"/>
          <w:vertAlign w:val="subscript"/>
        </w:rPr>
      </w:pPr>
    </w:p>
    <w:p w14:paraId="7C17B00F" w14:textId="77777777" w:rsidR="00A90C76" w:rsidRDefault="00A90C76" w:rsidP="0064418D">
      <w:pPr>
        <w:rPr>
          <w:sz w:val="40"/>
          <w:szCs w:val="40"/>
          <w:vertAlign w:val="subscript"/>
        </w:rPr>
      </w:pPr>
    </w:p>
    <w:p w14:paraId="33CA3041" w14:textId="77777777" w:rsidR="00A90C76" w:rsidRDefault="00A90C76" w:rsidP="0064418D">
      <w:pPr>
        <w:rPr>
          <w:sz w:val="40"/>
          <w:szCs w:val="40"/>
          <w:vertAlign w:val="subscript"/>
        </w:rPr>
      </w:pPr>
    </w:p>
    <w:p w14:paraId="6EA9EA61" w14:textId="77777777" w:rsidR="00A90C76" w:rsidRPr="00DD6755" w:rsidRDefault="00A90C76" w:rsidP="0064418D">
      <w:pPr>
        <w:rPr>
          <w:sz w:val="40"/>
          <w:szCs w:val="40"/>
          <w:vertAlign w:val="subscript"/>
        </w:rPr>
      </w:pPr>
    </w:p>
    <w:sectPr w:rsidR="00A90C76" w:rsidRPr="00DD67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Wingdings">
    <w:panose1 w:val="05000000000000000000"/>
    <w:charset w:val="4D"/>
    <w:family w:val="decorative"/>
    <w:pitch w:val="variable"/>
    <w:sig w:usb0="00000003" w:usb1="00000000" w:usb2="00000000" w:usb3="00000000" w:csb0="80000001" w:csb1="00000000"/>
  </w:font>
  <w:font w:name="Menlo">
    <w:panose1 w:val="020B0609030804020204"/>
    <w:charset w:val="00"/>
    <w:family w:val="modern"/>
    <w:pitch w:val="fixed"/>
    <w:sig w:usb0="E60022FF" w:usb1="D200F9FB" w:usb2="02000028" w:usb3="00000000" w:csb0="000001DF" w:csb1="00000000"/>
  </w:font>
  <w:font w:name="inherit">
    <w:altName w:val="Cambria"/>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jUwsDAyNjQ1NDBR0lEKTi0uzszPAymwrAUAWE697ywAAAA="/>
  </w:docVars>
  <w:rsids>
    <w:rsidRoot w:val="00DD6755"/>
    <w:rsid w:val="00030BE8"/>
    <w:rsid w:val="000440CF"/>
    <w:rsid w:val="000671D8"/>
    <w:rsid w:val="00082015"/>
    <w:rsid w:val="00085D9A"/>
    <w:rsid w:val="00090584"/>
    <w:rsid w:val="000A0F63"/>
    <w:rsid w:val="000B1B59"/>
    <w:rsid w:val="000D3777"/>
    <w:rsid w:val="000D4B46"/>
    <w:rsid w:val="000F341C"/>
    <w:rsid w:val="00111BA8"/>
    <w:rsid w:val="00122871"/>
    <w:rsid w:val="001B56AB"/>
    <w:rsid w:val="001C1EB9"/>
    <w:rsid w:val="001C3891"/>
    <w:rsid w:val="001C3B26"/>
    <w:rsid w:val="001D536C"/>
    <w:rsid w:val="001F4D2A"/>
    <w:rsid w:val="00217AC9"/>
    <w:rsid w:val="00220160"/>
    <w:rsid w:val="00243545"/>
    <w:rsid w:val="00243EF4"/>
    <w:rsid w:val="00254E35"/>
    <w:rsid w:val="002B10F2"/>
    <w:rsid w:val="002B409C"/>
    <w:rsid w:val="002C389C"/>
    <w:rsid w:val="002D41E5"/>
    <w:rsid w:val="002D5E6A"/>
    <w:rsid w:val="002D6989"/>
    <w:rsid w:val="00323EB2"/>
    <w:rsid w:val="00352E93"/>
    <w:rsid w:val="00360B33"/>
    <w:rsid w:val="003A66FC"/>
    <w:rsid w:val="003F02EC"/>
    <w:rsid w:val="00425F91"/>
    <w:rsid w:val="00437D81"/>
    <w:rsid w:val="0044529D"/>
    <w:rsid w:val="00455177"/>
    <w:rsid w:val="00456CB6"/>
    <w:rsid w:val="00476BFC"/>
    <w:rsid w:val="004D4DAF"/>
    <w:rsid w:val="004D5CEC"/>
    <w:rsid w:val="004F45E3"/>
    <w:rsid w:val="00501E4E"/>
    <w:rsid w:val="00525172"/>
    <w:rsid w:val="00571CBF"/>
    <w:rsid w:val="00584EB1"/>
    <w:rsid w:val="00596883"/>
    <w:rsid w:val="005B1EE3"/>
    <w:rsid w:val="005C1C36"/>
    <w:rsid w:val="005E0EC0"/>
    <w:rsid w:val="005F6292"/>
    <w:rsid w:val="0060037D"/>
    <w:rsid w:val="00610FB5"/>
    <w:rsid w:val="00612D97"/>
    <w:rsid w:val="0064418D"/>
    <w:rsid w:val="00657F6C"/>
    <w:rsid w:val="006D7964"/>
    <w:rsid w:val="00721D09"/>
    <w:rsid w:val="0073742A"/>
    <w:rsid w:val="00763F8B"/>
    <w:rsid w:val="007649BE"/>
    <w:rsid w:val="00775296"/>
    <w:rsid w:val="00782CD9"/>
    <w:rsid w:val="00784510"/>
    <w:rsid w:val="007D4D05"/>
    <w:rsid w:val="00801DC5"/>
    <w:rsid w:val="00820B37"/>
    <w:rsid w:val="00820FCE"/>
    <w:rsid w:val="00825D96"/>
    <w:rsid w:val="008429D9"/>
    <w:rsid w:val="00847552"/>
    <w:rsid w:val="00857D3B"/>
    <w:rsid w:val="00885C96"/>
    <w:rsid w:val="008A7C8A"/>
    <w:rsid w:val="008D64E3"/>
    <w:rsid w:val="008E1E94"/>
    <w:rsid w:val="008E24CD"/>
    <w:rsid w:val="008F59F2"/>
    <w:rsid w:val="00914B1B"/>
    <w:rsid w:val="0095356C"/>
    <w:rsid w:val="00964771"/>
    <w:rsid w:val="00972967"/>
    <w:rsid w:val="00990B44"/>
    <w:rsid w:val="009933A4"/>
    <w:rsid w:val="009B70E6"/>
    <w:rsid w:val="009C6DE9"/>
    <w:rsid w:val="00A00399"/>
    <w:rsid w:val="00A3338A"/>
    <w:rsid w:val="00A57B39"/>
    <w:rsid w:val="00A849D6"/>
    <w:rsid w:val="00A90C76"/>
    <w:rsid w:val="00AA0608"/>
    <w:rsid w:val="00AB24C7"/>
    <w:rsid w:val="00AC07DA"/>
    <w:rsid w:val="00AD056B"/>
    <w:rsid w:val="00AE30A6"/>
    <w:rsid w:val="00B03872"/>
    <w:rsid w:val="00B21516"/>
    <w:rsid w:val="00B311C8"/>
    <w:rsid w:val="00B33B41"/>
    <w:rsid w:val="00B33F91"/>
    <w:rsid w:val="00B4486C"/>
    <w:rsid w:val="00B55F68"/>
    <w:rsid w:val="00B57E60"/>
    <w:rsid w:val="00B62654"/>
    <w:rsid w:val="00B72693"/>
    <w:rsid w:val="00B73B33"/>
    <w:rsid w:val="00BC0989"/>
    <w:rsid w:val="00BC4009"/>
    <w:rsid w:val="00BD51DB"/>
    <w:rsid w:val="00BE1200"/>
    <w:rsid w:val="00C06998"/>
    <w:rsid w:val="00C47AF7"/>
    <w:rsid w:val="00C62EA7"/>
    <w:rsid w:val="00CA3833"/>
    <w:rsid w:val="00CC1DD3"/>
    <w:rsid w:val="00CC4AB3"/>
    <w:rsid w:val="00CD77FE"/>
    <w:rsid w:val="00D076ED"/>
    <w:rsid w:val="00D5174B"/>
    <w:rsid w:val="00D720CD"/>
    <w:rsid w:val="00DB484D"/>
    <w:rsid w:val="00DD1FC7"/>
    <w:rsid w:val="00DD6755"/>
    <w:rsid w:val="00DF6E58"/>
    <w:rsid w:val="00E831F6"/>
    <w:rsid w:val="00E96ED0"/>
    <w:rsid w:val="00EE7089"/>
    <w:rsid w:val="00F22C59"/>
    <w:rsid w:val="00F3700E"/>
    <w:rsid w:val="00F60E6A"/>
    <w:rsid w:val="00F6506C"/>
    <w:rsid w:val="00F837FD"/>
    <w:rsid w:val="00FA3870"/>
    <w:rsid w:val="00FB298D"/>
    <w:rsid w:val="00FC4D4D"/>
    <w:rsid w:val="00FD1730"/>
    <w:rsid w:val="00FF6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88D86"/>
  <w15:docId w15:val="{04908F12-18D2-4968-AEE7-5FAEBA3D0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A7C8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GB"/>
    </w:rPr>
  </w:style>
  <w:style w:type="paragraph" w:styleId="Heading2">
    <w:name w:val="heading 2"/>
    <w:basedOn w:val="Normal"/>
    <w:link w:val="Heading2Char"/>
    <w:uiPriority w:val="9"/>
    <w:qFormat/>
    <w:rsid w:val="008A7C8A"/>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67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6059247074472254139apple-converted-space">
    <w:name w:val="m_-6059247074472254139apple-converted-space"/>
    <w:basedOn w:val="DefaultParagraphFont"/>
    <w:rsid w:val="00DD6755"/>
  </w:style>
  <w:style w:type="character" w:customStyle="1" w:styleId="m-1406287173792719117apple-converted-space">
    <w:name w:val="m_-1406287173792719117apple-converted-space"/>
    <w:basedOn w:val="DefaultParagraphFont"/>
    <w:rsid w:val="00DD6755"/>
  </w:style>
  <w:style w:type="character" w:customStyle="1" w:styleId="apple-converted-space">
    <w:name w:val="apple-converted-space"/>
    <w:basedOn w:val="DefaultParagraphFont"/>
    <w:rsid w:val="00DD6755"/>
  </w:style>
  <w:style w:type="character" w:styleId="Hyperlink">
    <w:name w:val="Hyperlink"/>
    <w:basedOn w:val="DefaultParagraphFont"/>
    <w:uiPriority w:val="99"/>
    <w:unhideWhenUsed/>
    <w:rsid w:val="00DD6755"/>
    <w:rPr>
      <w:color w:val="0000FF"/>
      <w:u w:val="single"/>
    </w:rPr>
  </w:style>
  <w:style w:type="character" w:customStyle="1" w:styleId="m4788599068291290345apple-converted-space">
    <w:name w:val="m_4788599068291290345apple-converted-space"/>
    <w:basedOn w:val="DefaultParagraphFont"/>
    <w:rsid w:val="00DD6755"/>
  </w:style>
  <w:style w:type="character" w:customStyle="1" w:styleId="m7813934480584600578apple-converted-space">
    <w:name w:val="m_7813934480584600578apple-converted-space"/>
    <w:basedOn w:val="DefaultParagraphFont"/>
    <w:rsid w:val="00DD6755"/>
  </w:style>
  <w:style w:type="paragraph" w:styleId="HTMLPreformatted">
    <w:name w:val="HTML Preformatted"/>
    <w:basedOn w:val="Normal"/>
    <w:link w:val="HTMLPreformattedChar"/>
    <w:uiPriority w:val="99"/>
    <w:semiHidden/>
    <w:unhideWhenUsed/>
    <w:rsid w:val="00FD1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D1730"/>
    <w:rPr>
      <w:rFonts w:ascii="Courier New" w:eastAsia="Times New Roman" w:hAnsi="Courier New" w:cs="Courier New"/>
      <w:sz w:val="20"/>
      <w:szCs w:val="20"/>
    </w:rPr>
  </w:style>
  <w:style w:type="character" w:customStyle="1" w:styleId="pln">
    <w:name w:val="pln"/>
    <w:basedOn w:val="DefaultParagraphFont"/>
    <w:rsid w:val="00456CB6"/>
  </w:style>
  <w:style w:type="character" w:customStyle="1" w:styleId="pun">
    <w:name w:val="pun"/>
    <w:basedOn w:val="DefaultParagraphFont"/>
    <w:rsid w:val="00456CB6"/>
  </w:style>
  <w:style w:type="character" w:customStyle="1" w:styleId="lit">
    <w:name w:val="lit"/>
    <w:basedOn w:val="DefaultParagraphFont"/>
    <w:rsid w:val="00456CB6"/>
  </w:style>
  <w:style w:type="character" w:customStyle="1" w:styleId="k">
    <w:name w:val="k"/>
    <w:basedOn w:val="DefaultParagraphFont"/>
    <w:rsid w:val="008D64E3"/>
  </w:style>
  <w:style w:type="character" w:customStyle="1" w:styleId="n">
    <w:name w:val="n"/>
    <w:basedOn w:val="DefaultParagraphFont"/>
    <w:rsid w:val="008D64E3"/>
  </w:style>
  <w:style w:type="character" w:customStyle="1" w:styleId="p">
    <w:name w:val="p"/>
    <w:basedOn w:val="DefaultParagraphFont"/>
    <w:rsid w:val="008D64E3"/>
  </w:style>
  <w:style w:type="character" w:styleId="HTMLKeyboard">
    <w:name w:val="HTML Keyboard"/>
    <w:basedOn w:val="DefaultParagraphFont"/>
    <w:uiPriority w:val="99"/>
    <w:semiHidden/>
    <w:unhideWhenUsed/>
    <w:rsid w:val="000A0F6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20160"/>
    <w:rPr>
      <w:color w:val="605E5C"/>
      <w:shd w:val="clear" w:color="auto" w:fill="E1DFDD"/>
    </w:rPr>
  </w:style>
  <w:style w:type="character" w:customStyle="1" w:styleId="codesectcolor7">
    <w:name w:val="code_sectcolor7"/>
    <w:basedOn w:val="DefaultParagraphFont"/>
    <w:rsid w:val="00360B33"/>
  </w:style>
  <w:style w:type="character" w:customStyle="1" w:styleId="nb">
    <w:name w:val="nb"/>
    <w:basedOn w:val="DefaultParagraphFont"/>
    <w:rsid w:val="00B33B41"/>
  </w:style>
  <w:style w:type="character" w:customStyle="1" w:styleId="o">
    <w:name w:val="o"/>
    <w:basedOn w:val="DefaultParagraphFont"/>
    <w:rsid w:val="00B4486C"/>
  </w:style>
  <w:style w:type="character" w:customStyle="1" w:styleId="typ">
    <w:name w:val="typ"/>
    <w:basedOn w:val="DefaultParagraphFont"/>
    <w:rsid w:val="00BD51DB"/>
  </w:style>
  <w:style w:type="character" w:styleId="PlaceholderText">
    <w:name w:val="Placeholder Text"/>
    <w:basedOn w:val="DefaultParagraphFont"/>
    <w:uiPriority w:val="99"/>
    <w:semiHidden/>
    <w:rsid w:val="00DD1FC7"/>
    <w:rPr>
      <w:color w:val="808080"/>
    </w:rPr>
  </w:style>
  <w:style w:type="character" w:customStyle="1" w:styleId="Heading1Char">
    <w:name w:val="Heading 1 Char"/>
    <w:basedOn w:val="DefaultParagraphFont"/>
    <w:link w:val="Heading1"/>
    <w:uiPriority w:val="9"/>
    <w:rsid w:val="008A7C8A"/>
    <w:rPr>
      <w:rFonts w:ascii="Times New Roman" w:eastAsia="Times New Roman" w:hAnsi="Times New Roman" w:cs="Times New Roman"/>
      <w:b/>
      <w:bCs/>
      <w:kern w:val="36"/>
      <w:sz w:val="48"/>
      <w:szCs w:val="48"/>
      <w:lang w:val="en-IN" w:eastAsia="en-GB"/>
    </w:rPr>
  </w:style>
  <w:style w:type="character" w:customStyle="1" w:styleId="Heading2Char">
    <w:name w:val="Heading 2 Char"/>
    <w:basedOn w:val="DefaultParagraphFont"/>
    <w:link w:val="Heading2"/>
    <w:uiPriority w:val="9"/>
    <w:rsid w:val="008A7C8A"/>
    <w:rPr>
      <w:rFonts w:ascii="Times New Roman" w:eastAsia="Times New Roman" w:hAnsi="Times New Roman" w:cs="Times New Roman"/>
      <w:b/>
      <w:bCs/>
      <w:sz w:val="36"/>
      <w:szCs w:val="36"/>
      <w:lang w:val="en-IN" w:eastAsia="en-GB"/>
    </w:rPr>
  </w:style>
  <w:style w:type="character" w:styleId="HTMLCode">
    <w:name w:val="HTML Code"/>
    <w:basedOn w:val="DefaultParagraphFont"/>
    <w:uiPriority w:val="99"/>
    <w:semiHidden/>
    <w:unhideWhenUsed/>
    <w:rsid w:val="008A7C8A"/>
    <w:rPr>
      <w:rFonts w:ascii="Courier New" w:eastAsia="Times New Roman" w:hAnsi="Courier New" w:cs="Courier New"/>
      <w:sz w:val="20"/>
      <w:szCs w:val="20"/>
    </w:rPr>
  </w:style>
  <w:style w:type="character" w:customStyle="1" w:styleId="cm-builtin">
    <w:name w:val="cm-builtin"/>
    <w:basedOn w:val="DefaultParagraphFont"/>
    <w:rsid w:val="008A7C8A"/>
  </w:style>
  <w:style w:type="character" w:customStyle="1" w:styleId="cm-attribute">
    <w:name w:val="cm-attribute"/>
    <w:basedOn w:val="DefaultParagraphFont"/>
    <w:rsid w:val="008A7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24771">
      <w:bodyDiv w:val="1"/>
      <w:marLeft w:val="0"/>
      <w:marRight w:val="0"/>
      <w:marTop w:val="0"/>
      <w:marBottom w:val="0"/>
      <w:divBdr>
        <w:top w:val="none" w:sz="0" w:space="0" w:color="auto"/>
        <w:left w:val="none" w:sz="0" w:space="0" w:color="auto"/>
        <w:bottom w:val="none" w:sz="0" w:space="0" w:color="auto"/>
        <w:right w:val="none" w:sz="0" w:space="0" w:color="auto"/>
      </w:divBdr>
    </w:div>
    <w:div w:id="286279575">
      <w:bodyDiv w:val="1"/>
      <w:marLeft w:val="0"/>
      <w:marRight w:val="0"/>
      <w:marTop w:val="0"/>
      <w:marBottom w:val="0"/>
      <w:divBdr>
        <w:top w:val="none" w:sz="0" w:space="0" w:color="auto"/>
        <w:left w:val="none" w:sz="0" w:space="0" w:color="auto"/>
        <w:bottom w:val="none" w:sz="0" w:space="0" w:color="auto"/>
        <w:right w:val="none" w:sz="0" w:space="0" w:color="auto"/>
      </w:divBdr>
    </w:div>
    <w:div w:id="349843557">
      <w:bodyDiv w:val="1"/>
      <w:marLeft w:val="0"/>
      <w:marRight w:val="0"/>
      <w:marTop w:val="0"/>
      <w:marBottom w:val="0"/>
      <w:divBdr>
        <w:top w:val="none" w:sz="0" w:space="0" w:color="auto"/>
        <w:left w:val="none" w:sz="0" w:space="0" w:color="auto"/>
        <w:bottom w:val="none" w:sz="0" w:space="0" w:color="auto"/>
        <w:right w:val="none" w:sz="0" w:space="0" w:color="auto"/>
      </w:divBdr>
    </w:div>
    <w:div w:id="482359428">
      <w:bodyDiv w:val="1"/>
      <w:marLeft w:val="0"/>
      <w:marRight w:val="0"/>
      <w:marTop w:val="0"/>
      <w:marBottom w:val="0"/>
      <w:divBdr>
        <w:top w:val="none" w:sz="0" w:space="0" w:color="auto"/>
        <w:left w:val="none" w:sz="0" w:space="0" w:color="auto"/>
        <w:bottom w:val="none" w:sz="0" w:space="0" w:color="auto"/>
        <w:right w:val="none" w:sz="0" w:space="0" w:color="auto"/>
      </w:divBdr>
    </w:div>
    <w:div w:id="484057228">
      <w:bodyDiv w:val="1"/>
      <w:marLeft w:val="0"/>
      <w:marRight w:val="0"/>
      <w:marTop w:val="0"/>
      <w:marBottom w:val="0"/>
      <w:divBdr>
        <w:top w:val="none" w:sz="0" w:space="0" w:color="auto"/>
        <w:left w:val="none" w:sz="0" w:space="0" w:color="auto"/>
        <w:bottom w:val="none" w:sz="0" w:space="0" w:color="auto"/>
        <w:right w:val="none" w:sz="0" w:space="0" w:color="auto"/>
      </w:divBdr>
    </w:div>
    <w:div w:id="522590962">
      <w:bodyDiv w:val="1"/>
      <w:marLeft w:val="0"/>
      <w:marRight w:val="0"/>
      <w:marTop w:val="0"/>
      <w:marBottom w:val="0"/>
      <w:divBdr>
        <w:top w:val="none" w:sz="0" w:space="0" w:color="auto"/>
        <w:left w:val="none" w:sz="0" w:space="0" w:color="auto"/>
        <w:bottom w:val="none" w:sz="0" w:space="0" w:color="auto"/>
        <w:right w:val="none" w:sz="0" w:space="0" w:color="auto"/>
      </w:divBdr>
    </w:div>
    <w:div w:id="529147100">
      <w:bodyDiv w:val="1"/>
      <w:marLeft w:val="0"/>
      <w:marRight w:val="0"/>
      <w:marTop w:val="0"/>
      <w:marBottom w:val="0"/>
      <w:divBdr>
        <w:top w:val="none" w:sz="0" w:space="0" w:color="auto"/>
        <w:left w:val="none" w:sz="0" w:space="0" w:color="auto"/>
        <w:bottom w:val="none" w:sz="0" w:space="0" w:color="auto"/>
        <w:right w:val="none" w:sz="0" w:space="0" w:color="auto"/>
      </w:divBdr>
    </w:div>
    <w:div w:id="641544184">
      <w:bodyDiv w:val="1"/>
      <w:marLeft w:val="0"/>
      <w:marRight w:val="0"/>
      <w:marTop w:val="0"/>
      <w:marBottom w:val="0"/>
      <w:divBdr>
        <w:top w:val="none" w:sz="0" w:space="0" w:color="auto"/>
        <w:left w:val="none" w:sz="0" w:space="0" w:color="auto"/>
        <w:bottom w:val="none" w:sz="0" w:space="0" w:color="auto"/>
        <w:right w:val="none" w:sz="0" w:space="0" w:color="auto"/>
      </w:divBdr>
    </w:div>
    <w:div w:id="878083946">
      <w:bodyDiv w:val="1"/>
      <w:marLeft w:val="0"/>
      <w:marRight w:val="0"/>
      <w:marTop w:val="0"/>
      <w:marBottom w:val="0"/>
      <w:divBdr>
        <w:top w:val="none" w:sz="0" w:space="0" w:color="auto"/>
        <w:left w:val="none" w:sz="0" w:space="0" w:color="auto"/>
        <w:bottom w:val="none" w:sz="0" w:space="0" w:color="auto"/>
        <w:right w:val="none" w:sz="0" w:space="0" w:color="auto"/>
      </w:divBdr>
    </w:div>
    <w:div w:id="952177739">
      <w:bodyDiv w:val="1"/>
      <w:marLeft w:val="0"/>
      <w:marRight w:val="0"/>
      <w:marTop w:val="0"/>
      <w:marBottom w:val="0"/>
      <w:divBdr>
        <w:top w:val="none" w:sz="0" w:space="0" w:color="auto"/>
        <w:left w:val="none" w:sz="0" w:space="0" w:color="auto"/>
        <w:bottom w:val="none" w:sz="0" w:space="0" w:color="auto"/>
        <w:right w:val="none" w:sz="0" w:space="0" w:color="auto"/>
      </w:divBdr>
    </w:div>
    <w:div w:id="979772592">
      <w:bodyDiv w:val="1"/>
      <w:marLeft w:val="0"/>
      <w:marRight w:val="0"/>
      <w:marTop w:val="0"/>
      <w:marBottom w:val="0"/>
      <w:divBdr>
        <w:top w:val="none" w:sz="0" w:space="0" w:color="auto"/>
        <w:left w:val="none" w:sz="0" w:space="0" w:color="auto"/>
        <w:bottom w:val="none" w:sz="0" w:space="0" w:color="auto"/>
        <w:right w:val="none" w:sz="0" w:space="0" w:color="auto"/>
      </w:divBdr>
    </w:div>
    <w:div w:id="1067149962">
      <w:bodyDiv w:val="1"/>
      <w:marLeft w:val="0"/>
      <w:marRight w:val="0"/>
      <w:marTop w:val="0"/>
      <w:marBottom w:val="0"/>
      <w:divBdr>
        <w:top w:val="none" w:sz="0" w:space="0" w:color="auto"/>
        <w:left w:val="none" w:sz="0" w:space="0" w:color="auto"/>
        <w:bottom w:val="none" w:sz="0" w:space="0" w:color="auto"/>
        <w:right w:val="none" w:sz="0" w:space="0" w:color="auto"/>
      </w:divBdr>
    </w:div>
    <w:div w:id="1169641251">
      <w:bodyDiv w:val="1"/>
      <w:marLeft w:val="0"/>
      <w:marRight w:val="0"/>
      <w:marTop w:val="0"/>
      <w:marBottom w:val="0"/>
      <w:divBdr>
        <w:top w:val="none" w:sz="0" w:space="0" w:color="auto"/>
        <w:left w:val="none" w:sz="0" w:space="0" w:color="auto"/>
        <w:bottom w:val="none" w:sz="0" w:space="0" w:color="auto"/>
        <w:right w:val="none" w:sz="0" w:space="0" w:color="auto"/>
      </w:divBdr>
    </w:div>
    <w:div w:id="1748189914">
      <w:bodyDiv w:val="1"/>
      <w:marLeft w:val="0"/>
      <w:marRight w:val="0"/>
      <w:marTop w:val="0"/>
      <w:marBottom w:val="0"/>
      <w:divBdr>
        <w:top w:val="none" w:sz="0" w:space="0" w:color="auto"/>
        <w:left w:val="none" w:sz="0" w:space="0" w:color="auto"/>
        <w:bottom w:val="none" w:sz="0" w:space="0" w:color="auto"/>
        <w:right w:val="none" w:sz="0" w:space="0" w:color="auto"/>
      </w:divBdr>
    </w:div>
    <w:div w:id="1756708108">
      <w:bodyDiv w:val="1"/>
      <w:marLeft w:val="0"/>
      <w:marRight w:val="0"/>
      <w:marTop w:val="0"/>
      <w:marBottom w:val="0"/>
      <w:divBdr>
        <w:top w:val="none" w:sz="0" w:space="0" w:color="auto"/>
        <w:left w:val="none" w:sz="0" w:space="0" w:color="auto"/>
        <w:bottom w:val="none" w:sz="0" w:space="0" w:color="auto"/>
        <w:right w:val="none" w:sz="0" w:space="0" w:color="auto"/>
      </w:divBdr>
    </w:div>
    <w:div w:id="1793016214">
      <w:bodyDiv w:val="1"/>
      <w:marLeft w:val="0"/>
      <w:marRight w:val="0"/>
      <w:marTop w:val="0"/>
      <w:marBottom w:val="0"/>
      <w:divBdr>
        <w:top w:val="none" w:sz="0" w:space="0" w:color="auto"/>
        <w:left w:val="none" w:sz="0" w:space="0" w:color="auto"/>
        <w:bottom w:val="none" w:sz="0" w:space="0" w:color="auto"/>
        <w:right w:val="none" w:sz="0" w:space="0" w:color="auto"/>
      </w:divBdr>
    </w:div>
    <w:div w:id="1846166197">
      <w:bodyDiv w:val="1"/>
      <w:marLeft w:val="0"/>
      <w:marRight w:val="0"/>
      <w:marTop w:val="0"/>
      <w:marBottom w:val="0"/>
      <w:divBdr>
        <w:top w:val="none" w:sz="0" w:space="0" w:color="auto"/>
        <w:left w:val="none" w:sz="0" w:space="0" w:color="auto"/>
        <w:bottom w:val="none" w:sz="0" w:space="0" w:color="auto"/>
        <w:right w:val="none" w:sz="0" w:space="0" w:color="auto"/>
      </w:divBdr>
    </w:div>
    <w:div w:id="1896693512">
      <w:bodyDiv w:val="1"/>
      <w:marLeft w:val="0"/>
      <w:marRight w:val="0"/>
      <w:marTop w:val="0"/>
      <w:marBottom w:val="0"/>
      <w:divBdr>
        <w:top w:val="none" w:sz="0" w:space="0" w:color="auto"/>
        <w:left w:val="none" w:sz="0" w:space="0" w:color="auto"/>
        <w:bottom w:val="none" w:sz="0" w:space="0" w:color="auto"/>
        <w:right w:val="none" w:sz="0" w:space="0" w:color="auto"/>
      </w:divBdr>
    </w:div>
    <w:div w:id="1978490195">
      <w:bodyDiv w:val="1"/>
      <w:marLeft w:val="0"/>
      <w:marRight w:val="0"/>
      <w:marTop w:val="0"/>
      <w:marBottom w:val="0"/>
      <w:divBdr>
        <w:top w:val="none" w:sz="0" w:space="0" w:color="auto"/>
        <w:left w:val="none" w:sz="0" w:space="0" w:color="auto"/>
        <w:bottom w:val="none" w:sz="0" w:space="0" w:color="auto"/>
        <w:right w:val="none" w:sz="0" w:space="0" w:color="auto"/>
      </w:divBdr>
    </w:div>
    <w:div w:id="205515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your_domain_name_or_ip_address/" TargetMode="External"/><Relationship Id="rId13" Type="http://schemas.openxmlformats.org/officeDocument/2006/relationships/hyperlink" Target="mailto:nimmagth@HYRDNASDT01:/etc/init.d" TargetMode="External"/><Relationship Id="rId3" Type="http://schemas.openxmlformats.org/officeDocument/2006/relationships/webSettings" Target="webSettings.xml"/><Relationship Id="rId7" Type="http://schemas.openxmlformats.org/officeDocument/2006/relationships/hyperlink" Target="http://en.wikipedia.org/wiki/Reverse_proxy" TargetMode="External"/><Relationship Id="rId12" Type="http://schemas.openxmlformats.org/officeDocument/2006/relationships/hyperlink" Target="http://supervisord.org/index.html"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localhost:8000/" TargetMode="External"/><Relationship Id="rId11" Type="http://schemas.openxmlformats.org/officeDocument/2006/relationships/hyperlink" Target="http://your_domain_name_or_ip_address/" TargetMode="External"/><Relationship Id="rId5" Type="http://schemas.openxmlformats.org/officeDocument/2006/relationships/hyperlink" Target="mailto:youemail@email.com" TargetMode="External"/><Relationship Id="rId15" Type="http://schemas.openxmlformats.org/officeDocument/2006/relationships/hyperlink" Target="https://oracle.github.io/odpi/doc/installation.html" TargetMode="External"/><Relationship Id="rId10" Type="http://schemas.openxmlformats.org/officeDocument/2006/relationships/hyperlink" Target="http://supervisord.org/" TargetMode="External"/><Relationship Id="rId4" Type="http://schemas.openxmlformats.org/officeDocument/2006/relationships/hyperlink" Target="http://yourdomain.com/" TargetMode="External"/><Relationship Id="rId9" Type="http://schemas.openxmlformats.org/officeDocument/2006/relationships/hyperlink" Target="http://your_domain_name_or_ip_address/static" TargetMode="External"/><Relationship Id="rId14" Type="http://schemas.openxmlformats.org/officeDocument/2006/relationships/hyperlink" Target="https://repository.esi.adp.com/api/npm/n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8</TotalTime>
  <Pages>20</Pages>
  <Words>2672</Words>
  <Characters>152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Automatic Data Processing, Inc.</Company>
  <LinksUpToDate>false</LinksUpToDate>
  <CharactersWithSpaces>1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mmagadda, TheerdhaSagar [ES]</dc:creator>
  <cp:lastModifiedBy>Nimmagadda, Theerdha Sagar (ES)</cp:lastModifiedBy>
  <cp:revision>231</cp:revision>
  <dcterms:created xsi:type="dcterms:W3CDTF">2017-09-11T22:20:00Z</dcterms:created>
  <dcterms:modified xsi:type="dcterms:W3CDTF">2022-02-05T10:33:00Z</dcterms:modified>
</cp:coreProperties>
</file>